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53C8D3A6"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3514D0">
        <w:rPr>
          <w:rFonts w:ascii="Times New Roman" w:hAnsi="Times New Roman" w:cs="Times New Roman"/>
          <w:b/>
          <w:color w:val="0070C0"/>
          <w:sz w:val="40"/>
          <w:szCs w:val="40"/>
        </w:rPr>
        <w:t>CYBERBULLY DETECTION</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517"/>
        <w:gridCol w:w="2904"/>
      </w:tblGrid>
      <w:tr w:rsidR="005E6330" w14:paraId="09C1BF9D" w14:textId="77777777" w:rsidTr="00E3572F">
        <w:trPr>
          <w:trHeight w:val="332"/>
        </w:trPr>
        <w:tc>
          <w:tcPr>
            <w:tcW w:w="1095" w:type="dxa"/>
          </w:tcPr>
          <w:p w14:paraId="31E9F3A5" w14:textId="5B48F5A0"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w:t>
            </w:r>
            <w:r w:rsidR="00E3572F">
              <w:rPr>
                <w:rFonts w:ascii="Times New Roman" w:hAnsi="Times New Roman" w:cs="Times New Roman"/>
                <w:b/>
                <w:bCs/>
                <w:color w:val="FF3300"/>
                <w:sz w:val="24"/>
                <w:szCs w:val="24"/>
              </w:rPr>
              <w:t>ISS.</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517" w:type="dxa"/>
          </w:tcPr>
          <w:p w14:paraId="7734C7E5" w14:textId="002FA8ED" w:rsidR="005E6330" w:rsidRDefault="00E3572F"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BHARATI BHASKAR PATIL</w:t>
            </w:r>
          </w:p>
        </w:tc>
        <w:tc>
          <w:tcPr>
            <w:tcW w:w="2904" w:type="dxa"/>
          </w:tcPr>
          <w:p w14:paraId="3EE59CEB" w14:textId="4B885E6E" w:rsidR="005E6330" w:rsidRDefault="00E3572F"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06</w:t>
            </w:r>
          </w:p>
        </w:tc>
      </w:tr>
      <w:tr w:rsidR="005E6330" w14:paraId="307B6D98" w14:textId="77777777" w:rsidTr="00E3572F">
        <w:trPr>
          <w:trHeight w:val="351"/>
        </w:trPr>
        <w:tc>
          <w:tcPr>
            <w:tcW w:w="1095" w:type="dxa"/>
          </w:tcPr>
          <w:p w14:paraId="68E08E26" w14:textId="151FDA36"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517" w:type="dxa"/>
          </w:tcPr>
          <w:p w14:paraId="09BA36C7" w14:textId="4A266275"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2904" w:type="dxa"/>
          </w:tcPr>
          <w:p w14:paraId="47D42425" w14:textId="7B1C34F4"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E3572F">
      <w:pPr>
        <w:widowControl w:val="0"/>
        <w:autoSpaceDE w:val="0"/>
        <w:autoSpaceDN w:val="0"/>
        <w:adjustRightInd w:val="0"/>
        <w:spacing w:after="0" w:line="240" w:lineRule="auto"/>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 xml:space="preserve">Mr. S. P. </w:t>
      </w:r>
      <w:proofErr w:type="spellStart"/>
      <w:r w:rsidR="00F27CF5">
        <w:rPr>
          <w:rFonts w:ascii="Times New Roman" w:hAnsi="Times New Roman" w:cs="Times New Roman"/>
          <w:b/>
          <w:color w:val="FF0000"/>
          <w:sz w:val="24"/>
          <w:szCs w:val="24"/>
        </w:rPr>
        <w:t>Pise</w:t>
      </w:r>
      <w:proofErr w:type="spellEnd"/>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1903E826" w:rsidR="00C55CCB"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45EDB84B" w14:textId="77777777" w:rsidR="00E3572F" w:rsidRPr="00C72F86" w:rsidRDefault="00E3572F"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3F882629" w:rsidR="003C1756" w:rsidRPr="0033161A" w:rsidRDefault="003C1756"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E3572F">
        <w:rPr>
          <w:rFonts w:ascii="Times New Roman" w:hAnsi="Times New Roman" w:cs="Times New Roman"/>
          <w:b/>
          <w:color w:val="0070C0"/>
          <w:sz w:val="40"/>
          <w:szCs w:val="40"/>
        </w:rPr>
        <w:t>CYBERBULLY DETECTION</w:t>
      </w:r>
      <w:r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6E0D2D01"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 xml:space="preserve">is a </w:t>
      </w:r>
      <w:proofErr w:type="spellStart"/>
      <w:r w:rsidRPr="0033161A">
        <w:rPr>
          <w:rFonts w:ascii="Times New Roman" w:hAnsi="Times New Roman" w:cs="Times New Roman"/>
          <w:b/>
          <w:bCs/>
          <w:sz w:val="24"/>
          <w:szCs w:val="24"/>
        </w:rPr>
        <w:t>bonafid</w:t>
      </w:r>
      <w:r w:rsidR="00073CFE">
        <w:rPr>
          <w:rFonts w:ascii="Times New Roman" w:hAnsi="Times New Roman" w:cs="Times New Roman"/>
          <w:b/>
          <w:bCs/>
          <w:sz w:val="24"/>
          <w:szCs w:val="24"/>
        </w:rPr>
        <w:t>e</w:t>
      </w:r>
      <w:proofErr w:type="spellEnd"/>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517"/>
        <w:gridCol w:w="2904"/>
      </w:tblGrid>
      <w:tr w:rsidR="00416DE3" w14:paraId="3D1AECF2" w14:textId="77777777" w:rsidTr="00E3572F">
        <w:trPr>
          <w:trHeight w:val="332"/>
        </w:trPr>
        <w:tc>
          <w:tcPr>
            <w:tcW w:w="1095" w:type="dxa"/>
          </w:tcPr>
          <w:p w14:paraId="6ED13993" w14:textId="29ACD5AB"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w:t>
            </w:r>
            <w:r w:rsidR="00E3572F">
              <w:rPr>
                <w:rFonts w:ascii="Times New Roman" w:hAnsi="Times New Roman" w:cs="Times New Roman"/>
                <w:b/>
                <w:bCs/>
                <w:color w:val="FF3300"/>
                <w:sz w:val="24"/>
                <w:szCs w:val="24"/>
              </w:rPr>
              <w:t>ISS</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517" w:type="dxa"/>
          </w:tcPr>
          <w:p w14:paraId="6B9AA453" w14:textId="5742D27C" w:rsidR="00416DE3" w:rsidRDefault="00E3572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BHARATI BHASKAR PATIL</w:t>
            </w:r>
          </w:p>
        </w:tc>
        <w:tc>
          <w:tcPr>
            <w:tcW w:w="2904" w:type="dxa"/>
          </w:tcPr>
          <w:p w14:paraId="269F01F5" w14:textId="668DD7A9" w:rsidR="00416DE3" w:rsidRDefault="00E3572F"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2UAD006</w:t>
            </w:r>
          </w:p>
        </w:tc>
      </w:tr>
      <w:tr w:rsidR="00416DE3" w14:paraId="70784B9C" w14:textId="77777777" w:rsidTr="00E3572F">
        <w:trPr>
          <w:trHeight w:val="351"/>
        </w:trPr>
        <w:tc>
          <w:tcPr>
            <w:tcW w:w="1095" w:type="dxa"/>
          </w:tcPr>
          <w:p w14:paraId="4D00CAB1" w14:textId="0C272AE8"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3517" w:type="dxa"/>
          </w:tcPr>
          <w:p w14:paraId="326CCCC8" w14:textId="3447E1C9"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c>
          <w:tcPr>
            <w:tcW w:w="2904" w:type="dxa"/>
          </w:tcPr>
          <w:p w14:paraId="12F8DE64" w14:textId="488360F2" w:rsidR="00416DE3" w:rsidRDefault="00416DE3" w:rsidP="00416DE3">
            <w:pPr>
              <w:widowControl w:val="0"/>
              <w:autoSpaceDE w:val="0"/>
              <w:autoSpaceDN w:val="0"/>
              <w:adjustRightInd w:val="0"/>
              <w:rPr>
                <w:rFonts w:ascii="Times New Roman" w:hAnsi="Times New Roman" w:cs="Times New Roman"/>
                <w:b/>
                <w:bCs/>
                <w:color w:val="0070C0"/>
                <w:sz w:val="24"/>
                <w:szCs w:val="24"/>
              </w:rPr>
            </w:pPr>
          </w:p>
        </w:tc>
      </w:tr>
      <w:tr w:rsidR="00416DE3" w14:paraId="24F2A7A1" w14:textId="77777777" w:rsidTr="00E3572F">
        <w:trPr>
          <w:trHeight w:val="332"/>
        </w:trPr>
        <w:tc>
          <w:tcPr>
            <w:tcW w:w="1095" w:type="dxa"/>
          </w:tcPr>
          <w:p w14:paraId="51F9A318"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517"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E3572F">
        <w:trPr>
          <w:trHeight w:val="351"/>
        </w:trPr>
        <w:tc>
          <w:tcPr>
            <w:tcW w:w="1095"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517"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2904"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209FB33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w:t>
      </w:r>
      <w:proofErr w:type="gramStart"/>
      <w:r w:rsidR="00C72F86">
        <w:rPr>
          <w:rFonts w:ascii="Times New Roman" w:hAnsi="Times New Roman" w:cs="Times New Roman"/>
          <w:b/>
          <w:bCs/>
          <w:color w:val="7030A0"/>
          <w:sz w:val="24"/>
          <w:szCs w:val="24"/>
        </w:rPr>
        <w:t>S.ADMUTHE</w:t>
      </w:r>
      <w:proofErr w:type="gramEnd"/>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7660872E"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w:t>
      </w:r>
      <w:proofErr w:type="gramStart"/>
      <w:r w:rsidRPr="00457C59">
        <w:rPr>
          <w:rFonts w:ascii="Times New Roman" w:hAnsi="Times New Roman" w:cs="Times New Roman"/>
          <w:sz w:val="24"/>
          <w:szCs w:val="24"/>
        </w:rPr>
        <w:t>that</w:t>
      </w:r>
      <w:r w:rsidR="001461FD">
        <w:rPr>
          <w:rFonts w:ascii="Times New Roman" w:hAnsi="Times New Roman" w:cs="Times New Roman"/>
          <w:sz w:val="24"/>
          <w:szCs w:val="24"/>
        </w:rPr>
        <w:t>,</w:t>
      </w:r>
      <w:proofErr w:type="gramEnd"/>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E3572F">
        <w:rPr>
          <w:rFonts w:ascii="Times New Roman" w:hAnsi="Times New Roman" w:cs="Times New Roman"/>
          <w:sz w:val="24"/>
          <w:szCs w:val="24"/>
        </w:rPr>
        <w:t>Cyberbully Detection</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w:t>
      </w:r>
      <w:proofErr w:type="spellStart"/>
      <w:r w:rsidR="000E1EB2">
        <w:rPr>
          <w:rFonts w:ascii="Times New Roman" w:hAnsi="Times New Roman" w:cs="Times New Roman"/>
          <w:sz w:val="24"/>
          <w:szCs w:val="24"/>
        </w:rPr>
        <w:t>Ichalkaranji</w:t>
      </w:r>
      <w:proofErr w:type="spellEnd"/>
      <w:r w:rsidR="000E1EB2">
        <w:rPr>
          <w:rFonts w:ascii="Times New Roman" w:hAnsi="Times New Roman" w:cs="Times New Roman"/>
          <w:sz w:val="24"/>
          <w:szCs w:val="24"/>
        </w:rPr>
        <w:t xml:space="preserve">,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
        <w:gridCol w:w="3036"/>
        <w:gridCol w:w="2204"/>
        <w:gridCol w:w="2861"/>
      </w:tblGrid>
      <w:tr w:rsidR="008D2F28" w14:paraId="0C564862" w14:textId="77777777" w:rsidTr="00CB25F5">
        <w:trPr>
          <w:trHeight w:val="664"/>
        </w:trPr>
        <w:tc>
          <w:tcPr>
            <w:tcW w:w="764"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036"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204"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CB25F5">
        <w:trPr>
          <w:trHeight w:val="664"/>
        </w:trPr>
        <w:tc>
          <w:tcPr>
            <w:tcW w:w="764" w:type="dxa"/>
          </w:tcPr>
          <w:p w14:paraId="65239D5C" w14:textId="312FE29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036" w:type="dxa"/>
          </w:tcPr>
          <w:p w14:paraId="2258B062" w14:textId="094E1C2D"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NAME OF STUDENT&gt;&gt;</w:t>
            </w:r>
          </w:p>
        </w:tc>
        <w:tc>
          <w:tcPr>
            <w:tcW w:w="2204" w:type="dxa"/>
          </w:tcPr>
          <w:p w14:paraId="3F7370E6" w14:textId="3F78CB65"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w:t>
            </w:r>
            <w:r>
              <w:rPr>
                <w:rFonts w:ascii="Times New Roman" w:hAnsi="Times New Roman" w:cs="Times New Roman"/>
                <w:bCs/>
                <w:sz w:val="24"/>
                <w:szCs w:val="24"/>
              </w:rPr>
              <w:t>PRN</w:t>
            </w:r>
            <w:r w:rsidRPr="000E1EB2">
              <w:rPr>
                <w:rFonts w:ascii="Times New Roman" w:hAnsi="Times New Roman" w:cs="Times New Roman"/>
                <w:bCs/>
                <w:sz w:val="24"/>
                <w:szCs w:val="24"/>
              </w:rPr>
              <w:t xml:space="preserve"> NO&gt;&gt;</w:t>
            </w:r>
          </w:p>
        </w:tc>
        <w:tc>
          <w:tcPr>
            <w:tcW w:w="2861" w:type="dxa"/>
          </w:tcPr>
          <w:p w14:paraId="4ABF0477" w14:textId="764165E5"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lt;&lt;SIGNATURE&gt;&gt;</w:t>
            </w:r>
          </w:p>
        </w:tc>
      </w:tr>
      <w:tr w:rsidR="008D2F28" w14:paraId="15680172" w14:textId="77777777" w:rsidTr="00CB25F5">
        <w:trPr>
          <w:trHeight w:val="664"/>
        </w:trPr>
        <w:tc>
          <w:tcPr>
            <w:tcW w:w="764" w:type="dxa"/>
          </w:tcPr>
          <w:p w14:paraId="36762BB1" w14:textId="67DAB11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ISS</w:t>
            </w:r>
            <w:r w:rsidR="00F42BE7">
              <w:rPr>
                <w:rFonts w:ascii="Times New Roman" w:hAnsi="Times New Roman" w:cs="Times New Roman"/>
                <w:bCs/>
                <w:sz w:val="24"/>
                <w:szCs w:val="24"/>
              </w:rPr>
              <w:t>.</w:t>
            </w:r>
          </w:p>
        </w:tc>
        <w:tc>
          <w:tcPr>
            <w:tcW w:w="3036" w:type="dxa"/>
          </w:tcPr>
          <w:p w14:paraId="6E7702E2" w14:textId="6EFB0B9F"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NAME OF STUDENT&gt;&gt;</w:t>
            </w:r>
          </w:p>
        </w:tc>
        <w:tc>
          <w:tcPr>
            <w:tcW w:w="2204" w:type="dxa"/>
          </w:tcPr>
          <w:p w14:paraId="66B69348" w14:textId="2FF9C6E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w:t>
            </w:r>
            <w:r>
              <w:rPr>
                <w:rFonts w:ascii="Times New Roman" w:hAnsi="Times New Roman" w:cs="Times New Roman"/>
                <w:bCs/>
                <w:sz w:val="24"/>
                <w:szCs w:val="24"/>
              </w:rPr>
              <w:t>PRN</w:t>
            </w:r>
            <w:r w:rsidRPr="000E1EB2">
              <w:rPr>
                <w:rFonts w:ascii="Times New Roman" w:hAnsi="Times New Roman" w:cs="Times New Roman"/>
                <w:bCs/>
                <w:sz w:val="24"/>
                <w:szCs w:val="24"/>
              </w:rPr>
              <w:t xml:space="preserve"> NO&gt;&gt;</w:t>
            </w:r>
          </w:p>
        </w:tc>
        <w:tc>
          <w:tcPr>
            <w:tcW w:w="2861" w:type="dxa"/>
          </w:tcPr>
          <w:p w14:paraId="053D22AD" w14:textId="1C505460"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lt;&lt;SIGNATURE&gt;&gt;</w:t>
            </w:r>
          </w:p>
        </w:tc>
      </w:tr>
      <w:tr w:rsidR="008D2F28" w14:paraId="1FD07C1C" w14:textId="77777777" w:rsidTr="00CB25F5">
        <w:trPr>
          <w:trHeight w:val="664"/>
        </w:trPr>
        <w:tc>
          <w:tcPr>
            <w:tcW w:w="764"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CB25F5">
        <w:trPr>
          <w:trHeight w:val="664"/>
        </w:trPr>
        <w:tc>
          <w:tcPr>
            <w:tcW w:w="764"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 xml:space="preserve">Mr. S. P. </w:t>
      </w:r>
      <w:proofErr w:type="spellStart"/>
      <w:r w:rsidR="00990B7F">
        <w:rPr>
          <w:rFonts w:ascii="Times New Roman" w:hAnsi="Times New Roman" w:cs="Times New Roman"/>
          <w:sz w:val="24"/>
          <w:szCs w:val="24"/>
        </w:rPr>
        <w:t>Pise</w:t>
      </w:r>
      <w:proofErr w:type="spellEnd"/>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682B85F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NAME OF STUDENT&gt;&gt;</w:t>
            </w:r>
          </w:p>
        </w:tc>
        <w:tc>
          <w:tcPr>
            <w:tcW w:w="3112" w:type="dxa"/>
          </w:tcPr>
          <w:p w14:paraId="68C02D6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w:t>
            </w:r>
            <w:r>
              <w:rPr>
                <w:rFonts w:ascii="Times New Roman" w:hAnsi="Times New Roman" w:cs="Times New Roman"/>
                <w:bCs/>
                <w:sz w:val="24"/>
                <w:szCs w:val="24"/>
              </w:rPr>
              <w:t>PRN</w:t>
            </w:r>
            <w:r w:rsidRPr="000E1EB2">
              <w:rPr>
                <w:rFonts w:ascii="Times New Roman" w:hAnsi="Times New Roman" w:cs="Times New Roman"/>
                <w:bCs/>
                <w:sz w:val="24"/>
                <w:szCs w:val="24"/>
              </w:rPr>
              <w:t xml:space="preserve"> NO&gt;&gt;</w:t>
            </w:r>
          </w:p>
        </w:tc>
      </w:tr>
      <w:tr w:rsidR="00D575FF" w14:paraId="4F3E5CDB" w14:textId="77777777" w:rsidTr="00D575FF">
        <w:trPr>
          <w:trHeight w:val="537"/>
        </w:trPr>
        <w:tc>
          <w:tcPr>
            <w:tcW w:w="1097" w:type="dxa"/>
          </w:tcPr>
          <w:p w14:paraId="4976B60F"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ISS</w:t>
            </w:r>
          </w:p>
        </w:tc>
        <w:tc>
          <w:tcPr>
            <w:tcW w:w="4288" w:type="dxa"/>
          </w:tcPr>
          <w:p w14:paraId="6A3347D8"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NAME OF STUDENT&gt;&gt;</w:t>
            </w:r>
          </w:p>
        </w:tc>
        <w:tc>
          <w:tcPr>
            <w:tcW w:w="3112" w:type="dxa"/>
          </w:tcPr>
          <w:p w14:paraId="4C5826F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lt;&lt;</w:t>
            </w:r>
            <w:r>
              <w:rPr>
                <w:rFonts w:ascii="Times New Roman" w:hAnsi="Times New Roman" w:cs="Times New Roman"/>
                <w:bCs/>
                <w:sz w:val="24"/>
                <w:szCs w:val="24"/>
              </w:rPr>
              <w:t>PRN</w:t>
            </w:r>
            <w:r w:rsidRPr="000E1EB2">
              <w:rPr>
                <w:rFonts w:ascii="Times New Roman" w:hAnsi="Times New Roman" w:cs="Times New Roman"/>
                <w:bCs/>
                <w:sz w:val="24"/>
                <w:szCs w:val="24"/>
              </w:rPr>
              <w:t xml:space="preserve"> NO&gt;&gt;</w:t>
            </w:r>
          </w:p>
        </w:tc>
      </w:tr>
      <w:tr w:rsidR="00D575FF" w14:paraId="2C7432A7" w14:textId="77777777" w:rsidTr="00D575FF">
        <w:trPr>
          <w:trHeight w:val="537"/>
        </w:trPr>
        <w:tc>
          <w:tcPr>
            <w:tcW w:w="1097" w:type="dxa"/>
          </w:tcPr>
          <w:p w14:paraId="267D24B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60A20824" w14:textId="77777777" w:rsidR="002006C4" w:rsidRPr="002D1B3B" w:rsidRDefault="002006C4" w:rsidP="002006C4">
      <w:pPr>
        <w:jc w:val="center"/>
        <w:rPr>
          <w:rFonts w:ascii="Times New Roman" w:hAnsi="Times New Roman" w:cs="Times New Roman"/>
          <w:b/>
          <w:bCs/>
          <w:sz w:val="48"/>
          <w:szCs w:val="48"/>
          <w:u w:val="single"/>
        </w:rPr>
      </w:pPr>
      <w:r w:rsidRPr="002D1B3B">
        <w:rPr>
          <w:rFonts w:ascii="Times New Roman" w:hAnsi="Times New Roman" w:cs="Times New Roman"/>
          <w:b/>
          <w:sz w:val="48"/>
          <w:szCs w:val="48"/>
          <w:u w:val="single"/>
        </w:rPr>
        <w:lastRenderedPageBreak/>
        <w:t>ABSTRACT</w:t>
      </w:r>
    </w:p>
    <w:p w14:paraId="1D75536D" w14:textId="0D3D8C2E" w:rsidR="002006C4" w:rsidRPr="001D4CEC" w:rsidRDefault="002D1B3B" w:rsidP="001D4CEC">
      <w:pPr>
        <w:spacing w:before="100" w:beforeAutospacing="1" w:after="100" w:afterAutospacing="1"/>
        <w:jc w:val="both"/>
        <w:rPr>
          <w:rFonts w:ascii="Times New Roman" w:hAnsi="Times New Roman" w:cs="Times New Roman"/>
          <w:b/>
          <w:bCs/>
          <w:sz w:val="24"/>
          <w:szCs w:val="24"/>
          <w:u w:val="single"/>
        </w:rPr>
      </w:pPr>
      <w:r>
        <w:rPr>
          <w:rFonts w:ascii="Times New Roman" w:hAnsi="Times New Roman" w:cs="Times New Roman"/>
          <w:sz w:val="24"/>
          <w:szCs w:val="24"/>
        </w:rPr>
        <w:tab/>
      </w:r>
      <w:r w:rsidR="001D4CEC" w:rsidRPr="001D4CEC">
        <w:rPr>
          <w:rFonts w:ascii="Times New Roman" w:hAnsi="Times New Roman" w:cs="Times New Roman"/>
          <w:sz w:val="24"/>
          <w:szCs w:val="24"/>
        </w:rPr>
        <w:t>Cyberbullying has become a pressing issue with the widespread use of digital communication platforms, posing serious threats to the mental health of individuals, particularly teenagers and young adults. This project presents the design and development of a Cyberbullying Detection System aimed at automatically analyzing user-input text to identify instances of offensive or bullying language. Leveraging Natural Language Processing (NLP) techniques, the system classifies textual content as either bullying or non-bullying, thereby enabling timely detection of harmful interactions. In cases where bullying is detected, the system provides users with the option to report the message for further review. The project follows the Agile Incremental Development Model, allowing for modular development, continuous testing, and iterative refinement. Developed as an individual effort, the project demonstrates disciplined task management and consistent self-evaluation. The solution is designed to be scalable and extensible, with potential future enhancements including multilingual support, real-time content monitoring, integration with social media platforms, and advanced user management functionalities. Overall, the system contributes to fostering a safer and more respectful online environment through the strategic application of technology to combat cyberbullying.</w:t>
      </w:r>
    </w:p>
    <w:p w14:paraId="390E2F5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03A5BDD"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9E32FE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6BB0E204" w14:textId="727B5534"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0080A2A8" w14:textId="61ECB6C2"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512C255D" w14:textId="25A253E0"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5F789236" w14:textId="77777777" w:rsidR="001D4CEC" w:rsidRDefault="001D4CEC"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BDBA963"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34FE3792"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17A6B894"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203C5C0" w14:textId="77777777" w:rsidR="002006C4" w:rsidRDefault="002006C4"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2EE1EA21" w14:textId="77777777" w:rsidR="005D3C2A" w:rsidRDefault="005D3C2A" w:rsidP="009B3AAF">
      <w:pPr>
        <w:widowControl w:val="0"/>
        <w:autoSpaceDE w:val="0"/>
        <w:autoSpaceDN w:val="0"/>
        <w:adjustRightInd w:val="0"/>
        <w:spacing w:after="0" w:line="240" w:lineRule="auto"/>
        <w:ind w:left="3960"/>
        <w:rPr>
          <w:rFonts w:ascii="Times New Roman" w:hAnsi="Times New Roman" w:cs="Times New Roman"/>
          <w:b/>
          <w:bCs/>
          <w:sz w:val="52"/>
          <w:szCs w:val="52"/>
          <w:u w:val="single"/>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77777777"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0E1EB2">
        <w:rPr>
          <w:rFonts w:ascii="Times New Roman" w:hAnsi="Times New Roman" w:cs="Times New Roman"/>
          <w:b/>
          <w:bCs/>
          <w:sz w:val="24"/>
          <w:szCs w:val="24"/>
        </w:rPr>
        <w:t>&lt;&lt;</w:t>
      </w:r>
      <w:proofErr w:type="spellStart"/>
      <w:r w:rsidR="000E1EB2">
        <w:rPr>
          <w:rFonts w:ascii="Times New Roman" w:hAnsi="Times New Roman" w:cs="Times New Roman"/>
          <w:b/>
          <w:bCs/>
          <w:sz w:val="24"/>
          <w:szCs w:val="24"/>
        </w:rPr>
        <w:t>PgNo</w:t>
      </w:r>
      <w:proofErr w:type="spellEnd"/>
      <w:r w:rsidR="000E1EB2">
        <w:rPr>
          <w:rFonts w:ascii="Times New Roman" w:hAnsi="Times New Roman" w:cs="Times New Roman"/>
          <w:b/>
          <w:bCs/>
          <w:sz w:val="24"/>
          <w:szCs w:val="24"/>
        </w:rPr>
        <w:t>&gt;&gt;</w:t>
      </w:r>
      <w:r>
        <w:rPr>
          <w:rFonts w:ascii="Times New Roman" w:hAnsi="Times New Roman" w:cs="Times New Roman"/>
          <w:b/>
          <w:bCs/>
          <w:sz w:val="24"/>
          <w:szCs w:val="24"/>
        </w:rPr>
        <w:t xml:space="preserve">          </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77777777"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77777777"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77777777"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77777777"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lt;&lt;</w:t>
      </w:r>
      <w:proofErr w:type="spellStart"/>
      <w:r w:rsidR="00AA2002">
        <w:rPr>
          <w:rFonts w:ascii="Times New Roman" w:hAnsi="Times New Roman" w:cs="Times New Roman"/>
          <w:b/>
          <w:bCs/>
          <w:sz w:val="24"/>
          <w:szCs w:val="24"/>
        </w:rPr>
        <w:t>PgNo</w:t>
      </w:r>
      <w:proofErr w:type="spellEnd"/>
      <w:r w:rsidR="00AA2002">
        <w:rPr>
          <w:rFonts w:ascii="Times New Roman" w:hAnsi="Times New Roman" w:cs="Times New Roman"/>
          <w:b/>
          <w:bCs/>
          <w:sz w:val="24"/>
          <w:szCs w:val="24"/>
        </w:rPr>
        <w:t>&gt;&gt;</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77777777"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77777777"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075E9BA9" w14:textId="77777777"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t>&lt;&lt;</w:t>
      </w:r>
      <w:proofErr w:type="spellStart"/>
      <w:r w:rsidR="00AA2002">
        <w:rPr>
          <w:rFonts w:ascii="Times New Roman" w:hAnsi="Times New Roman" w:cs="Times New Roman"/>
          <w:b/>
          <w:bCs/>
          <w:sz w:val="24"/>
          <w:szCs w:val="24"/>
        </w:rPr>
        <w:t>PgNo</w:t>
      </w:r>
      <w:proofErr w:type="spellEnd"/>
      <w:r w:rsidR="00AA2002">
        <w:rPr>
          <w:rFonts w:ascii="Times New Roman" w:hAnsi="Times New Roman" w:cs="Times New Roman"/>
          <w:b/>
          <w:bCs/>
          <w:sz w:val="24"/>
          <w:szCs w:val="24"/>
        </w:rPr>
        <w:t>&gt;&gt;</w:t>
      </w:r>
    </w:p>
    <w:p w14:paraId="53865DE3" w14:textId="77777777"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proofErr w:type="spellStart"/>
      <w:r w:rsidRPr="00526784">
        <w:rPr>
          <w:rFonts w:ascii="Times New Roman" w:hAnsi="Times New Roman" w:cs="Times New Roman"/>
          <w:bCs/>
          <w:sz w:val="24"/>
          <w:szCs w:val="24"/>
        </w:rPr>
        <w:t>PgNo</w:t>
      </w:r>
      <w:proofErr w:type="spellEnd"/>
      <w:r w:rsidRPr="00526784">
        <w:rPr>
          <w:rFonts w:ascii="Times New Roman" w:hAnsi="Times New Roman" w:cs="Times New Roman"/>
          <w:bCs/>
          <w:sz w:val="24"/>
          <w:szCs w:val="24"/>
        </w:rPr>
        <w:t>&gt;&gt;</w:t>
      </w:r>
    </w:p>
    <w:p w14:paraId="64CCAFD8" w14:textId="77777777"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proofErr w:type="spellStart"/>
      <w:r w:rsidRPr="00526784">
        <w:rPr>
          <w:rFonts w:ascii="Times New Roman" w:hAnsi="Times New Roman" w:cs="Times New Roman"/>
          <w:bCs/>
          <w:sz w:val="24"/>
          <w:szCs w:val="24"/>
        </w:rPr>
        <w:t>PgNo</w:t>
      </w:r>
      <w:proofErr w:type="spellEnd"/>
      <w:r w:rsidRPr="00526784">
        <w:rPr>
          <w:rFonts w:ascii="Times New Roman" w:hAnsi="Times New Roman" w:cs="Times New Roman"/>
          <w:bCs/>
          <w:sz w:val="24"/>
          <w:szCs w:val="24"/>
        </w:rPr>
        <w:t>&gt;&gt;</w:t>
      </w:r>
    </w:p>
    <w:p w14:paraId="1B82DE44" w14:textId="77777777"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Pr="00526784">
        <w:rPr>
          <w:rFonts w:ascii="Times New Roman" w:hAnsi="Times New Roman" w:cs="Times New Roman"/>
          <w:bCs/>
          <w:sz w:val="24"/>
          <w:szCs w:val="24"/>
        </w:rPr>
        <w:t>&lt;&lt;</w:t>
      </w:r>
      <w:proofErr w:type="spellStart"/>
      <w:r w:rsidRPr="00526784">
        <w:rPr>
          <w:rFonts w:ascii="Times New Roman" w:hAnsi="Times New Roman" w:cs="Times New Roman"/>
          <w:bCs/>
          <w:sz w:val="24"/>
          <w:szCs w:val="24"/>
        </w:rPr>
        <w:t>PgNo</w:t>
      </w:r>
      <w:proofErr w:type="spellEnd"/>
      <w:r w:rsidRPr="00526784">
        <w:rPr>
          <w:rFonts w:ascii="Times New Roman" w:hAnsi="Times New Roman" w:cs="Times New Roman"/>
          <w:bCs/>
          <w:sz w:val="24"/>
          <w:szCs w:val="24"/>
        </w:rPr>
        <w:t>&gt;&gt;</w:t>
      </w:r>
    </w:p>
    <w:p w14:paraId="0695A6A8" w14:textId="77777777"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lt;&lt;</w:t>
      </w:r>
      <w:proofErr w:type="spellStart"/>
      <w:r w:rsidR="00AA2002">
        <w:rPr>
          <w:rFonts w:ascii="Times New Roman" w:hAnsi="Times New Roman" w:cs="Times New Roman"/>
          <w:b/>
          <w:bCs/>
          <w:sz w:val="24"/>
          <w:szCs w:val="24"/>
        </w:rPr>
        <w:t>PgNo</w:t>
      </w:r>
      <w:proofErr w:type="spellEnd"/>
      <w:r w:rsidR="00AA2002">
        <w:rPr>
          <w:rFonts w:ascii="Times New Roman" w:hAnsi="Times New Roman" w:cs="Times New Roman"/>
          <w:b/>
          <w:bCs/>
          <w:sz w:val="24"/>
          <w:szCs w:val="24"/>
        </w:rPr>
        <w:t>&gt;&gt;</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77777777"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61B30416"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77777777"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77777777"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3719DC6F" w14:textId="77777777"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AA2002">
        <w:rPr>
          <w:rFonts w:ascii="Times New Roman" w:hAnsi="Times New Roman" w:cs="Times New Roman"/>
          <w:b/>
          <w:bCs/>
          <w:sz w:val="24"/>
          <w:szCs w:val="24"/>
        </w:rPr>
        <w:t>&lt;&lt;</w:t>
      </w:r>
      <w:proofErr w:type="spellStart"/>
      <w:r w:rsidR="00AA2002">
        <w:rPr>
          <w:rFonts w:ascii="Times New Roman" w:hAnsi="Times New Roman" w:cs="Times New Roman"/>
          <w:b/>
          <w:bCs/>
          <w:sz w:val="24"/>
          <w:szCs w:val="24"/>
        </w:rPr>
        <w:t>PgNo</w:t>
      </w:r>
      <w:proofErr w:type="spellEnd"/>
      <w:r w:rsidR="00AA2002">
        <w:rPr>
          <w:rFonts w:ascii="Times New Roman" w:hAnsi="Times New Roman" w:cs="Times New Roman"/>
          <w:b/>
          <w:bCs/>
          <w:sz w:val="24"/>
          <w:szCs w:val="24"/>
        </w:rPr>
        <w:t>&gt;&gt;</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5AEE154F"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AA2002" w:rsidRPr="00526784">
        <w:rPr>
          <w:rFonts w:ascii="Times New Roman" w:hAnsi="Times New Roman" w:cs="Times New Roman"/>
          <w:bCs/>
          <w:sz w:val="24"/>
          <w:szCs w:val="24"/>
        </w:rPr>
        <w:t>&lt;&lt;</w:t>
      </w:r>
      <w:proofErr w:type="spellStart"/>
      <w:r w:rsidR="00AA2002" w:rsidRPr="00526784">
        <w:rPr>
          <w:rFonts w:ascii="Times New Roman" w:hAnsi="Times New Roman" w:cs="Times New Roman"/>
          <w:bCs/>
          <w:sz w:val="24"/>
          <w:szCs w:val="24"/>
        </w:rPr>
        <w:t>PgNo</w:t>
      </w:r>
      <w:proofErr w:type="spellEnd"/>
      <w:r w:rsidR="00AA2002" w:rsidRPr="00526784">
        <w:rPr>
          <w:rFonts w:ascii="Times New Roman" w:hAnsi="Times New Roman" w:cs="Times New Roman"/>
          <w:bCs/>
          <w:sz w:val="24"/>
          <w:szCs w:val="24"/>
        </w:rPr>
        <w:t>&gt;&gt;</w:t>
      </w:r>
    </w:p>
    <w:p w14:paraId="76526333" w14:textId="1F04847C"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5D66EB">
        <w:rPr>
          <w:rFonts w:ascii="Times New Roman" w:hAnsi="Times New Roman" w:cs="Times New Roman"/>
          <w:sz w:val="24"/>
          <w:szCs w:val="24"/>
        </w:rPr>
        <w:t>&lt;&lt;</w:t>
      </w:r>
      <w:proofErr w:type="spellStart"/>
      <w:r w:rsidR="005D66EB">
        <w:rPr>
          <w:rFonts w:ascii="Times New Roman" w:hAnsi="Times New Roman" w:cs="Times New Roman"/>
          <w:sz w:val="24"/>
          <w:szCs w:val="24"/>
        </w:rPr>
        <w:t>PgNo</w:t>
      </w:r>
      <w:proofErr w:type="spellEnd"/>
      <w:r w:rsidR="005D66EB">
        <w:rPr>
          <w:rFonts w:ascii="Times New Roman" w:hAnsi="Times New Roman" w:cs="Times New Roman"/>
          <w:sz w:val="24"/>
          <w:szCs w:val="24"/>
        </w:rPr>
        <w:t>&gt;&gt;</w:t>
      </w:r>
      <w:r w:rsidR="00AA2002" w:rsidRPr="005D66EB">
        <w:rPr>
          <w:rFonts w:ascii="Times New Roman" w:hAnsi="Times New Roman" w:cs="Times New Roman"/>
          <w:sz w:val="24"/>
          <w:szCs w:val="24"/>
        </w:rPr>
        <w:t xml:space="preserve">  </w:t>
      </w:r>
    </w:p>
    <w:p w14:paraId="6D466A21" w14:textId="77777777"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lt;&lt;</w:t>
      </w:r>
      <w:proofErr w:type="spellStart"/>
      <w:r>
        <w:rPr>
          <w:rFonts w:ascii="Times New Roman" w:hAnsi="Times New Roman" w:cs="Times New Roman"/>
          <w:b/>
          <w:bCs/>
          <w:sz w:val="24"/>
          <w:szCs w:val="24"/>
        </w:rPr>
        <w:t>PgNo</w:t>
      </w:r>
      <w:proofErr w:type="spellEnd"/>
      <w:r>
        <w:rPr>
          <w:rFonts w:ascii="Times New Roman" w:hAnsi="Times New Roman" w:cs="Times New Roman"/>
          <w:b/>
          <w:bCs/>
          <w:sz w:val="24"/>
          <w:szCs w:val="24"/>
        </w:rPr>
        <w:t>&gt;&gt;</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099512BA"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D61BBB">
        <w:rPr>
          <w:rFonts w:ascii="Times New Roman" w:hAnsi="Times New Roman" w:cs="Times New Roman"/>
          <w:b/>
          <w:bCs/>
          <w:sz w:val="24"/>
          <w:szCs w:val="24"/>
        </w:rPr>
        <w:tab/>
      </w:r>
      <w:r w:rsidR="00AA2002">
        <w:rPr>
          <w:rFonts w:ascii="Times New Roman" w:hAnsi="Times New Roman" w:cs="Times New Roman"/>
          <w:b/>
          <w:bCs/>
          <w:sz w:val="24"/>
          <w:szCs w:val="24"/>
        </w:rPr>
        <w:t>&lt;&lt;</w:t>
      </w:r>
      <w:proofErr w:type="spellStart"/>
      <w:r w:rsidR="00AA2002">
        <w:rPr>
          <w:rFonts w:ascii="Times New Roman" w:hAnsi="Times New Roman" w:cs="Times New Roman"/>
          <w:b/>
          <w:bCs/>
          <w:sz w:val="24"/>
          <w:szCs w:val="24"/>
        </w:rPr>
        <w:t>PgNo</w:t>
      </w:r>
      <w:proofErr w:type="spellEnd"/>
      <w:r w:rsidR="00AA2002">
        <w:rPr>
          <w:rFonts w:ascii="Times New Roman" w:hAnsi="Times New Roman" w:cs="Times New Roman"/>
          <w:b/>
          <w:bCs/>
          <w:sz w:val="24"/>
          <w:szCs w:val="24"/>
        </w:rPr>
        <w:t>&gt;&gt;</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2021B601" w14:textId="4F053885" w:rsidR="008B5997" w:rsidRPr="008B5997" w:rsidRDefault="008B5997" w:rsidP="008B5997">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8B5997">
        <w:rPr>
          <w:rFonts w:ascii="Times New Roman" w:hAnsi="Times New Roman" w:cs="Times New Roman"/>
          <w:sz w:val="28"/>
          <w:szCs w:val="28"/>
        </w:rPr>
        <w:t xml:space="preserve">a. </w:t>
      </w:r>
      <w:r w:rsidR="00585F84" w:rsidRPr="008B5997">
        <w:rPr>
          <w:rFonts w:ascii="Times New Roman" w:hAnsi="Times New Roman" w:cs="Times New Roman"/>
          <w:sz w:val="28"/>
          <w:szCs w:val="28"/>
        </w:rPr>
        <w:t>Problem definition</w:t>
      </w:r>
    </w:p>
    <w:p w14:paraId="484FFB96" w14:textId="77777777" w:rsidR="008B5997" w:rsidRPr="008B5997" w:rsidRDefault="008B5997" w:rsidP="00166451">
      <w:pPr>
        <w:spacing w:before="100" w:beforeAutospacing="1" w:after="100" w:afterAutospacing="1"/>
        <w:rPr>
          <w:rFonts w:ascii="Times New Roman" w:hAnsi="Times New Roman" w:cs="Times New Roman"/>
          <w:sz w:val="24"/>
          <w:szCs w:val="24"/>
        </w:rPr>
      </w:pPr>
      <w:r w:rsidRPr="008B5997">
        <w:rPr>
          <w:rFonts w:ascii="Times New Roman" w:hAnsi="Times New Roman" w:cs="Times New Roman"/>
          <w:sz w:val="24"/>
          <w:szCs w:val="24"/>
        </w:rPr>
        <w:t>With the widespread use of digital platforms, users—especially students and young adults—are frequently exposed to harmful messages in the form of cyberbullying. Offensive content shared over social media and chat platforms can deeply affect mental health and emotional well-being. Traditional reporting mechanisms are often delayed or ineffective. There is a growing need for an intelligent, real-time solution that can detect harmful messages and enable users to take immediate action.</w:t>
      </w:r>
      <w:r w:rsidRPr="008B5997">
        <w:rPr>
          <w:rFonts w:ascii="Times New Roman" w:hAnsi="Times New Roman" w:cs="Times New Roman"/>
          <w:sz w:val="24"/>
          <w:szCs w:val="24"/>
        </w:rPr>
        <w:br/>
        <w:t>This project addresses the problem by providing an automated cyberbullying detection system where users can log in, analyze messages, and report harmful content. It ensures a faster response by forwarding reported messages to the admin for review and necessary action. Currently, the system supports English language text only.</w:t>
      </w:r>
    </w:p>
    <w:p w14:paraId="70D7AF13" w14:textId="1B5AD431" w:rsidR="008D11F3" w:rsidRPr="008D11F3" w:rsidRDefault="00585F84" w:rsidP="008B5997">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8D11F3">
        <w:rPr>
          <w:rFonts w:ascii="Times New Roman" w:hAnsi="Times New Roman" w:cs="Times New Roman"/>
          <w:sz w:val="24"/>
          <w:szCs w:val="24"/>
        </w:rPr>
        <w:tab/>
      </w:r>
      <w:r w:rsidRPr="008D11F3">
        <w:rPr>
          <w:rFonts w:ascii="Times New Roman" w:hAnsi="Times New Roman" w:cs="Times New Roman"/>
          <w:sz w:val="24"/>
          <w:szCs w:val="24"/>
        </w:rPr>
        <w:tab/>
      </w:r>
      <w:r w:rsidRPr="008D11F3">
        <w:rPr>
          <w:rFonts w:ascii="Times New Roman" w:hAnsi="Times New Roman" w:cs="Times New Roman"/>
          <w:sz w:val="24"/>
          <w:szCs w:val="24"/>
        </w:rPr>
        <w:tab/>
      </w:r>
    </w:p>
    <w:p w14:paraId="2F5E0013" w14:textId="203B590C" w:rsidR="008B5997" w:rsidRPr="008B5997" w:rsidRDefault="008B5997" w:rsidP="008B5997">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8B5997">
        <w:rPr>
          <w:rFonts w:ascii="Times New Roman" w:hAnsi="Times New Roman" w:cs="Times New Roman"/>
          <w:sz w:val="28"/>
          <w:szCs w:val="28"/>
        </w:rPr>
        <w:t xml:space="preserve">b. </w:t>
      </w:r>
      <w:r w:rsidR="00585F84" w:rsidRPr="008B5997">
        <w:rPr>
          <w:rFonts w:ascii="Times New Roman" w:hAnsi="Times New Roman" w:cs="Times New Roman"/>
          <w:sz w:val="28"/>
          <w:szCs w:val="28"/>
        </w:rPr>
        <w:t>Aim and objective of the project</w:t>
      </w:r>
    </w:p>
    <w:p w14:paraId="11D037F7" w14:textId="77777777" w:rsidR="008B5997" w:rsidRPr="008B5997" w:rsidRDefault="008B5997" w:rsidP="008B5997">
      <w:p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b/>
          <w:bCs/>
          <w:sz w:val="24"/>
          <w:szCs w:val="24"/>
          <w:lang w:val="en-IN" w:eastAsia="en-IN"/>
        </w:rPr>
        <w:t>Aim:</w:t>
      </w:r>
      <w:r w:rsidRPr="008B5997">
        <w:rPr>
          <w:rFonts w:ascii="Times New Roman" w:eastAsia="Times New Roman" w:hAnsi="Times New Roman" w:cs="Times New Roman"/>
          <w:sz w:val="24"/>
          <w:szCs w:val="24"/>
          <w:lang w:val="en-IN" w:eastAsia="en-IN"/>
        </w:rPr>
        <w:br/>
        <w:t xml:space="preserve">To develop a web-based system that allows users to </w:t>
      </w:r>
      <w:proofErr w:type="spellStart"/>
      <w:r w:rsidRPr="008B5997">
        <w:rPr>
          <w:rFonts w:ascii="Times New Roman" w:eastAsia="Times New Roman" w:hAnsi="Times New Roman" w:cs="Times New Roman"/>
          <w:sz w:val="24"/>
          <w:szCs w:val="24"/>
          <w:lang w:val="en-IN" w:eastAsia="en-IN"/>
        </w:rPr>
        <w:t>analyze</w:t>
      </w:r>
      <w:proofErr w:type="spellEnd"/>
      <w:r w:rsidRPr="008B5997">
        <w:rPr>
          <w:rFonts w:ascii="Times New Roman" w:eastAsia="Times New Roman" w:hAnsi="Times New Roman" w:cs="Times New Roman"/>
          <w:sz w:val="24"/>
          <w:szCs w:val="24"/>
          <w:lang w:val="en-IN" w:eastAsia="en-IN"/>
        </w:rPr>
        <w:t xml:space="preserve"> messages for cyberbullying, report offensive content, and enable admin intervention for timely action.</w:t>
      </w:r>
    </w:p>
    <w:p w14:paraId="7BFFACE2" w14:textId="77777777" w:rsidR="008B5997" w:rsidRPr="008B5997" w:rsidRDefault="008B5997" w:rsidP="008B5997">
      <w:p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b/>
          <w:bCs/>
          <w:sz w:val="24"/>
          <w:szCs w:val="24"/>
          <w:lang w:val="en-IN" w:eastAsia="en-IN"/>
        </w:rPr>
        <w:t>Objectives:</w:t>
      </w:r>
    </w:p>
    <w:p w14:paraId="612C3B53"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implement a message analysis module using a machine learning model trained on English cyberbullying data.</w:t>
      </w:r>
    </w:p>
    <w:p w14:paraId="78ECC01B"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classify input text as bullying or non-bullying.</w:t>
      </w:r>
    </w:p>
    <w:p w14:paraId="2D92CDA9"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allow users to report messages that are flagged or perceived as harmful.</w:t>
      </w:r>
    </w:p>
    <w:p w14:paraId="73E89DFD"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create an admin panel to review reported messages and take necessary actions.</w:t>
      </w:r>
    </w:p>
    <w:p w14:paraId="3E01EBB2" w14:textId="77777777" w:rsidR="008B5997" w:rsidRPr="008B5997" w:rsidRDefault="008B5997" w:rsidP="008B5997">
      <w:pPr>
        <w:numPr>
          <w:ilvl w:val="0"/>
          <w:numId w:val="9"/>
        </w:numPr>
        <w:spacing w:before="100" w:beforeAutospacing="1" w:after="100" w:afterAutospacing="1" w:line="240" w:lineRule="auto"/>
        <w:rPr>
          <w:rFonts w:ascii="Times New Roman" w:eastAsia="Times New Roman" w:hAnsi="Times New Roman" w:cs="Times New Roman"/>
          <w:sz w:val="24"/>
          <w:szCs w:val="24"/>
          <w:lang w:val="en-IN" w:eastAsia="en-IN"/>
        </w:rPr>
      </w:pPr>
      <w:r w:rsidRPr="008B5997">
        <w:rPr>
          <w:rFonts w:ascii="Times New Roman" w:eastAsia="Times New Roman" w:hAnsi="Times New Roman" w:cs="Times New Roman"/>
          <w:sz w:val="24"/>
          <w:szCs w:val="24"/>
          <w:lang w:val="en-IN" w:eastAsia="en-IN"/>
        </w:rPr>
        <w:t>To ensure the system works efficiently for English-language input.</w:t>
      </w:r>
    </w:p>
    <w:p w14:paraId="7BA6C776" w14:textId="77777777" w:rsidR="008B5997" w:rsidRPr="008B5997" w:rsidRDefault="008B5997" w:rsidP="008B5997">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8ED878" w14:textId="1B6FBF5A" w:rsidR="008B5997" w:rsidRDefault="008B5997" w:rsidP="008B5997">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8B5997">
        <w:rPr>
          <w:rFonts w:ascii="Times New Roman" w:hAnsi="Times New Roman" w:cs="Times New Roman"/>
          <w:sz w:val="28"/>
          <w:szCs w:val="28"/>
        </w:rPr>
        <w:t xml:space="preserve">c. </w:t>
      </w:r>
      <w:r w:rsidR="00585F84" w:rsidRPr="008B5997">
        <w:rPr>
          <w:rFonts w:ascii="Times New Roman" w:hAnsi="Times New Roman" w:cs="Times New Roman"/>
          <w:sz w:val="28"/>
          <w:szCs w:val="28"/>
        </w:rPr>
        <w:t>Scope and limitation of the project</w:t>
      </w:r>
      <w:r w:rsidR="00585F84" w:rsidRPr="008B5997">
        <w:rPr>
          <w:rFonts w:ascii="Times New Roman" w:hAnsi="Times New Roman" w:cs="Times New Roman"/>
          <w:sz w:val="28"/>
          <w:szCs w:val="28"/>
        </w:rPr>
        <w:tab/>
      </w:r>
    </w:p>
    <w:p w14:paraId="290C9053" w14:textId="77777777" w:rsidR="00A37392" w:rsidRDefault="00A37392" w:rsidP="008B5997">
      <w:pPr>
        <w:widowControl w:val="0"/>
        <w:overflowPunct w:val="0"/>
        <w:autoSpaceDE w:val="0"/>
        <w:autoSpaceDN w:val="0"/>
        <w:adjustRightInd w:val="0"/>
        <w:spacing w:after="0" w:line="240" w:lineRule="auto"/>
        <w:jc w:val="both"/>
        <w:rPr>
          <w:rFonts w:ascii="Times New Roman" w:hAnsi="Times New Roman" w:cs="Times New Roman"/>
          <w:sz w:val="28"/>
          <w:szCs w:val="28"/>
        </w:rPr>
      </w:pPr>
    </w:p>
    <w:p w14:paraId="3EE03E62" w14:textId="27B7825F" w:rsidR="00A37392" w:rsidRPr="00E3572F" w:rsidRDefault="00A37392" w:rsidP="00A37392">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E3572F">
        <w:rPr>
          <w:rFonts w:ascii="Times New Roman" w:eastAsia="Times New Roman" w:hAnsi="Times New Roman" w:cs="Times New Roman"/>
          <w:sz w:val="24"/>
          <w:szCs w:val="24"/>
          <w:lang w:val="en-IN" w:eastAsia="en-IN"/>
        </w:rPr>
        <w:t>Scope:</w:t>
      </w:r>
    </w:p>
    <w:p w14:paraId="3BC61C07" w14:textId="77777777"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Can be deployed in educational institutions and online platforms to reduce the impact of cyberbullying.</w:t>
      </w:r>
    </w:p>
    <w:p w14:paraId="3A2E1DFF" w14:textId="77777777"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Provides a streamlined process: login → message analysis → reporting → admin review.</w:t>
      </w:r>
    </w:p>
    <w:p w14:paraId="6D5372DF" w14:textId="5A0FDB1C" w:rsidR="00A37392" w:rsidRPr="00E3572F" w:rsidRDefault="00A37392" w:rsidP="00A37392">
      <w:pPr>
        <w:numPr>
          <w:ilvl w:val="0"/>
          <w:numId w:val="10"/>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Enables a feedback mechanism where users actively participate in moderating harmful content.</w:t>
      </w:r>
    </w:p>
    <w:p w14:paraId="356AB6F2" w14:textId="77777777" w:rsidR="00A37392" w:rsidRPr="00E3572F" w:rsidRDefault="00A37392" w:rsidP="00A37392">
      <w:p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Limitations:</w:t>
      </w:r>
    </w:p>
    <w:p w14:paraId="59F924F9" w14:textId="77777777"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system supports only English language inputs; other languages are not handled.</w:t>
      </w:r>
    </w:p>
    <w:p w14:paraId="460C541A" w14:textId="77777777"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lastRenderedPageBreak/>
        <w:t>It focuses solely on text-based content and does not process images, videos, or voice messages.</w:t>
      </w:r>
    </w:p>
    <w:p w14:paraId="302DF0BB" w14:textId="5CAAB1B1" w:rsidR="00A37392" w:rsidRPr="00E3572F"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accuracy of the machine learning model is limited by the quality and size of the training dataset.</w:t>
      </w:r>
    </w:p>
    <w:p w14:paraId="2989F427" w14:textId="7EF61DBC" w:rsidR="00AF0728" w:rsidRDefault="00A37392" w:rsidP="00A37392">
      <w:pPr>
        <w:numPr>
          <w:ilvl w:val="0"/>
          <w:numId w:val="11"/>
        </w:numPr>
        <w:spacing w:before="100" w:beforeAutospacing="1" w:after="100" w:afterAutospacing="1" w:line="240" w:lineRule="auto"/>
        <w:rPr>
          <w:rFonts w:ascii="Times New Roman" w:eastAsia="Times New Roman" w:hAnsi="Times New Roman" w:cs="Times New Roman"/>
          <w:sz w:val="24"/>
          <w:szCs w:val="24"/>
          <w:lang w:val="en-IN" w:eastAsia="en-IN"/>
        </w:rPr>
      </w:pPr>
      <w:r w:rsidRPr="00E3572F">
        <w:rPr>
          <w:rFonts w:ascii="Times New Roman" w:eastAsia="Times New Roman" w:hAnsi="Times New Roman" w:cs="Times New Roman"/>
          <w:sz w:val="24"/>
          <w:szCs w:val="24"/>
          <w:lang w:val="en-IN" w:eastAsia="en-IN"/>
        </w:rPr>
        <w:t>The system does not automatically block users or take punitive actions—it only flags and forwards content to the admin.</w:t>
      </w:r>
    </w:p>
    <w:p w14:paraId="42DFB49A" w14:textId="1B2042CD"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FAF778F" w14:textId="498A6E8F"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5EC033F9" w14:textId="0E96B10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61102CC" w14:textId="15A535FC"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7E14D145" w14:textId="7FAD4444"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520DCD0" w14:textId="48C3F7FF"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210DC2B6" w14:textId="27F3882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4B9FC75" w14:textId="2E16DD4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E331521" w14:textId="48BE58E5"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9653517" w14:textId="4AB27C69"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C5BA5CE" w14:textId="22F4ABA0"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F68E029" w14:textId="156C3FDE"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74DAD940" w14:textId="0ACD4F89"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170E1D0" w14:textId="62938E06"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51BC757D" w14:textId="45F424A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422E4E17" w14:textId="0576B023"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54FD1C8" w14:textId="522FBFCB"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CDDBC4B" w14:textId="318D5227"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59571E5" w14:textId="213F1BDC"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0D1C8D35" w14:textId="1B61EC45" w:rsidR="008A0F63"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16B1C785" w14:textId="77777777" w:rsidR="008A0F63" w:rsidRPr="00A37392" w:rsidRDefault="008A0F63" w:rsidP="008A0F63">
      <w:pPr>
        <w:spacing w:before="100" w:beforeAutospacing="1" w:after="100" w:afterAutospacing="1" w:line="240" w:lineRule="auto"/>
        <w:rPr>
          <w:rFonts w:ascii="Times New Roman" w:eastAsia="Times New Roman" w:hAnsi="Times New Roman" w:cs="Times New Roman"/>
          <w:sz w:val="24"/>
          <w:szCs w:val="24"/>
          <w:lang w:val="en-IN" w:eastAsia="en-IN"/>
        </w:rPr>
      </w:pPr>
    </w:p>
    <w:p w14:paraId="383CED78" w14:textId="146EF4E1"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BCD391" w14:textId="431A604A" w:rsidR="00AF0728" w:rsidRDefault="008B5997" w:rsidP="008B5997">
      <w:pPr>
        <w:widowControl w:val="0"/>
        <w:pBdr>
          <w:bottom w:val="single" w:sz="12" w:space="1" w:color="auto"/>
        </w:pBdr>
        <w:overflowPunct w:val="0"/>
        <w:autoSpaceDE w:val="0"/>
        <w:autoSpaceDN w:val="0"/>
        <w:adjustRightInd w:val="0"/>
        <w:spacing w:after="0" w:line="240" w:lineRule="auto"/>
        <w:rPr>
          <w:rFonts w:ascii="Times New Roman" w:hAnsi="Times New Roman" w:cs="Times New Roman"/>
          <w:b/>
          <w:bCs/>
          <w:sz w:val="36"/>
          <w:szCs w:val="36"/>
        </w:rPr>
      </w:pPr>
      <w:r>
        <w:rPr>
          <w:rFonts w:ascii="Times New Roman" w:hAnsi="Times New Roman" w:cs="Times New Roman"/>
          <w:b/>
          <w:bCs/>
          <w:sz w:val="36"/>
          <w:szCs w:val="36"/>
        </w:rPr>
        <w:lastRenderedPageBreak/>
        <w:t xml:space="preserve">         </w:t>
      </w:r>
      <w:r w:rsidR="00AF0728" w:rsidRPr="00AF0728">
        <w:rPr>
          <w:rFonts w:ascii="Times New Roman" w:hAnsi="Times New Roman" w:cs="Times New Roman"/>
          <w:b/>
          <w:bCs/>
          <w:sz w:val="36"/>
          <w:szCs w:val="36"/>
        </w:rPr>
        <w:t>2.</w:t>
      </w:r>
      <w:r w:rsidR="005C2D49">
        <w:rPr>
          <w:rFonts w:ascii="Times New Roman" w:hAnsi="Times New Roman" w:cs="Times New Roman"/>
          <w:b/>
          <w:bCs/>
          <w:sz w:val="36"/>
          <w:szCs w:val="36"/>
        </w:rPr>
        <w:t xml:space="preserve"> </w:t>
      </w:r>
      <w:r w:rsidR="00AF0728"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8F4C091" w14:textId="7867DF60" w:rsidR="000E616D" w:rsidRPr="000E616D" w:rsidRDefault="00AF0728" w:rsidP="000E616D">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sz w:val="28"/>
          <w:szCs w:val="28"/>
        </w:rPr>
      </w:pPr>
      <w:r w:rsidRPr="000E616D">
        <w:rPr>
          <w:rFonts w:ascii="Times New Roman" w:hAnsi="Times New Roman" w:cs="Times New Roman"/>
          <w:sz w:val="28"/>
          <w:szCs w:val="28"/>
        </w:rPr>
        <w:t>Literature overview</w:t>
      </w:r>
      <w:r w:rsidRPr="000E616D">
        <w:rPr>
          <w:rFonts w:ascii="Times New Roman" w:hAnsi="Times New Roman" w:cs="Times New Roman"/>
          <w:sz w:val="28"/>
          <w:szCs w:val="28"/>
        </w:rPr>
        <w:tab/>
      </w:r>
    </w:p>
    <w:p w14:paraId="5BD8BA73" w14:textId="77777777" w:rsidR="00C00F87" w:rsidRPr="00C00F87" w:rsidRDefault="000E616D" w:rsidP="00C00F87">
      <w:pPr>
        <w:spacing w:before="100" w:beforeAutospacing="1" w:after="100" w:afterAutospacing="1"/>
        <w:rPr>
          <w:rFonts w:ascii="Times New Roman" w:eastAsia="Times New Roman" w:hAnsi="Times New Roman" w:cs="Times New Roman"/>
          <w:sz w:val="24"/>
          <w:szCs w:val="24"/>
          <w:lang w:val="en-IN" w:eastAsia="en-IN"/>
        </w:rPr>
      </w:pPr>
      <w:r w:rsidRPr="000E616D">
        <w:rPr>
          <w:rFonts w:ascii="Times New Roman" w:hAnsi="Times New Roman" w:cs="Times New Roman"/>
          <w:sz w:val="24"/>
          <w:szCs w:val="24"/>
        </w:rPr>
        <w:tab/>
      </w:r>
      <w:r w:rsidR="00C00F87" w:rsidRPr="00C00F87">
        <w:rPr>
          <w:rFonts w:ascii="Times New Roman" w:eastAsia="Times New Roman" w:hAnsi="Times New Roman" w:cs="Times New Roman"/>
          <w:sz w:val="24"/>
          <w:szCs w:val="24"/>
          <w:lang w:val="en-IN" w:eastAsia="en-IN"/>
        </w:rPr>
        <w:t>With the proliferation of social media and instant messaging platforms, cyberbullying has become a significant concern, especially among younger demographics. Early detection systems were largely rule-based, relying on predefined keyword lists to identify harmful language. However, these approaches often struggled with interpreting context, sarcasm, and evolving slang, resulting in limited accuracy and high false positives. To overcome these limitations, more recent research has leveraged machine learning and deep learning techniques to improve detection capabilities.</w:t>
      </w:r>
    </w:p>
    <w:p w14:paraId="2475C5D1" w14:textId="77777777" w:rsidR="00C00F87" w:rsidRPr="00C00F87" w:rsidRDefault="00C00F87" w:rsidP="00C00F87">
      <w:pPr>
        <w:spacing w:before="100" w:beforeAutospacing="1" w:after="100" w:afterAutospacing="1" w:line="240" w:lineRule="auto"/>
        <w:rPr>
          <w:rFonts w:ascii="Times New Roman" w:eastAsia="Times New Roman" w:hAnsi="Times New Roman" w:cs="Times New Roman"/>
          <w:sz w:val="24"/>
          <w:szCs w:val="24"/>
          <w:lang w:val="en-IN" w:eastAsia="en-IN"/>
        </w:rPr>
      </w:pPr>
      <w:r w:rsidRPr="00C00F87">
        <w:rPr>
          <w:rFonts w:ascii="Times New Roman" w:eastAsia="Times New Roman" w:hAnsi="Times New Roman" w:cs="Times New Roman"/>
          <w:sz w:val="24"/>
          <w:szCs w:val="24"/>
          <w:lang w:val="en-IN" w:eastAsia="en-IN"/>
        </w:rPr>
        <w:t xml:space="preserve">For instance, </w:t>
      </w:r>
      <w:r w:rsidRPr="00C00F87">
        <w:rPr>
          <w:rFonts w:ascii="Times New Roman" w:eastAsia="Times New Roman" w:hAnsi="Times New Roman" w:cs="Times New Roman"/>
          <w:b/>
          <w:bCs/>
          <w:sz w:val="24"/>
          <w:szCs w:val="24"/>
          <w:lang w:val="en-IN" w:eastAsia="en-IN"/>
        </w:rPr>
        <w:t>Dinakar et al. (2011)</w:t>
      </w:r>
      <w:r w:rsidRPr="00C00F87">
        <w:rPr>
          <w:rFonts w:ascii="Times New Roman" w:eastAsia="Times New Roman" w:hAnsi="Times New Roman" w:cs="Times New Roman"/>
          <w:sz w:val="24"/>
          <w:szCs w:val="24"/>
          <w:lang w:val="en-IN" w:eastAsia="en-IN"/>
        </w:rPr>
        <w:t xml:space="preserve"> proposed a framework that utilized a combination of topic </w:t>
      </w:r>
      <w:proofErr w:type="spellStart"/>
      <w:r w:rsidRPr="00C00F87">
        <w:rPr>
          <w:rFonts w:ascii="Times New Roman" w:eastAsia="Times New Roman" w:hAnsi="Times New Roman" w:cs="Times New Roman"/>
          <w:sz w:val="24"/>
          <w:szCs w:val="24"/>
          <w:lang w:val="en-IN" w:eastAsia="en-IN"/>
        </w:rPr>
        <w:t>modeling</w:t>
      </w:r>
      <w:proofErr w:type="spellEnd"/>
      <w:r w:rsidRPr="00C00F87">
        <w:rPr>
          <w:rFonts w:ascii="Times New Roman" w:eastAsia="Times New Roman" w:hAnsi="Times New Roman" w:cs="Times New Roman"/>
          <w:sz w:val="24"/>
          <w:szCs w:val="24"/>
          <w:lang w:val="en-IN" w:eastAsia="en-IN"/>
        </w:rPr>
        <w:t xml:space="preserve"> and classification techniques to detect cyberbullying in online conversations. While their approach marked an important shift from rule-based to data-driven methods, it still relied on relatively shallow contextual analysis and was limited in handling nuanced or evolving language patterns. Similarly, </w:t>
      </w:r>
      <w:proofErr w:type="spellStart"/>
      <w:r w:rsidRPr="00C00F87">
        <w:rPr>
          <w:rFonts w:ascii="Times New Roman" w:eastAsia="Times New Roman" w:hAnsi="Times New Roman" w:cs="Times New Roman"/>
          <w:b/>
          <w:bCs/>
          <w:sz w:val="24"/>
          <w:szCs w:val="24"/>
          <w:lang w:val="en-IN" w:eastAsia="en-IN"/>
        </w:rPr>
        <w:t>Badjatiya</w:t>
      </w:r>
      <w:proofErr w:type="spellEnd"/>
      <w:r w:rsidRPr="00C00F87">
        <w:rPr>
          <w:rFonts w:ascii="Times New Roman" w:eastAsia="Times New Roman" w:hAnsi="Times New Roman" w:cs="Times New Roman"/>
          <w:b/>
          <w:bCs/>
          <w:sz w:val="24"/>
          <w:szCs w:val="24"/>
          <w:lang w:val="en-IN" w:eastAsia="en-IN"/>
        </w:rPr>
        <w:t xml:space="preserve"> et al. (2017)</w:t>
      </w:r>
      <w:r w:rsidRPr="00C00F87">
        <w:rPr>
          <w:rFonts w:ascii="Times New Roman" w:eastAsia="Times New Roman" w:hAnsi="Times New Roman" w:cs="Times New Roman"/>
          <w:sz w:val="24"/>
          <w:szCs w:val="24"/>
          <w:lang w:val="en-IN" w:eastAsia="en-IN"/>
        </w:rPr>
        <w:t xml:space="preserve"> introduced deep learning models, specifically using word embeddings and recurrent neural networks, to detect hate speech in tweets. Their work demonstrated significant improvements in capturing semantic context and language complexity.</w:t>
      </w:r>
    </w:p>
    <w:p w14:paraId="553295F3" w14:textId="77777777" w:rsidR="00C00F87" w:rsidRPr="00C00F87" w:rsidRDefault="00C00F87" w:rsidP="00C00F87">
      <w:pPr>
        <w:spacing w:before="100" w:beforeAutospacing="1" w:after="100" w:afterAutospacing="1" w:line="240" w:lineRule="auto"/>
        <w:rPr>
          <w:rFonts w:ascii="Times New Roman" w:eastAsia="Times New Roman" w:hAnsi="Times New Roman" w:cs="Times New Roman"/>
          <w:sz w:val="24"/>
          <w:szCs w:val="24"/>
          <w:lang w:val="en-IN" w:eastAsia="en-IN"/>
        </w:rPr>
      </w:pPr>
      <w:r w:rsidRPr="00C00F87">
        <w:rPr>
          <w:rFonts w:ascii="Times New Roman" w:eastAsia="Times New Roman" w:hAnsi="Times New Roman" w:cs="Times New Roman"/>
          <w:sz w:val="24"/>
          <w:szCs w:val="24"/>
          <w:lang w:val="en-IN" w:eastAsia="en-IN"/>
        </w:rPr>
        <w:t>In comparison, the current project adopts Natural Language Processing (NLP) techniques to classify text input as bullying or non-bullying and provides an integrated user-reporting feature to enhance moderation. Unlike the earlier models which primarily focused on detection accuracy, this project emphasizes user engagement and ease of use, making it more suitable for real-time deployment in public platforms. However, gaps remain in scalability, language diversity, and real-time monitoring capabilities, which are areas targeted for future enhancements.</w:t>
      </w:r>
    </w:p>
    <w:p w14:paraId="0DE6E30D" w14:textId="6DA113D4" w:rsidR="000E616D" w:rsidRDefault="000E616D" w:rsidP="000E616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782AF5D" w14:textId="77777777" w:rsidR="000E616D" w:rsidRPr="000E616D" w:rsidRDefault="000E616D" w:rsidP="000E616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8DA4F8" w14:textId="4740E690" w:rsidR="002A0DFA" w:rsidRPr="00166451" w:rsidRDefault="00AF0728" w:rsidP="00AF0728">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sz w:val="28"/>
          <w:szCs w:val="28"/>
        </w:rPr>
      </w:pPr>
      <w:r w:rsidRPr="000E616D">
        <w:rPr>
          <w:rFonts w:ascii="Times New Roman" w:hAnsi="Times New Roman" w:cs="Times New Roman"/>
          <w:sz w:val="28"/>
          <w:szCs w:val="28"/>
        </w:rPr>
        <w:t>Investigation of current project and related work</w:t>
      </w:r>
    </w:p>
    <w:p w14:paraId="0D98B4A6" w14:textId="77777777" w:rsidR="00166451" w:rsidRPr="00166451" w:rsidRDefault="00166451" w:rsidP="00166451">
      <w:pPr>
        <w:spacing w:before="100" w:beforeAutospacing="1" w:after="100" w:afterAutospacing="1"/>
        <w:ind w:firstLine="720"/>
        <w:rPr>
          <w:rFonts w:ascii="Times New Roman" w:eastAsia="Times New Roman" w:hAnsi="Times New Roman" w:cs="Times New Roman"/>
          <w:color w:val="000000" w:themeColor="text1"/>
          <w:sz w:val="24"/>
          <w:szCs w:val="24"/>
        </w:rPr>
      </w:pPr>
      <w:r w:rsidRPr="00166451">
        <w:rPr>
          <w:rFonts w:ascii="Times New Roman" w:hAnsi="Times New Roman" w:cs="Times New Roman"/>
          <w:color w:val="000000" w:themeColor="text1"/>
          <w:sz w:val="24"/>
          <w:szCs w:val="24"/>
        </w:rPr>
        <w:t xml:space="preserve">The </w:t>
      </w:r>
      <w:r w:rsidRPr="00166451">
        <w:rPr>
          <w:rStyle w:val="Strong"/>
          <w:rFonts w:ascii="Times New Roman" w:hAnsi="Times New Roman" w:cs="Times New Roman"/>
          <w:b w:val="0"/>
          <w:bCs w:val="0"/>
          <w:color w:val="000000" w:themeColor="text1"/>
          <w:sz w:val="24"/>
          <w:szCs w:val="24"/>
        </w:rPr>
        <w:t>Cyberbullying Detection System</w:t>
      </w:r>
      <w:r w:rsidRPr="00166451">
        <w:rPr>
          <w:rFonts w:ascii="Times New Roman" w:hAnsi="Times New Roman" w:cs="Times New Roman"/>
          <w:color w:val="000000" w:themeColor="text1"/>
          <w:sz w:val="24"/>
          <w:szCs w:val="24"/>
        </w:rPr>
        <w:t xml:space="preserve"> developed in this project focuses on the automatic identification of offensive, harmful, or abusive text content entered by users. The project leverages </w:t>
      </w:r>
      <w:r w:rsidRPr="00166451">
        <w:rPr>
          <w:rStyle w:val="Strong"/>
          <w:rFonts w:ascii="Times New Roman" w:hAnsi="Times New Roman" w:cs="Times New Roman"/>
          <w:b w:val="0"/>
          <w:bCs w:val="0"/>
          <w:color w:val="000000" w:themeColor="text1"/>
          <w:sz w:val="24"/>
          <w:szCs w:val="24"/>
        </w:rPr>
        <w:t>Natural Language Processing (NLP)</w:t>
      </w:r>
      <w:r w:rsidRPr="00166451">
        <w:rPr>
          <w:rFonts w:ascii="Times New Roman" w:hAnsi="Times New Roman" w:cs="Times New Roman"/>
          <w:color w:val="000000" w:themeColor="text1"/>
          <w:sz w:val="24"/>
          <w:szCs w:val="24"/>
        </w:rPr>
        <w:t xml:space="preserve"> techniques to detect cyberbullying behavior in real-time and provides users the ability to report such instances for further review. This functionality aligns with the current research and technological trends aimed at ensuring digital safety and mental well-being.</w:t>
      </w:r>
    </w:p>
    <w:p w14:paraId="36570591" w14:textId="77777777" w:rsidR="00166451" w:rsidRPr="00166451" w:rsidRDefault="00166451" w:rsidP="00166451">
      <w:pPr>
        <w:pStyle w:val="Heading4"/>
        <w:rPr>
          <w:rFonts w:ascii="Times New Roman" w:hAnsi="Times New Roman" w:cs="Times New Roman"/>
          <w:i w:val="0"/>
          <w:iCs w:val="0"/>
          <w:color w:val="000000" w:themeColor="text1"/>
          <w:sz w:val="24"/>
          <w:szCs w:val="24"/>
        </w:rPr>
      </w:pPr>
      <w:r w:rsidRPr="00166451">
        <w:rPr>
          <w:rStyle w:val="Strong"/>
          <w:rFonts w:ascii="Times New Roman" w:hAnsi="Times New Roman" w:cs="Times New Roman"/>
          <w:b w:val="0"/>
          <w:bCs w:val="0"/>
          <w:i w:val="0"/>
          <w:iCs w:val="0"/>
          <w:color w:val="000000" w:themeColor="text1"/>
          <w:sz w:val="24"/>
          <w:szCs w:val="24"/>
        </w:rPr>
        <w:t>Current Project Analysis</w:t>
      </w:r>
    </w:p>
    <w:p w14:paraId="437D6D88" w14:textId="77777777" w:rsidR="00166451" w:rsidRPr="00166451" w:rsidRDefault="00166451" w:rsidP="00166451">
      <w:pPr>
        <w:spacing w:before="100" w:beforeAutospacing="1" w:after="100" w:afterAutospacing="1"/>
        <w:rPr>
          <w:rFonts w:ascii="Times New Roman" w:hAnsi="Times New Roman" w:cs="Times New Roman"/>
          <w:color w:val="000000" w:themeColor="text1"/>
          <w:sz w:val="24"/>
          <w:szCs w:val="24"/>
        </w:rPr>
      </w:pPr>
      <w:r w:rsidRPr="00166451">
        <w:rPr>
          <w:rFonts w:ascii="Times New Roman" w:hAnsi="Times New Roman" w:cs="Times New Roman"/>
          <w:color w:val="000000" w:themeColor="text1"/>
          <w:sz w:val="24"/>
          <w:szCs w:val="24"/>
        </w:rPr>
        <w:t xml:space="preserve">This project adopts a </w:t>
      </w:r>
      <w:r w:rsidRPr="00166451">
        <w:rPr>
          <w:rStyle w:val="Strong"/>
          <w:rFonts w:ascii="Times New Roman" w:hAnsi="Times New Roman" w:cs="Times New Roman"/>
          <w:b w:val="0"/>
          <w:bCs w:val="0"/>
          <w:color w:val="000000" w:themeColor="text1"/>
          <w:sz w:val="24"/>
          <w:szCs w:val="24"/>
        </w:rPr>
        <w:t>text classification approach</w:t>
      </w:r>
      <w:r w:rsidRPr="00166451">
        <w:rPr>
          <w:rFonts w:ascii="Times New Roman" w:hAnsi="Times New Roman" w:cs="Times New Roman"/>
          <w:color w:val="000000" w:themeColor="text1"/>
          <w:sz w:val="24"/>
          <w:szCs w:val="24"/>
        </w:rPr>
        <w:t xml:space="preserve"> wherein the input text is analyzed for specific patterns, keywords, sentiment, and contextual language. If the system determines the input to be bullying in nature, it alerts the user and provides a </w:t>
      </w:r>
      <w:r w:rsidRPr="00166451">
        <w:rPr>
          <w:rStyle w:val="Strong"/>
          <w:rFonts w:ascii="Times New Roman" w:hAnsi="Times New Roman" w:cs="Times New Roman"/>
          <w:b w:val="0"/>
          <w:bCs w:val="0"/>
          <w:color w:val="000000" w:themeColor="text1"/>
          <w:sz w:val="24"/>
          <w:szCs w:val="24"/>
        </w:rPr>
        <w:t>"Report" feature</w:t>
      </w:r>
      <w:r w:rsidRPr="00166451">
        <w:rPr>
          <w:rFonts w:ascii="Times New Roman" w:hAnsi="Times New Roman" w:cs="Times New Roman"/>
          <w:color w:val="000000" w:themeColor="text1"/>
          <w:sz w:val="24"/>
          <w:szCs w:val="24"/>
        </w:rPr>
        <w:t xml:space="preserve">. The system is designed with scalability in mind and has the potential to integrate into chat applications, </w:t>
      </w:r>
      <w:r w:rsidRPr="00166451">
        <w:rPr>
          <w:rFonts w:ascii="Times New Roman" w:hAnsi="Times New Roman" w:cs="Times New Roman"/>
          <w:color w:val="000000" w:themeColor="text1"/>
          <w:sz w:val="24"/>
          <w:szCs w:val="24"/>
        </w:rPr>
        <w:lastRenderedPageBreak/>
        <w:t>social media platforms, and forums. It emphasizes ease of use, accuracy in detection, and real-time response.</w:t>
      </w:r>
    </w:p>
    <w:p w14:paraId="3DDFDCCA" w14:textId="77777777" w:rsidR="00166451" w:rsidRPr="00166451" w:rsidRDefault="00166451" w:rsidP="00166451">
      <w:pPr>
        <w:pStyle w:val="Heading4"/>
        <w:rPr>
          <w:rFonts w:ascii="Times New Roman" w:hAnsi="Times New Roman" w:cs="Times New Roman"/>
          <w:i w:val="0"/>
          <w:iCs w:val="0"/>
          <w:color w:val="000000" w:themeColor="text1"/>
          <w:sz w:val="24"/>
          <w:szCs w:val="24"/>
        </w:rPr>
      </w:pPr>
      <w:r w:rsidRPr="00166451">
        <w:rPr>
          <w:rStyle w:val="Strong"/>
          <w:rFonts w:ascii="Times New Roman" w:hAnsi="Times New Roman" w:cs="Times New Roman"/>
          <w:b w:val="0"/>
          <w:bCs w:val="0"/>
          <w:i w:val="0"/>
          <w:iCs w:val="0"/>
          <w:color w:val="000000" w:themeColor="text1"/>
          <w:sz w:val="24"/>
          <w:szCs w:val="24"/>
        </w:rPr>
        <w:t>Related Work Overview</w:t>
      </w:r>
    </w:p>
    <w:p w14:paraId="5025F7D1" w14:textId="77777777" w:rsidR="00166451" w:rsidRPr="00166451" w:rsidRDefault="00166451" w:rsidP="00166451">
      <w:pPr>
        <w:spacing w:before="100" w:beforeAutospacing="1" w:after="100" w:afterAutospacing="1"/>
        <w:rPr>
          <w:rFonts w:ascii="Times New Roman" w:hAnsi="Times New Roman" w:cs="Times New Roman"/>
          <w:color w:val="000000" w:themeColor="text1"/>
          <w:sz w:val="24"/>
          <w:szCs w:val="24"/>
        </w:rPr>
      </w:pPr>
      <w:r w:rsidRPr="00166451">
        <w:rPr>
          <w:rFonts w:ascii="Times New Roman" w:hAnsi="Times New Roman" w:cs="Times New Roman"/>
          <w:color w:val="000000" w:themeColor="text1"/>
          <w:sz w:val="24"/>
          <w:szCs w:val="24"/>
        </w:rPr>
        <w:t>Several existing systems and academic studies have proposed mechanisms to detect cyberbullying:</w:t>
      </w:r>
    </w:p>
    <w:p w14:paraId="5BA0DCDF" w14:textId="77777777" w:rsidR="00166451" w:rsidRPr="00166451" w:rsidRDefault="00166451" w:rsidP="00166451">
      <w:pPr>
        <w:numPr>
          <w:ilvl w:val="0"/>
          <w:numId w:val="24"/>
        </w:numPr>
        <w:spacing w:before="100" w:beforeAutospacing="1" w:after="100" w:afterAutospacing="1" w:line="240" w:lineRule="auto"/>
        <w:rPr>
          <w:rFonts w:ascii="Times New Roman" w:hAnsi="Times New Roman" w:cs="Times New Roman"/>
          <w:color w:val="000000" w:themeColor="text1"/>
          <w:sz w:val="24"/>
          <w:szCs w:val="24"/>
        </w:rPr>
      </w:pPr>
      <w:r w:rsidRPr="00166451">
        <w:rPr>
          <w:rStyle w:val="Strong"/>
          <w:rFonts w:ascii="Times New Roman" w:hAnsi="Times New Roman" w:cs="Times New Roman"/>
          <w:b w:val="0"/>
          <w:bCs w:val="0"/>
          <w:color w:val="000000" w:themeColor="text1"/>
          <w:sz w:val="24"/>
          <w:szCs w:val="24"/>
        </w:rPr>
        <w:t>Reynolds et al. (2011)</w:t>
      </w:r>
      <w:r w:rsidRPr="00166451">
        <w:rPr>
          <w:rFonts w:ascii="Times New Roman" w:hAnsi="Times New Roman" w:cs="Times New Roman"/>
          <w:color w:val="000000" w:themeColor="text1"/>
          <w:sz w:val="24"/>
          <w:szCs w:val="24"/>
        </w:rPr>
        <w:t xml:space="preserve"> introduced a machine learning-based approach using SVM and decision trees to detect abusive content in YouTube comments.</w:t>
      </w:r>
    </w:p>
    <w:p w14:paraId="45464FF2" w14:textId="77777777" w:rsidR="00166451" w:rsidRPr="00166451" w:rsidRDefault="00166451" w:rsidP="00166451">
      <w:pPr>
        <w:numPr>
          <w:ilvl w:val="0"/>
          <w:numId w:val="24"/>
        </w:numPr>
        <w:spacing w:before="100" w:beforeAutospacing="1" w:after="100" w:afterAutospacing="1" w:line="240" w:lineRule="auto"/>
        <w:rPr>
          <w:rFonts w:ascii="Times New Roman" w:hAnsi="Times New Roman" w:cs="Times New Roman"/>
          <w:color w:val="000000" w:themeColor="text1"/>
          <w:sz w:val="24"/>
          <w:szCs w:val="24"/>
        </w:rPr>
      </w:pPr>
      <w:r w:rsidRPr="00166451">
        <w:rPr>
          <w:rStyle w:val="Strong"/>
          <w:rFonts w:ascii="Times New Roman" w:hAnsi="Times New Roman" w:cs="Times New Roman"/>
          <w:b w:val="0"/>
          <w:bCs w:val="0"/>
          <w:color w:val="000000" w:themeColor="text1"/>
          <w:sz w:val="24"/>
          <w:szCs w:val="24"/>
        </w:rPr>
        <w:t>Dinakar et al. (2011)</w:t>
      </w:r>
      <w:r w:rsidRPr="00166451">
        <w:rPr>
          <w:rFonts w:ascii="Times New Roman" w:hAnsi="Times New Roman" w:cs="Times New Roman"/>
          <w:color w:val="000000" w:themeColor="text1"/>
          <w:sz w:val="24"/>
          <w:szCs w:val="24"/>
        </w:rPr>
        <w:t xml:space="preserve"> developed classifiers based on probabilistic models to detect teen cyberbullying from YouTube and </w:t>
      </w:r>
      <w:proofErr w:type="spellStart"/>
      <w:r w:rsidRPr="00166451">
        <w:rPr>
          <w:rFonts w:ascii="Times New Roman" w:hAnsi="Times New Roman" w:cs="Times New Roman"/>
          <w:color w:val="000000" w:themeColor="text1"/>
          <w:sz w:val="24"/>
          <w:szCs w:val="24"/>
        </w:rPr>
        <w:t>Formspring</w:t>
      </w:r>
      <w:proofErr w:type="spellEnd"/>
      <w:r w:rsidRPr="00166451">
        <w:rPr>
          <w:rFonts w:ascii="Times New Roman" w:hAnsi="Times New Roman" w:cs="Times New Roman"/>
          <w:color w:val="000000" w:themeColor="text1"/>
          <w:sz w:val="24"/>
          <w:szCs w:val="24"/>
        </w:rPr>
        <w:t xml:space="preserve"> posts.</w:t>
      </w:r>
    </w:p>
    <w:p w14:paraId="3575D733" w14:textId="77777777" w:rsidR="00166451" w:rsidRPr="00166451" w:rsidRDefault="00166451" w:rsidP="00166451">
      <w:pPr>
        <w:numPr>
          <w:ilvl w:val="0"/>
          <w:numId w:val="24"/>
        </w:numPr>
        <w:spacing w:before="100" w:beforeAutospacing="1" w:after="100" w:afterAutospacing="1" w:line="240" w:lineRule="auto"/>
        <w:rPr>
          <w:rFonts w:ascii="Times New Roman" w:hAnsi="Times New Roman" w:cs="Times New Roman"/>
          <w:color w:val="000000" w:themeColor="text1"/>
          <w:sz w:val="24"/>
          <w:szCs w:val="24"/>
        </w:rPr>
      </w:pPr>
      <w:r w:rsidRPr="00166451">
        <w:rPr>
          <w:rStyle w:val="Strong"/>
          <w:rFonts w:ascii="Times New Roman" w:hAnsi="Times New Roman" w:cs="Times New Roman"/>
          <w:b w:val="0"/>
          <w:bCs w:val="0"/>
          <w:color w:val="000000" w:themeColor="text1"/>
          <w:sz w:val="24"/>
          <w:szCs w:val="24"/>
        </w:rPr>
        <w:t>Xu et al. (2012)</w:t>
      </w:r>
      <w:r w:rsidRPr="00166451">
        <w:rPr>
          <w:rFonts w:ascii="Times New Roman" w:hAnsi="Times New Roman" w:cs="Times New Roman"/>
          <w:color w:val="000000" w:themeColor="text1"/>
          <w:sz w:val="24"/>
          <w:szCs w:val="24"/>
        </w:rPr>
        <w:t xml:space="preserve"> proposed using contextual and sentiment-based features to distinguish cyberbullying from casual online disagreements.</w:t>
      </w:r>
    </w:p>
    <w:p w14:paraId="04CD82AB" w14:textId="77777777" w:rsidR="00166451" w:rsidRPr="00166451" w:rsidRDefault="00166451" w:rsidP="00166451">
      <w:pPr>
        <w:numPr>
          <w:ilvl w:val="0"/>
          <w:numId w:val="24"/>
        </w:numPr>
        <w:spacing w:before="100" w:beforeAutospacing="1" w:after="100" w:afterAutospacing="1" w:line="240" w:lineRule="auto"/>
        <w:rPr>
          <w:rFonts w:ascii="Times New Roman" w:hAnsi="Times New Roman" w:cs="Times New Roman"/>
          <w:color w:val="000000" w:themeColor="text1"/>
          <w:sz w:val="24"/>
          <w:szCs w:val="24"/>
        </w:rPr>
      </w:pPr>
      <w:proofErr w:type="spellStart"/>
      <w:r w:rsidRPr="00166451">
        <w:rPr>
          <w:rStyle w:val="Strong"/>
          <w:rFonts w:ascii="Times New Roman" w:hAnsi="Times New Roman" w:cs="Times New Roman"/>
          <w:b w:val="0"/>
          <w:bCs w:val="0"/>
          <w:color w:val="000000" w:themeColor="text1"/>
          <w:sz w:val="24"/>
          <w:szCs w:val="24"/>
        </w:rPr>
        <w:t>Badjatiya</w:t>
      </w:r>
      <w:proofErr w:type="spellEnd"/>
      <w:r w:rsidRPr="00166451">
        <w:rPr>
          <w:rStyle w:val="Strong"/>
          <w:rFonts w:ascii="Times New Roman" w:hAnsi="Times New Roman" w:cs="Times New Roman"/>
          <w:b w:val="0"/>
          <w:bCs w:val="0"/>
          <w:color w:val="000000" w:themeColor="text1"/>
          <w:sz w:val="24"/>
          <w:szCs w:val="24"/>
        </w:rPr>
        <w:t xml:space="preserve"> et al. (2017)</w:t>
      </w:r>
      <w:r w:rsidRPr="00166451">
        <w:rPr>
          <w:rFonts w:ascii="Times New Roman" w:hAnsi="Times New Roman" w:cs="Times New Roman"/>
          <w:color w:val="000000" w:themeColor="text1"/>
          <w:sz w:val="24"/>
          <w:szCs w:val="24"/>
        </w:rPr>
        <w:t xml:space="preserve"> used deep learning methods like LSTM and Gradient Boosted Decision Trees for hate speech and bullying detection in tweets, achieving high accuracy levels.</w:t>
      </w:r>
    </w:p>
    <w:p w14:paraId="5B1A8401" w14:textId="77777777" w:rsidR="00166451" w:rsidRPr="00166451" w:rsidRDefault="00166451" w:rsidP="00166451">
      <w:pPr>
        <w:spacing w:before="100" w:beforeAutospacing="1" w:after="100" w:afterAutospacing="1"/>
        <w:rPr>
          <w:rFonts w:ascii="Times New Roman" w:hAnsi="Times New Roman" w:cs="Times New Roman"/>
          <w:color w:val="000000" w:themeColor="text1"/>
          <w:sz w:val="24"/>
          <w:szCs w:val="24"/>
        </w:rPr>
      </w:pPr>
      <w:r w:rsidRPr="00166451">
        <w:rPr>
          <w:rFonts w:ascii="Times New Roman" w:hAnsi="Times New Roman" w:cs="Times New Roman"/>
          <w:color w:val="000000" w:themeColor="text1"/>
          <w:sz w:val="24"/>
          <w:szCs w:val="24"/>
        </w:rPr>
        <w:t xml:space="preserve">While many of these systems show promise, a majority focus on large-scale platforms and require substantial computational resources. In contrast, the current project is designed to be </w:t>
      </w:r>
      <w:r w:rsidRPr="00166451">
        <w:rPr>
          <w:rStyle w:val="Strong"/>
          <w:rFonts w:ascii="Times New Roman" w:hAnsi="Times New Roman" w:cs="Times New Roman"/>
          <w:b w:val="0"/>
          <w:bCs w:val="0"/>
          <w:color w:val="000000" w:themeColor="text1"/>
          <w:sz w:val="24"/>
          <w:szCs w:val="24"/>
        </w:rPr>
        <w:t>lightweight, adaptable, and user-friendly</w:t>
      </w:r>
      <w:r w:rsidRPr="00166451">
        <w:rPr>
          <w:rFonts w:ascii="Times New Roman" w:hAnsi="Times New Roman" w:cs="Times New Roman"/>
          <w:color w:val="000000" w:themeColor="text1"/>
          <w:sz w:val="24"/>
          <w:szCs w:val="24"/>
        </w:rPr>
        <w:t>, suitable for integration into smaller applications or as a standalone reporting tool.</w:t>
      </w:r>
    </w:p>
    <w:p w14:paraId="5225B157" w14:textId="0B112C4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CDB5E54" w14:textId="76BE968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A0B27A" w14:textId="17EB9D1B"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97F1B8" w14:textId="6620E740"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46010" w14:textId="1AF6092D"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4C50770" w14:textId="4B183709" w:rsidR="006332B7" w:rsidRDefault="006332B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043406" w14:textId="6B4CCFA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C61A4B" w14:textId="56EBA21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8B6F78C" w14:textId="0E437481"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D926A5" w14:textId="41AC611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16287F" w14:textId="261C41E4"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1892AF" w14:textId="3AC008A9"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190100" w14:textId="7E48536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B3D681" w14:textId="0938EF1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3982EC" w14:textId="016086B5"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F1C819A" w14:textId="33A4E576"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803B044" w14:textId="5EB16B5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770E7DD" w14:textId="217BE6A6"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4C2E38" w14:textId="6A95F1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56C64C2" w14:textId="7A62262A"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25F023C"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3EDEC5"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0E07DCE1"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DAB676" w14:textId="0FD50A53" w:rsidR="00614B5E" w:rsidRPr="004B2503" w:rsidRDefault="004B2503" w:rsidP="004B2503">
      <w:pPr>
        <w:widowControl w:val="0"/>
        <w:overflowPunct w:val="0"/>
        <w:autoSpaceDE w:val="0"/>
        <w:autoSpaceDN w:val="0"/>
        <w:adjustRightInd w:val="0"/>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a. </w:t>
      </w:r>
      <w:r w:rsidR="002A0DFA" w:rsidRPr="004B2503">
        <w:rPr>
          <w:rFonts w:ascii="Times New Roman" w:hAnsi="Times New Roman" w:cs="Times New Roman"/>
          <w:sz w:val="28"/>
          <w:szCs w:val="28"/>
        </w:rPr>
        <w:t>Requirement Gathering</w:t>
      </w:r>
    </w:p>
    <w:p w14:paraId="54C9FC65" w14:textId="77777777" w:rsidR="00614B5E" w:rsidRPr="00920717" w:rsidRDefault="00614B5E" w:rsidP="00920717">
      <w:pPr>
        <w:spacing w:before="100" w:beforeAutospacing="1" w:after="100" w:afterAutospacing="1"/>
        <w:rPr>
          <w:rFonts w:ascii="Times New Roman" w:eastAsia="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 xml:space="preserve">In the </w:t>
      </w:r>
      <w:r w:rsidRPr="00920717">
        <w:rPr>
          <w:rStyle w:val="Strong"/>
          <w:rFonts w:ascii="Times New Roman" w:hAnsi="Times New Roman" w:cs="Times New Roman"/>
          <w:b w:val="0"/>
          <w:bCs w:val="0"/>
          <w:color w:val="000000" w:themeColor="text1"/>
          <w:sz w:val="24"/>
          <w:szCs w:val="24"/>
        </w:rPr>
        <w:t>Requirement Gathering</w:t>
      </w:r>
      <w:r w:rsidRPr="00920717">
        <w:rPr>
          <w:rFonts w:ascii="Times New Roman" w:hAnsi="Times New Roman" w:cs="Times New Roman"/>
          <w:color w:val="000000" w:themeColor="text1"/>
          <w:sz w:val="24"/>
          <w:szCs w:val="24"/>
        </w:rPr>
        <w:t xml:space="preserve"> phase, the objective was to identify the key stakeholders, functional and non-functional requirements, and the technological stack necessary for developing an automated cyberbullying detection system. This phase is critical to ensuring that the final product meets the needs of both users and administrators.</w:t>
      </w:r>
    </w:p>
    <w:p w14:paraId="63E497D0" w14:textId="77777777" w:rsidR="00614B5E" w:rsidRPr="00920717" w:rsidRDefault="00614B5E" w:rsidP="00920717">
      <w:pPr>
        <w:pStyle w:val="Heading4"/>
        <w:rPr>
          <w:rFonts w:ascii="Times New Roman" w:hAnsi="Times New Roman" w:cs="Times New Roman"/>
          <w:i w:val="0"/>
          <w:iCs w:val="0"/>
          <w:color w:val="000000" w:themeColor="text1"/>
          <w:sz w:val="24"/>
          <w:szCs w:val="24"/>
        </w:rPr>
      </w:pPr>
      <w:r w:rsidRPr="00920717">
        <w:rPr>
          <w:rStyle w:val="Strong"/>
          <w:rFonts w:ascii="Times New Roman" w:hAnsi="Times New Roman" w:cs="Times New Roman"/>
          <w:b w:val="0"/>
          <w:bCs w:val="0"/>
          <w:i w:val="0"/>
          <w:iCs w:val="0"/>
          <w:color w:val="000000" w:themeColor="text1"/>
          <w:sz w:val="24"/>
          <w:szCs w:val="24"/>
        </w:rPr>
        <w:t>Stakeholders Identification:</w:t>
      </w:r>
    </w:p>
    <w:p w14:paraId="53A100B2" w14:textId="77777777" w:rsidR="00614B5E" w:rsidRPr="00920717" w:rsidRDefault="00614B5E" w:rsidP="00920717">
      <w:pPr>
        <w:numPr>
          <w:ilvl w:val="0"/>
          <w:numId w:val="12"/>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End Users:</w:t>
      </w:r>
    </w:p>
    <w:p w14:paraId="62A48959" w14:textId="77777777" w:rsidR="00614B5E" w:rsidRPr="00920717" w:rsidRDefault="00614B5E" w:rsidP="00920717">
      <w:pPr>
        <w:numPr>
          <w:ilvl w:val="1"/>
          <w:numId w:val="12"/>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Individuals who encounter or may be subjected to bullying behavior online.</w:t>
      </w:r>
    </w:p>
    <w:p w14:paraId="5D360F9F" w14:textId="77777777" w:rsidR="00614B5E" w:rsidRPr="00920717" w:rsidRDefault="00614B5E" w:rsidP="00920717">
      <w:pPr>
        <w:numPr>
          <w:ilvl w:val="1"/>
          <w:numId w:val="12"/>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Users who may inadvertently use inappropriate or harmful language.</w:t>
      </w:r>
    </w:p>
    <w:p w14:paraId="7E021D00" w14:textId="77777777" w:rsidR="00614B5E" w:rsidRPr="00920717" w:rsidRDefault="00614B5E" w:rsidP="00920717">
      <w:pPr>
        <w:numPr>
          <w:ilvl w:val="0"/>
          <w:numId w:val="12"/>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Moderators/Administrators:</w:t>
      </w:r>
    </w:p>
    <w:p w14:paraId="321F8BD3" w14:textId="77777777" w:rsidR="00614B5E" w:rsidRPr="00920717" w:rsidRDefault="00614B5E" w:rsidP="00920717">
      <w:pPr>
        <w:numPr>
          <w:ilvl w:val="1"/>
          <w:numId w:val="12"/>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Responsible for reviewing flagged content and taking necessary action, such as banning or issuing warnings to offenders.</w:t>
      </w:r>
    </w:p>
    <w:p w14:paraId="7F43FD2F" w14:textId="77777777" w:rsidR="00614B5E" w:rsidRPr="00920717" w:rsidRDefault="00614B5E" w:rsidP="00920717">
      <w:pPr>
        <w:numPr>
          <w:ilvl w:val="0"/>
          <w:numId w:val="12"/>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Development Team:</w:t>
      </w:r>
    </w:p>
    <w:p w14:paraId="6E54E49D" w14:textId="77777777" w:rsidR="00614B5E" w:rsidRPr="00920717" w:rsidRDefault="00614B5E" w:rsidP="00920717">
      <w:pPr>
        <w:numPr>
          <w:ilvl w:val="1"/>
          <w:numId w:val="12"/>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team responsible for the technical implementation of the system, including the machine learning model and front-end/back-end development.</w:t>
      </w:r>
    </w:p>
    <w:p w14:paraId="49D354A5" w14:textId="77777777" w:rsidR="00614B5E" w:rsidRPr="00920717" w:rsidRDefault="00614B5E" w:rsidP="00920717">
      <w:pPr>
        <w:numPr>
          <w:ilvl w:val="0"/>
          <w:numId w:val="12"/>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Legal and Policy Makers:</w:t>
      </w:r>
    </w:p>
    <w:p w14:paraId="4B63104A" w14:textId="77777777" w:rsidR="00614B5E" w:rsidRPr="00920717" w:rsidRDefault="00614B5E" w:rsidP="00920717">
      <w:pPr>
        <w:numPr>
          <w:ilvl w:val="1"/>
          <w:numId w:val="12"/>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Authorities who set the standards for what constitutes bullying and ensure the system adheres to relevant laws and regulations.</w:t>
      </w:r>
    </w:p>
    <w:p w14:paraId="3274B243" w14:textId="77777777" w:rsidR="00614B5E" w:rsidRPr="00920717" w:rsidRDefault="00614B5E" w:rsidP="00920717">
      <w:pPr>
        <w:pStyle w:val="Heading4"/>
        <w:rPr>
          <w:rFonts w:ascii="Times New Roman" w:hAnsi="Times New Roman" w:cs="Times New Roman"/>
          <w:i w:val="0"/>
          <w:iCs w:val="0"/>
          <w:color w:val="000000" w:themeColor="text1"/>
          <w:sz w:val="24"/>
          <w:szCs w:val="24"/>
        </w:rPr>
      </w:pPr>
      <w:r w:rsidRPr="00920717">
        <w:rPr>
          <w:rStyle w:val="Strong"/>
          <w:rFonts w:ascii="Times New Roman" w:hAnsi="Times New Roman" w:cs="Times New Roman"/>
          <w:b w:val="0"/>
          <w:bCs w:val="0"/>
          <w:i w:val="0"/>
          <w:iCs w:val="0"/>
          <w:color w:val="000000" w:themeColor="text1"/>
          <w:sz w:val="24"/>
          <w:szCs w:val="24"/>
        </w:rPr>
        <w:t>User Needs:</w:t>
      </w:r>
    </w:p>
    <w:p w14:paraId="41E783D7" w14:textId="77777777" w:rsidR="00614B5E" w:rsidRPr="00920717" w:rsidRDefault="00614B5E" w:rsidP="00920717">
      <w:pPr>
        <w:numPr>
          <w:ilvl w:val="0"/>
          <w:numId w:val="13"/>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Real-Time Detection:</w:t>
      </w:r>
    </w:p>
    <w:p w14:paraId="69B99E3A" w14:textId="77777777" w:rsidR="00614B5E" w:rsidRPr="00920717" w:rsidRDefault="00614B5E" w:rsidP="00920717">
      <w:pPr>
        <w:numPr>
          <w:ilvl w:val="1"/>
          <w:numId w:val="13"/>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Immediate feedback on whether the entered text is bullying or non-bullying.</w:t>
      </w:r>
    </w:p>
    <w:p w14:paraId="10F81015" w14:textId="77777777" w:rsidR="00614B5E" w:rsidRPr="00920717" w:rsidRDefault="00614B5E" w:rsidP="00920717">
      <w:pPr>
        <w:numPr>
          <w:ilvl w:val="0"/>
          <w:numId w:val="13"/>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Easy-to-Use Interface:</w:t>
      </w:r>
    </w:p>
    <w:p w14:paraId="178DB685" w14:textId="77777777" w:rsidR="00614B5E" w:rsidRPr="00920717" w:rsidRDefault="00614B5E" w:rsidP="00920717">
      <w:pPr>
        <w:numPr>
          <w:ilvl w:val="1"/>
          <w:numId w:val="13"/>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A simple interface for both users and moderators.</w:t>
      </w:r>
    </w:p>
    <w:p w14:paraId="329FCB55" w14:textId="77777777" w:rsidR="00614B5E" w:rsidRPr="00920717" w:rsidRDefault="00614B5E" w:rsidP="00920717">
      <w:pPr>
        <w:numPr>
          <w:ilvl w:val="0"/>
          <w:numId w:val="13"/>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Report Generation:</w:t>
      </w:r>
    </w:p>
    <w:p w14:paraId="37484C81" w14:textId="77777777" w:rsidR="00614B5E" w:rsidRPr="00920717" w:rsidRDefault="00614B5E" w:rsidP="00920717">
      <w:pPr>
        <w:numPr>
          <w:ilvl w:val="1"/>
          <w:numId w:val="13"/>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An option to report bullying content directly, which will be reviewed by administrators.</w:t>
      </w:r>
    </w:p>
    <w:p w14:paraId="6BABB56C" w14:textId="77777777" w:rsidR="00614B5E" w:rsidRPr="00920717" w:rsidRDefault="00614B5E" w:rsidP="00920717">
      <w:pPr>
        <w:numPr>
          <w:ilvl w:val="0"/>
          <w:numId w:val="13"/>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Privacy and Data Security:</w:t>
      </w:r>
    </w:p>
    <w:p w14:paraId="355BD1CB" w14:textId="77777777" w:rsidR="00614B5E" w:rsidRPr="00920717" w:rsidRDefault="00614B5E" w:rsidP="00920717">
      <w:pPr>
        <w:numPr>
          <w:ilvl w:val="1"/>
          <w:numId w:val="13"/>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will handle sensitive data responsibly, ensuring that user privacy is maintained.</w:t>
      </w:r>
    </w:p>
    <w:p w14:paraId="1E8C1F68" w14:textId="77777777" w:rsidR="00614B5E" w:rsidRPr="00920717" w:rsidRDefault="00614B5E" w:rsidP="00920717">
      <w:pPr>
        <w:numPr>
          <w:ilvl w:val="0"/>
          <w:numId w:val="13"/>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Cross-Platform Functionality:</w:t>
      </w:r>
    </w:p>
    <w:p w14:paraId="009D9747" w14:textId="77777777" w:rsidR="00614B5E" w:rsidRPr="00920717" w:rsidRDefault="00614B5E" w:rsidP="00920717">
      <w:pPr>
        <w:numPr>
          <w:ilvl w:val="1"/>
          <w:numId w:val="13"/>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should function effectively across different platforms, including web applications and social media environments.</w:t>
      </w:r>
    </w:p>
    <w:p w14:paraId="38C11EA3" w14:textId="77777777" w:rsidR="00614B5E" w:rsidRPr="00920717" w:rsidRDefault="00614B5E" w:rsidP="00920717">
      <w:pPr>
        <w:pStyle w:val="Heading4"/>
        <w:rPr>
          <w:rFonts w:ascii="Times New Roman" w:hAnsi="Times New Roman" w:cs="Times New Roman"/>
          <w:i w:val="0"/>
          <w:iCs w:val="0"/>
          <w:color w:val="000000" w:themeColor="text1"/>
          <w:sz w:val="24"/>
          <w:szCs w:val="24"/>
        </w:rPr>
      </w:pPr>
      <w:r w:rsidRPr="00920717">
        <w:rPr>
          <w:rStyle w:val="Strong"/>
          <w:rFonts w:ascii="Times New Roman" w:hAnsi="Times New Roman" w:cs="Times New Roman"/>
          <w:b w:val="0"/>
          <w:bCs w:val="0"/>
          <w:i w:val="0"/>
          <w:iCs w:val="0"/>
          <w:color w:val="000000" w:themeColor="text1"/>
          <w:sz w:val="24"/>
          <w:szCs w:val="24"/>
        </w:rPr>
        <w:t>Functional Requirements:</w:t>
      </w:r>
    </w:p>
    <w:p w14:paraId="63C1349F" w14:textId="77777777" w:rsidR="00614B5E" w:rsidRPr="00920717" w:rsidRDefault="00614B5E" w:rsidP="00920717">
      <w:pPr>
        <w:numPr>
          <w:ilvl w:val="0"/>
          <w:numId w:val="14"/>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Text Input:</w:t>
      </w:r>
    </w:p>
    <w:p w14:paraId="060CA22A" w14:textId="77777777" w:rsidR="00614B5E" w:rsidRPr="00920717" w:rsidRDefault="00614B5E" w:rsidP="00920717">
      <w:pPr>
        <w:numPr>
          <w:ilvl w:val="1"/>
          <w:numId w:val="14"/>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Users will enter or paste text into a simple text box.</w:t>
      </w:r>
    </w:p>
    <w:p w14:paraId="2DB5D60A" w14:textId="77777777" w:rsidR="00614B5E" w:rsidRPr="00920717" w:rsidRDefault="00614B5E" w:rsidP="00920717">
      <w:pPr>
        <w:numPr>
          <w:ilvl w:val="0"/>
          <w:numId w:val="14"/>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lastRenderedPageBreak/>
        <w:t>Text Classification:</w:t>
      </w:r>
    </w:p>
    <w:p w14:paraId="33E0FAA0" w14:textId="77777777" w:rsidR="00614B5E" w:rsidRPr="00920717" w:rsidRDefault="00614B5E" w:rsidP="00920717">
      <w:pPr>
        <w:numPr>
          <w:ilvl w:val="1"/>
          <w:numId w:val="14"/>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will classify text using machine learning algorithms trained on a labeled dataset of bullying and non-bullying content.</w:t>
      </w:r>
    </w:p>
    <w:p w14:paraId="58FBA06B" w14:textId="77777777" w:rsidR="00614B5E" w:rsidRPr="00920717" w:rsidRDefault="00614B5E" w:rsidP="00920717">
      <w:pPr>
        <w:numPr>
          <w:ilvl w:val="0"/>
          <w:numId w:val="14"/>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Reporting Mechanism:</w:t>
      </w:r>
    </w:p>
    <w:p w14:paraId="48460FF9" w14:textId="77777777" w:rsidR="00614B5E" w:rsidRPr="00920717" w:rsidRDefault="00614B5E" w:rsidP="00920717">
      <w:pPr>
        <w:numPr>
          <w:ilvl w:val="1"/>
          <w:numId w:val="14"/>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If the text is identified as bullying, the user can report it for moderation.</w:t>
      </w:r>
    </w:p>
    <w:p w14:paraId="42DF9AE6" w14:textId="77777777" w:rsidR="00614B5E" w:rsidRPr="00920717" w:rsidRDefault="00614B5E" w:rsidP="00920717">
      <w:pPr>
        <w:numPr>
          <w:ilvl w:val="0"/>
          <w:numId w:val="14"/>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Actionable Feedback:</w:t>
      </w:r>
    </w:p>
    <w:p w14:paraId="1746426C" w14:textId="77777777" w:rsidR="00614B5E" w:rsidRPr="00920717" w:rsidRDefault="00614B5E" w:rsidP="00920717">
      <w:pPr>
        <w:numPr>
          <w:ilvl w:val="1"/>
          <w:numId w:val="14"/>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will display a clear message stating whether the text is bullying, along with options for reporting it.</w:t>
      </w:r>
    </w:p>
    <w:p w14:paraId="7D6EED0B" w14:textId="77777777" w:rsidR="00614B5E" w:rsidRPr="00920717" w:rsidRDefault="00614B5E" w:rsidP="00920717">
      <w:pPr>
        <w:pStyle w:val="Heading4"/>
        <w:rPr>
          <w:rFonts w:ascii="Times New Roman" w:hAnsi="Times New Roman" w:cs="Times New Roman"/>
          <w:i w:val="0"/>
          <w:iCs w:val="0"/>
          <w:color w:val="000000" w:themeColor="text1"/>
          <w:sz w:val="24"/>
          <w:szCs w:val="24"/>
        </w:rPr>
      </w:pPr>
      <w:r w:rsidRPr="00920717">
        <w:rPr>
          <w:rStyle w:val="Strong"/>
          <w:rFonts w:ascii="Times New Roman" w:hAnsi="Times New Roman" w:cs="Times New Roman"/>
          <w:b w:val="0"/>
          <w:bCs w:val="0"/>
          <w:i w:val="0"/>
          <w:iCs w:val="0"/>
          <w:color w:val="000000" w:themeColor="text1"/>
          <w:sz w:val="24"/>
          <w:szCs w:val="24"/>
        </w:rPr>
        <w:t>Non-Functional Requirements:</w:t>
      </w:r>
    </w:p>
    <w:p w14:paraId="2388A799" w14:textId="77777777" w:rsidR="00614B5E" w:rsidRPr="00920717" w:rsidRDefault="00614B5E" w:rsidP="00920717">
      <w:pPr>
        <w:numPr>
          <w:ilvl w:val="0"/>
          <w:numId w:val="15"/>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Performance:</w:t>
      </w:r>
    </w:p>
    <w:p w14:paraId="4C9261F0" w14:textId="77777777" w:rsidR="00614B5E" w:rsidRPr="00920717" w:rsidRDefault="00614B5E" w:rsidP="00920717">
      <w:pPr>
        <w:numPr>
          <w:ilvl w:val="1"/>
          <w:numId w:val="15"/>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should provide feedback within 3-5 seconds of receiving the input.</w:t>
      </w:r>
    </w:p>
    <w:p w14:paraId="26C4075C" w14:textId="77777777" w:rsidR="00614B5E" w:rsidRPr="00920717" w:rsidRDefault="00614B5E" w:rsidP="00920717">
      <w:pPr>
        <w:numPr>
          <w:ilvl w:val="0"/>
          <w:numId w:val="15"/>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Scalability:</w:t>
      </w:r>
    </w:p>
    <w:p w14:paraId="495B1FB9" w14:textId="77777777" w:rsidR="00614B5E" w:rsidRPr="00920717" w:rsidRDefault="00614B5E" w:rsidP="00920717">
      <w:pPr>
        <w:numPr>
          <w:ilvl w:val="1"/>
          <w:numId w:val="15"/>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must scale efficiently to handle a large volume of text entries and reports.</w:t>
      </w:r>
    </w:p>
    <w:p w14:paraId="47DCEB1A" w14:textId="77777777" w:rsidR="00614B5E" w:rsidRPr="00920717" w:rsidRDefault="00614B5E" w:rsidP="00920717">
      <w:pPr>
        <w:numPr>
          <w:ilvl w:val="0"/>
          <w:numId w:val="15"/>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Accuracy:</w:t>
      </w:r>
    </w:p>
    <w:p w14:paraId="013417B2" w14:textId="77777777" w:rsidR="00614B5E" w:rsidRPr="00920717" w:rsidRDefault="00614B5E" w:rsidP="00920717">
      <w:pPr>
        <w:numPr>
          <w:ilvl w:val="1"/>
          <w:numId w:val="15"/>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classification model should achieve at least 90% accuracy in detecting bullying content.</w:t>
      </w:r>
    </w:p>
    <w:p w14:paraId="467DB392" w14:textId="77777777" w:rsidR="00614B5E" w:rsidRPr="00920717" w:rsidRDefault="00614B5E" w:rsidP="00920717">
      <w:pPr>
        <w:numPr>
          <w:ilvl w:val="0"/>
          <w:numId w:val="15"/>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Security:</w:t>
      </w:r>
    </w:p>
    <w:p w14:paraId="5F5ED2D0" w14:textId="77777777" w:rsidR="00614B5E" w:rsidRPr="00920717" w:rsidRDefault="00614B5E" w:rsidP="00920717">
      <w:pPr>
        <w:numPr>
          <w:ilvl w:val="1"/>
          <w:numId w:val="15"/>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All user data, including text and reports, must be stored securely with encryption to ensure privacy.</w:t>
      </w:r>
    </w:p>
    <w:p w14:paraId="53CA54A5" w14:textId="77777777" w:rsidR="00614B5E" w:rsidRPr="00920717" w:rsidRDefault="00614B5E" w:rsidP="00920717">
      <w:pPr>
        <w:numPr>
          <w:ilvl w:val="0"/>
          <w:numId w:val="15"/>
        </w:numPr>
        <w:spacing w:before="100" w:beforeAutospacing="1" w:after="100" w:afterAutospacing="1"/>
        <w:rPr>
          <w:rFonts w:ascii="Times New Roman" w:hAnsi="Times New Roman" w:cs="Times New Roman"/>
          <w:color w:val="000000" w:themeColor="text1"/>
          <w:sz w:val="24"/>
          <w:szCs w:val="24"/>
        </w:rPr>
      </w:pPr>
      <w:r w:rsidRPr="00920717">
        <w:rPr>
          <w:rStyle w:val="Strong"/>
          <w:rFonts w:ascii="Times New Roman" w:hAnsi="Times New Roman" w:cs="Times New Roman"/>
          <w:b w:val="0"/>
          <w:bCs w:val="0"/>
          <w:color w:val="000000" w:themeColor="text1"/>
          <w:sz w:val="24"/>
          <w:szCs w:val="24"/>
        </w:rPr>
        <w:t>Usability:</w:t>
      </w:r>
    </w:p>
    <w:p w14:paraId="141E2B0A" w14:textId="77777777" w:rsidR="00614B5E" w:rsidRPr="00920717" w:rsidRDefault="00614B5E" w:rsidP="00920717">
      <w:pPr>
        <w:numPr>
          <w:ilvl w:val="1"/>
          <w:numId w:val="15"/>
        </w:numPr>
        <w:spacing w:before="100" w:beforeAutospacing="1" w:after="100" w:afterAutospacing="1"/>
        <w:rPr>
          <w:rFonts w:ascii="Times New Roman" w:hAnsi="Times New Roman" w:cs="Times New Roman"/>
          <w:color w:val="000000" w:themeColor="text1"/>
          <w:sz w:val="24"/>
          <w:szCs w:val="24"/>
        </w:rPr>
      </w:pPr>
      <w:r w:rsidRPr="00920717">
        <w:rPr>
          <w:rFonts w:ascii="Times New Roman" w:hAnsi="Times New Roman" w:cs="Times New Roman"/>
          <w:color w:val="000000" w:themeColor="text1"/>
          <w:sz w:val="24"/>
          <w:szCs w:val="24"/>
        </w:rPr>
        <w:t>The system should be intuitive and easy to use, requiring minimal user training or guidance.</w:t>
      </w:r>
    </w:p>
    <w:p w14:paraId="5A0F9280" w14:textId="3D172B08" w:rsidR="002A0DFA" w:rsidRPr="00920717" w:rsidRDefault="002A0DFA" w:rsidP="00920717">
      <w:pPr>
        <w:pStyle w:val="ListParagraph"/>
        <w:widowControl w:val="0"/>
        <w:overflowPunct w:val="0"/>
        <w:autoSpaceDE w:val="0"/>
        <w:autoSpaceDN w:val="0"/>
        <w:adjustRightInd w:val="0"/>
        <w:spacing w:after="0"/>
        <w:jc w:val="both"/>
        <w:rPr>
          <w:rFonts w:ascii="Times New Roman" w:hAnsi="Times New Roman" w:cs="Times New Roman"/>
          <w:sz w:val="24"/>
          <w:szCs w:val="24"/>
        </w:rPr>
      </w:pPr>
      <w:r w:rsidRPr="00920717">
        <w:rPr>
          <w:rFonts w:ascii="Times New Roman" w:hAnsi="Times New Roman" w:cs="Times New Roman"/>
          <w:sz w:val="24"/>
          <w:szCs w:val="24"/>
        </w:rPr>
        <w:tab/>
      </w:r>
      <w:r w:rsidRPr="00920717">
        <w:rPr>
          <w:rFonts w:ascii="Times New Roman" w:hAnsi="Times New Roman" w:cs="Times New Roman"/>
          <w:sz w:val="24"/>
          <w:szCs w:val="24"/>
        </w:rPr>
        <w:tab/>
      </w:r>
      <w:r w:rsidRPr="00920717">
        <w:rPr>
          <w:rFonts w:ascii="Times New Roman" w:hAnsi="Times New Roman" w:cs="Times New Roman"/>
          <w:sz w:val="24"/>
          <w:szCs w:val="24"/>
        </w:rPr>
        <w:tab/>
      </w:r>
      <w:r w:rsidRPr="00920717">
        <w:rPr>
          <w:rFonts w:ascii="Times New Roman" w:hAnsi="Times New Roman" w:cs="Times New Roman"/>
          <w:sz w:val="24"/>
          <w:szCs w:val="24"/>
        </w:rPr>
        <w:tab/>
      </w:r>
      <w:r w:rsidRPr="00920717">
        <w:rPr>
          <w:rFonts w:ascii="Times New Roman" w:hAnsi="Times New Roman" w:cs="Times New Roman"/>
          <w:sz w:val="24"/>
          <w:szCs w:val="24"/>
        </w:rPr>
        <w:tab/>
      </w:r>
      <w:r w:rsidRPr="00920717">
        <w:rPr>
          <w:rFonts w:ascii="Times New Roman" w:hAnsi="Times New Roman" w:cs="Times New Roman"/>
          <w:sz w:val="24"/>
          <w:szCs w:val="24"/>
        </w:rPr>
        <w:tab/>
      </w:r>
    </w:p>
    <w:p w14:paraId="02F5C6B7" w14:textId="538C6A00" w:rsidR="00614B5E" w:rsidRPr="004B2503" w:rsidRDefault="004B2503" w:rsidP="004B2503">
      <w:pPr>
        <w:widowControl w:val="0"/>
        <w:overflowPunct w:val="0"/>
        <w:autoSpaceDE w:val="0"/>
        <w:autoSpaceDN w:val="0"/>
        <w:adjustRightInd w:val="0"/>
        <w:spacing w:after="0"/>
        <w:jc w:val="both"/>
        <w:rPr>
          <w:rFonts w:ascii="Times New Roman" w:hAnsi="Times New Roman" w:cs="Times New Roman"/>
          <w:sz w:val="28"/>
          <w:szCs w:val="28"/>
        </w:rPr>
      </w:pPr>
      <w:r>
        <w:rPr>
          <w:rFonts w:ascii="Times New Roman" w:hAnsi="Times New Roman" w:cs="Times New Roman"/>
          <w:sz w:val="28"/>
          <w:szCs w:val="28"/>
        </w:rPr>
        <w:t xml:space="preserve">b.  </w:t>
      </w:r>
      <w:r w:rsidR="002A0DFA" w:rsidRPr="004B2503">
        <w:rPr>
          <w:rFonts w:ascii="Times New Roman" w:hAnsi="Times New Roman" w:cs="Times New Roman"/>
          <w:sz w:val="28"/>
          <w:szCs w:val="28"/>
        </w:rPr>
        <w:t>Requirement Specification</w:t>
      </w:r>
    </w:p>
    <w:p w14:paraId="08C818F8" w14:textId="77777777" w:rsidR="00614B5E" w:rsidRPr="00920717" w:rsidRDefault="00614B5E" w:rsidP="00920717">
      <w:pPr>
        <w:spacing w:before="100" w:beforeAutospacing="1" w:after="100" w:afterAutospacing="1"/>
        <w:rPr>
          <w:rFonts w:ascii="Times New Roman" w:eastAsia="Times New Roman" w:hAnsi="Times New Roman" w:cs="Times New Roman"/>
          <w:sz w:val="24"/>
          <w:szCs w:val="24"/>
        </w:rPr>
      </w:pPr>
      <w:r w:rsidRPr="00920717">
        <w:rPr>
          <w:rFonts w:ascii="Times New Roman" w:hAnsi="Times New Roman" w:cs="Times New Roman"/>
          <w:sz w:val="24"/>
          <w:szCs w:val="24"/>
        </w:rPr>
        <w:t xml:space="preserve">The </w:t>
      </w:r>
      <w:r w:rsidRPr="00920717">
        <w:rPr>
          <w:rStyle w:val="Strong"/>
          <w:rFonts w:ascii="Times New Roman" w:hAnsi="Times New Roman" w:cs="Times New Roman"/>
          <w:b w:val="0"/>
          <w:bCs w:val="0"/>
          <w:sz w:val="24"/>
          <w:szCs w:val="24"/>
        </w:rPr>
        <w:t>Requirement Specification</w:t>
      </w:r>
      <w:r w:rsidRPr="00920717">
        <w:rPr>
          <w:rFonts w:ascii="Times New Roman" w:hAnsi="Times New Roman" w:cs="Times New Roman"/>
          <w:sz w:val="24"/>
          <w:szCs w:val="24"/>
        </w:rPr>
        <w:t xml:space="preserve"> defines the technical architecture and functional elements needed for the development of the cyberbullying detection system.</w:t>
      </w:r>
    </w:p>
    <w:p w14:paraId="7F7294AB" w14:textId="77777777" w:rsidR="00614B5E" w:rsidRPr="00920717" w:rsidRDefault="00614B5E" w:rsidP="00920717">
      <w:pPr>
        <w:pStyle w:val="Heading4"/>
        <w:rPr>
          <w:rFonts w:ascii="Times New Roman" w:hAnsi="Times New Roman" w:cs="Times New Roman"/>
          <w:i w:val="0"/>
          <w:iCs w:val="0"/>
          <w:color w:val="auto"/>
          <w:sz w:val="24"/>
          <w:szCs w:val="24"/>
        </w:rPr>
      </w:pPr>
      <w:r w:rsidRPr="00920717">
        <w:rPr>
          <w:rStyle w:val="Strong"/>
          <w:rFonts w:ascii="Times New Roman" w:hAnsi="Times New Roman" w:cs="Times New Roman"/>
          <w:b w:val="0"/>
          <w:bCs w:val="0"/>
          <w:i w:val="0"/>
          <w:iCs w:val="0"/>
          <w:color w:val="auto"/>
          <w:sz w:val="24"/>
          <w:szCs w:val="24"/>
        </w:rPr>
        <w:t>Functional Specifications:</w:t>
      </w:r>
    </w:p>
    <w:p w14:paraId="69BE5543" w14:textId="77777777" w:rsidR="00614B5E" w:rsidRPr="00920717" w:rsidRDefault="00614B5E" w:rsidP="00920717">
      <w:pPr>
        <w:numPr>
          <w:ilvl w:val="0"/>
          <w:numId w:val="16"/>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Text Input:</w:t>
      </w:r>
    </w:p>
    <w:p w14:paraId="45D9CFF8" w14:textId="77777777" w:rsidR="00614B5E" w:rsidRPr="00920717" w:rsidRDefault="00614B5E" w:rsidP="00920717">
      <w:pPr>
        <w:numPr>
          <w:ilvl w:val="1"/>
          <w:numId w:val="16"/>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Users will be able to input text manually via a web interface. The system will allow both short texts and longer passages to be analyzed.</w:t>
      </w:r>
    </w:p>
    <w:p w14:paraId="500C34C2" w14:textId="77777777" w:rsidR="00614B5E" w:rsidRPr="00920717" w:rsidRDefault="00614B5E" w:rsidP="00920717">
      <w:pPr>
        <w:numPr>
          <w:ilvl w:val="0"/>
          <w:numId w:val="16"/>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Text Classification Algorithm:</w:t>
      </w:r>
    </w:p>
    <w:p w14:paraId="7F50E43E" w14:textId="77777777" w:rsidR="00614B5E" w:rsidRPr="00920717" w:rsidRDefault="00614B5E" w:rsidP="00920717">
      <w:pPr>
        <w:numPr>
          <w:ilvl w:val="1"/>
          <w:numId w:val="16"/>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system will use machine learning models, trained on a large dataset of labeled bullying and non-bullying content, to classify the input text.</w:t>
      </w:r>
    </w:p>
    <w:p w14:paraId="5D5122B2" w14:textId="77777777" w:rsidR="00614B5E" w:rsidRPr="00920717" w:rsidRDefault="00614B5E" w:rsidP="00920717">
      <w:pPr>
        <w:numPr>
          <w:ilvl w:val="1"/>
          <w:numId w:val="16"/>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Natural Language Processing (NLP) techniques, such as tokenization and sentiment analysis, will be applied to understand the structure of the text.</w:t>
      </w:r>
    </w:p>
    <w:p w14:paraId="0CACF064" w14:textId="77777777" w:rsidR="00614B5E" w:rsidRPr="00920717" w:rsidRDefault="00614B5E" w:rsidP="00920717">
      <w:pPr>
        <w:numPr>
          <w:ilvl w:val="0"/>
          <w:numId w:val="16"/>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Reporting Feature:</w:t>
      </w:r>
    </w:p>
    <w:p w14:paraId="618EEB1E" w14:textId="77777777" w:rsidR="00614B5E" w:rsidRPr="00920717" w:rsidRDefault="00614B5E" w:rsidP="00920717">
      <w:pPr>
        <w:numPr>
          <w:ilvl w:val="1"/>
          <w:numId w:val="16"/>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lastRenderedPageBreak/>
        <w:t>If the system detects bullying behavior, users will have the option to report the content for further review by a moderator or administrator. This report will include the text, the time it was entered, and the user ID.</w:t>
      </w:r>
    </w:p>
    <w:p w14:paraId="42DEBFFB" w14:textId="77777777" w:rsidR="00614B5E" w:rsidRPr="00920717" w:rsidRDefault="00614B5E" w:rsidP="00920717">
      <w:pPr>
        <w:numPr>
          <w:ilvl w:val="0"/>
          <w:numId w:val="16"/>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Feedback Mechanism:</w:t>
      </w:r>
    </w:p>
    <w:p w14:paraId="7677D11A" w14:textId="77777777" w:rsidR="00614B5E" w:rsidRPr="00920717" w:rsidRDefault="00614B5E" w:rsidP="00920717">
      <w:pPr>
        <w:numPr>
          <w:ilvl w:val="1"/>
          <w:numId w:val="16"/>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Users will receive instant feedback stating whether the text is classified as bullying or not, accompanied by a prompt to report bullying if detected.</w:t>
      </w:r>
    </w:p>
    <w:p w14:paraId="6D9DD93D" w14:textId="77777777" w:rsidR="00614B5E" w:rsidRPr="00920717" w:rsidRDefault="00614B5E" w:rsidP="00920717">
      <w:pPr>
        <w:pStyle w:val="Heading4"/>
        <w:rPr>
          <w:rFonts w:ascii="Times New Roman" w:hAnsi="Times New Roman" w:cs="Times New Roman"/>
          <w:i w:val="0"/>
          <w:iCs w:val="0"/>
          <w:color w:val="auto"/>
          <w:sz w:val="24"/>
          <w:szCs w:val="24"/>
        </w:rPr>
      </w:pPr>
      <w:r w:rsidRPr="00920717">
        <w:rPr>
          <w:rStyle w:val="Strong"/>
          <w:rFonts w:ascii="Times New Roman" w:hAnsi="Times New Roman" w:cs="Times New Roman"/>
          <w:b w:val="0"/>
          <w:bCs w:val="0"/>
          <w:i w:val="0"/>
          <w:iCs w:val="0"/>
          <w:color w:val="auto"/>
          <w:sz w:val="24"/>
          <w:szCs w:val="24"/>
        </w:rPr>
        <w:t>Non-Functional Specifications:</w:t>
      </w:r>
    </w:p>
    <w:p w14:paraId="5BA3F0AB" w14:textId="77777777" w:rsidR="00614B5E" w:rsidRPr="00920717" w:rsidRDefault="00614B5E" w:rsidP="00920717">
      <w:pPr>
        <w:numPr>
          <w:ilvl w:val="0"/>
          <w:numId w:val="17"/>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Performance:</w:t>
      </w:r>
    </w:p>
    <w:p w14:paraId="3B54C589" w14:textId="77777777" w:rsidR="00614B5E" w:rsidRPr="00920717" w:rsidRDefault="00614B5E" w:rsidP="00920717">
      <w:pPr>
        <w:numPr>
          <w:ilvl w:val="1"/>
          <w:numId w:val="17"/>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text classification process should complete within 3-5 seconds to ensure real-time feedback.</w:t>
      </w:r>
    </w:p>
    <w:p w14:paraId="3E2AE473" w14:textId="77777777" w:rsidR="00614B5E" w:rsidRPr="00920717" w:rsidRDefault="00614B5E" w:rsidP="00920717">
      <w:pPr>
        <w:numPr>
          <w:ilvl w:val="0"/>
          <w:numId w:val="17"/>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Scalability:</w:t>
      </w:r>
    </w:p>
    <w:p w14:paraId="0E8AD4CA" w14:textId="77777777" w:rsidR="00614B5E" w:rsidRPr="00920717" w:rsidRDefault="00614B5E" w:rsidP="00920717">
      <w:pPr>
        <w:numPr>
          <w:ilvl w:val="1"/>
          <w:numId w:val="17"/>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system should be able to handle thousands of user inputs and reports daily without performance degradation.</w:t>
      </w:r>
    </w:p>
    <w:p w14:paraId="7F120805" w14:textId="77777777" w:rsidR="00614B5E" w:rsidRPr="00920717" w:rsidRDefault="00614B5E" w:rsidP="00920717">
      <w:pPr>
        <w:numPr>
          <w:ilvl w:val="0"/>
          <w:numId w:val="17"/>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Accuracy:</w:t>
      </w:r>
    </w:p>
    <w:p w14:paraId="71CAA252" w14:textId="77777777" w:rsidR="00614B5E" w:rsidRPr="00920717" w:rsidRDefault="00614B5E" w:rsidP="00920717">
      <w:pPr>
        <w:numPr>
          <w:ilvl w:val="1"/>
          <w:numId w:val="17"/>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model must maintain at least 90% accuracy in distinguishing bullying text from non-bullying content.</w:t>
      </w:r>
    </w:p>
    <w:p w14:paraId="05C22365" w14:textId="77777777" w:rsidR="00614B5E" w:rsidRPr="00920717" w:rsidRDefault="00614B5E" w:rsidP="00920717">
      <w:pPr>
        <w:numPr>
          <w:ilvl w:val="0"/>
          <w:numId w:val="17"/>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Security:</w:t>
      </w:r>
    </w:p>
    <w:p w14:paraId="03D49A0F" w14:textId="77777777" w:rsidR="00614B5E" w:rsidRPr="00920717" w:rsidRDefault="00614B5E" w:rsidP="00920717">
      <w:pPr>
        <w:numPr>
          <w:ilvl w:val="1"/>
          <w:numId w:val="17"/>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system must employ encryption for all data in transit and at rest. Access control mechanisms should be in place to prevent unauthorized access to sensitive data.</w:t>
      </w:r>
    </w:p>
    <w:p w14:paraId="0E26E60D" w14:textId="77777777" w:rsidR="00614B5E" w:rsidRPr="00920717" w:rsidRDefault="00614B5E" w:rsidP="00920717">
      <w:pPr>
        <w:numPr>
          <w:ilvl w:val="0"/>
          <w:numId w:val="17"/>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Usability:</w:t>
      </w:r>
    </w:p>
    <w:p w14:paraId="055447D5" w14:textId="77777777" w:rsidR="00614B5E" w:rsidRPr="00920717" w:rsidRDefault="00614B5E" w:rsidP="00920717">
      <w:pPr>
        <w:numPr>
          <w:ilvl w:val="1"/>
          <w:numId w:val="17"/>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The system should be designed with a focus on user experience, ensuring that both the text input and report mechanisms are straightforward to use.</w:t>
      </w:r>
    </w:p>
    <w:p w14:paraId="0D547852" w14:textId="77777777" w:rsidR="00614B5E" w:rsidRPr="00920717" w:rsidRDefault="00614B5E" w:rsidP="00920717">
      <w:pPr>
        <w:pStyle w:val="Heading4"/>
        <w:rPr>
          <w:rFonts w:ascii="Times New Roman" w:hAnsi="Times New Roman" w:cs="Times New Roman"/>
          <w:i w:val="0"/>
          <w:iCs w:val="0"/>
          <w:color w:val="auto"/>
          <w:sz w:val="24"/>
          <w:szCs w:val="24"/>
        </w:rPr>
      </w:pPr>
      <w:r w:rsidRPr="00920717">
        <w:rPr>
          <w:rStyle w:val="Strong"/>
          <w:rFonts w:ascii="Times New Roman" w:hAnsi="Times New Roman" w:cs="Times New Roman"/>
          <w:b w:val="0"/>
          <w:bCs w:val="0"/>
          <w:i w:val="0"/>
          <w:iCs w:val="0"/>
          <w:color w:val="auto"/>
          <w:sz w:val="24"/>
          <w:szCs w:val="24"/>
        </w:rPr>
        <w:t>Hardware and Software Requirements:</w:t>
      </w:r>
    </w:p>
    <w:p w14:paraId="7C988F44" w14:textId="77777777" w:rsidR="00614B5E" w:rsidRPr="00920717" w:rsidRDefault="00614B5E" w:rsidP="00920717">
      <w:pPr>
        <w:numPr>
          <w:ilvl w:val="0"/>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Frontend:</w:t>
      </w:r>
    </w:p>
    <w:p w14:paraId="03BD2DBA" w14:textId="77777777" w:rsidR="00614B5E" w:rsidRPr="00920717" w:rsidRDefault="00614B5E" w:rsidP="00920717">
      <w:pPr>
        <w:numPr>
          <w:ilvl w:val="1"/>
          <w:numId w:val="18"/>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 xml:space="preserve">Web interface developed using </w:t>
      </w:r>
      <w:r w:rsidRPr="00920717">
        <w:rPr>
          <w:rStyle w:val="Strong"/>
          <w:rFonts w:ascii="Times New Roman" w:hAnsi="Times New Roman" w:cs="Times New Roman"/>
          <w:b w:val="0"/>
          <w:bCs w:val="0"/>
          <w:sz w:val="24"/>
          <w:szCs w:val="24"/>
        </w:rPr>
        <w:t>HTML</w:t>
      </w:r>
      <w:r w:rsidRPr="00920717">
        <w:rPr>
          <w:rFonts w:ascii="Times New Roman" w:hAnsi="Times New Roman" w:cs="Times New Roman"/>
          <w:sz w:val="24"/>
          <w:szCs w:val="24"/>
        </w:rPr>
        <w:t xml:space="preserve">, </w:t>
      </w:r>
      <w:r w:rsidRPr="00920717">
        <w:rPr>
          <w:rStyle w:val="Strong"/>
          <w:rFonts w:ascii="Times New Roman" w:hAnsi="Times New Roman" w:cs="Times New Roman"/>
          <w:b w:val="0"/>
          <w:bCs w:val="0"/>
          <w:sz w:val="24"/>
          <w:szCs w:val="24"/>
        </w:rPr>
        <w:t>CSS</w:t>
      </w:r>
      <w:r w:rsidRPr="00920717">
        <w:rPr>
          <w:rFonts w:ascii="Times New Roman" w:hAnsi="Times New Roman" w:cs="Times New Roman"/>
          <w:sz w:val="24"/>
          <w:szCs w:val="24"/>
        </w:rPr>
        <w:t xml:space="preserve">, and </w:t>
      </w:r>
      <w:r w:rsidRPr="00920717">
        <w:rPr>
          <w:rStyle w:val="Strong"/>
          <w:rFonts w:ascii="Times New Roman" w:hAnsi="Times New Roman" w:cs="Times New Roman"/>
          <w:b w:val="0"/>
          <w:bCs w:val="0"/>
          <w:sz w:val="24"/>
          <w:szCs w:val="24"/>
        </w:rPr>
        <w:t>JavaScript</w:t>
      </w:r>
      <w:r w:rsidRPr="00920717">
        <w:rPr>
          <w:rFonts w:ascii="Times New Roman" w:hAnsi="Times New Roman" w:cs="Times New Roman"/>
          <w:sz w:val="24"/>
          <w:szCs w:val="24"/>
        </w:rPr>
        <w:t xml:space="preserve"> for text input and report submission.</w:t>
      </w:r>
    </w:p>
    <w:p w14:paraId="0B8FDC2A" w14:textId="77777777" w:rsidR="00614B5E" w:rsidRPr="00920717" w:rsidRDefault="00614B5E" w:rsidP="00920717">
      <w:pPr>
        <w:numPr>
          <w:ilvl w:val="0"/>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Backend:</w:t>
      </w:r>
    </w:p>
    <w:p w14:paraId="28FDF573" w14:textId="77777777" w:rsidR="00614B5E" w:rsidRPr="00920717" w:rsidRDefault="00614B5E" w:rsidP="00920717">
      <w:pPr>
        <w:numPr>
          <w:ilvl w:val="1"/>
          <w:numId w:val="18"/>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 xml:space="preserve">The backend will be implemented using </w:t>
      </w:r>
      <w:r w:rsidRPr="00920717">
        <w:rPr>
          <w:rStyle w:val="Strong"/>
          <w:rFonts w:ascii="Times New Roman" w:hAnsi="Times New Roman" w:cs="Times New Roman"/>
          <w:b w:val="0"/>
          <w:bCs w:val="0"/>
          <w:sz w:val="24"/>
          <w:szCs w:val="24"/>
        </w:rPr>
        <w:t>Python</w:t>
      </w:r>
      <w:r w:rsidRPr="00920717">
        <w:rPr>
          <w:rFonts w:ascii="Times New Roman" w:hAnsi="Times New Roman" w:cs="Times New Roman"/>
          <w:sz w:val="24"/>
          <w:szCs w:val="24"/>
        </w:rPr>
        <w:t xml:space="preserve"> (Flask) or </w:t>
      </w:r>
      <w:r w:rsidRPr="00920717">
        <w:rPr>
          <w:rStyle w:val="Strong"/>
          <w:rFonts w:ascii="Times New Roman" w:hAnsi="Times New Roman" w:cs="Times New Roman"/>
          <w:b w:val="0"/>
          <w:bCs w:val="0"/>
          <w:sz w:val="24"/>
          <w:szCs w:val="24"/>
        </w:rPr>
        <w:t>Node.js</w:t>
      </w:r>
      <w:r w:rsidRPr="00920717">
        <w:rPr>
          <w:rFonts w:ascii="Times New Roman" w:hAnsi="Times New Roman" w:cs="Times New Roman"/>
          <w:sz w:val="24"/>
          <w:szCs w:val="24"/>
        </w:rPr>
        <w:t xml:space="preserve"> to handle text processing and interaction with the database.</w:t>
      </w:r>
    </w:p>
    <w:p w14:paraId="31BE0D7A" w14:textId="77777777" w:rsidR="00614B5E" w:rsidRPr="00920717" w:rsidRDefault="00614B5E" w:rsidP="00920717">
      <w:pPr>
        <w:numPr>
          <w:ilvl w:val="0"/>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Machine Learning:</w:t>
      </w:r>
    </w:p>
    <w:p w14:paraId="6317CCD9" w14:textId="77777777" w:rsidR="00614B5E" w:rsidRPr="00920717" w:rsidRDefault="00614B5E" w:rsidP="00920717">
      <w:pPr>
        <w:numPr>
          <w:ilvl w:val="1"/>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TensorFlow</w:t>
      </w:r>
      <w:r w:rsidRPr="00920717">
        <w:rPr>
          <w:rFonts w:ascii="Times New Roman" w:hAnsi="Times New Roman" w:cs="Times New Roman"/>
          <w:sz w:val="24"/>
          <w:szCs w:val="24"/>
        </w:rPr>
        <w:t xml:space="preserve"> or </w:t>
      </w:r>
      <w:proofErr w:type="spellStart"/>
      <w:r w:rsidRPr="00920717">
        <w:rPr>
          <w:rStyle w:val="Strong"/>
          <w:rFonts w:ascii="Times New Roman" w:hAnsi="Times New Roman" w:cs="Times New Roman"/>
          <w:b w:val="0"/>
          <w:bCs w:val="0"/>
          <w:sz w:val="24"/>
          <w:szCs w:val="24"/>
        </w:rPr>
        <w:t>PyTorch</w:t>
      </w:r>
      <w:proofErr w:type="spellEnd"/>
      <w:r w:rsidRPr="00920717">
        <w:rPr>
          <w:rFonts w:ascii="Times New Roman" w:hAnsi="Times New Roman" w:cs="Times New Roman"/>
          <w:sz w:val="24"/>
          <w:szCs w:val="24"/>
        </w:rPr>
        <w:t xml:space="preserve"> will be used for building and deploying the machine learning model. NLP libraries such as </w:t>
      </w:r>
      <w:proofErr w:type="spellStart"/>
      <w:r w:rsidRPr="00920717">
        <w:rPr>
          <w:rStyle w:val="Strong"/>
          <w:rFonts w:ascii="Times New Roman" w:hAnsi="Times New Roman" w:cs="Times New Roman"/>
          <w:b w:val="0"/>
          <w:bCs w:val="0"/>
          <w:sz w:val="24"/>
          <w:szCs w:val="24"/>
        </w:rPr>
        <w:t>spaCy</w:t>
      </w:r>
      <w:proofErr w:type="spellEnd"/>
      <w:r w:rsidRPr="00920717">
        <w:rPr>
          <w:rFonts w:ascii="Times New Roman" w:hAnsi="Times New Roman" w:cs="Times New Roman"/>
          <w:sz w:val="24"/>
          <w:szCs w:val="24"/>
        </w:rPr>
        <w:t xml:space="preserve"> or </w:t>
      </w:r>
      <w:r w:rsidRPr="00920717">
        <w:rPr>
          <w:rStyle w:val="Strong"/>
          <w:rFonts w:ascii="Times New Roman" w:hAnsi="Times New Roman" w:cs="Times New Roman"/>
          <w:b w:val="0"/>
          <w:bCs w:val="0"/>
          <w:sz w:val="24"/>
          <w:szCs w:val="24"/>
        </w:rPr>
        <w:t>NLTK</w:t>
      </w:r>
      <w:r w:rsidRPr="00920717">
        <w:rPr>
          <w:rFonts w:ascii="Times New Roman" w:hAnsi="Times New Roman" w:cs="Times New Roman"/>
          <w:sz w:val="24"/>
          <w:szCs w:val="24"/>
        </w:rPr>
        <w:t xml:space="preserve"> will assist in text processing.</w:t>
      </w:r>
    </w:p>
    <w:p w14:paraId="231A7E45" w14:textId="77777777" w:rsidR="00614B5E" w:rsidRPr="00920717" w:rsidRDefault="00614B5E" w:rsidP="00920717">
      <w:pPr>
        <w:numPr>
          <w:ilvl w:val="0"/>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Database:</w:t>
      </w:r>
    </w:p>
    <w:p w14:paraId="4A6AE3F3" w14:textId="77777777" w:rsidR="00614B5E" w:rsidRPr="00920717" w:rsidRDefault="00614B5E" w:rsidP="00920717">
      <w:pPr>
        <w:numPr>
          <w:ilvl w:val="1"/>
          <w:numId w:val="18"/>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 xml:space="preserve">A database (e.g., </w:t>
      </w:r>
      <w:r w:rsidRPr="00920717">
        <w:rPr>
          <w:rStyle w:val="Strong"/>
          <w:rFonts w:ascii="Times New Roman" w:hAnsi="Times New Roman" w:cs="Times New Roman"/>
          <w:b w:val="0"/>
          <w:bCs w:val="0"/>
          <w:sz w:val="24"/>
          <w:szCs w:val="24"/>
        </w:rPr>
        <w:t>MongoDB</w:t>
      </w:r>
      <w:r w:rsidRPr="00920717">
        <w:rPr>
          <w:rFonts w:ascii="Times New Roman" w:hAnsi="Times New Roman" w:cs="Times New Roman"/>
          <w:sz w:val="24"/>
          <w:szCs w:val="24"/>
        </w:rPr>
        <w:t xml:space="preserve"> or </w:t>
      </w:r>
      <w:r w:rsidRPr="00920717">
        <w:rPr>
          <w:rStyle w:val="Strong"/>
          <w:rFonts w:ascii="Times New Roman" w:hAnsi="Times New Roman" w:cs="Times New Roman"/>
          <w:b w:val="0"/>
          <w:bCs w:val="0"/>
          <w:sz w:val="24"/>
          <w:szCs w:val="24"/>
        </w:rPr>
        <w:t>MySQL</w:t>
      </w:r>
      <w:r w:rsidRPr="00920717">
        <w:rPr>
          <w:rFonts w:ascii="Times New Roman" w:hAnsi="Times New Roman" w:cs="Times New Roman"/>
          <w:sz w:val="24"/>
          <w:szCs w:val="24"/>
        </w:rPr>
        <w:t>) will be used to store reports and logs securely.</w:t>
      </w:r>
    </w:p>
    <w:p w14:paraId="01B7B4AD" w14:textId="77777777" w:rsidR="00614B5E" w:rsidRPr="00920717" w:rsidRDefault="00614B5E" w:rsidP="00920717">
      <w:pPr>
        <w:numPr>
          <w:ilvl w:val="0"/>
          <w:numId w:val="18"/>
        </w:numPr>
        <w:spacing w:before="100" w:beforeAutospacing="1" w:after="100" w:afterAutospacing="1"/>
        <w:rPr>
          <w:rFonts w:ascii="Times New Roman" w:hAnsi="Times New Roman" w:cs="Times New Roman"/>
          <w:sz w:val="24"/>
          <w:szCs w:val="24"/>
        </w:rPr>
      </w:pPr>
      <w:r w:rsidRPr="00920717">
        <w:rPr>
          <w:rStyle w:val="Strong"/>
          <w:rFonts w:ascii="Times New Roman" w:hAnsi="Times New Roman" w:cs="Times New Roman"/>
          <w:b w:val="0"/>
          <w:bCs w:val="0"/>
          <w:sz w:val="24"/>
          <w:szCs w:val="24"/>
        </w:rPr>
        <w:t>Cloud Hosting:</w:t>
      </w:r>
    </w:p>
    <w:p w14:paraId="22741B55" w14:textId="1B8CF22C" w:rsidR="002A0DFA" w:rsidRPr="00920717" w:rsidRDefault="00614B5E" w:rsidP="00920717">
      <w:pPr>
        <w:numPr>
          <w:ilvl w:val="1"/>
          <w:numId w:val="18"/>
        </w:numPr>
        <w:spacing w:before="100" w:beforeAutospacing="1" w:after="100" w:afterAutospacing="1"/>
        <w:rPr>
          <w:rFonts w:ascii="Times New Roman" w:hAnsi="Times New Roman" w:cs="Times New Roman"/>
          <w:sz w:val="24"/>
          <w:szCs w:val="24"/>
        </w:rPr>
      </w:pPr>
      <w:r w:rsidRPr="00920717">
        <w:rPr>
          <w:rFonts w:ascii="Times New Roman" w:hAnsi="Times New Roman" w:cs="Times New Roman"/>
          <w:sz w:val="24"/>
          <w:szCs w:val="24"/>
        </w:rPr>
        <w:t xml:space="preserve">The system will be hosted on a cloud platform like </w:t>
      </w:r>
      <w:r w:rsidRPr="00920717">
        <w:rPr>
          <w:rStyle w:val="Strong"/>
          <w:rFonts w:ascii="Times New Roman" w:hAnsi="Times New Roman" w:cs="Times New Roman"/>
          <w:b w:val="0"/>
          <w:bCs w:val="0"/>
          <w:sz w:val="24"/>
          <w:szCs w:val="24"/>
        </w:rPr>
        <w:t>AWS</w:t>
      </w:r>
      <w:r w:rsidRPr="00920717">
        <w:rPr>
          <w:rFonts w:ascii="Times New Roman" w:hAnsi="Times New Roman" w:cs="Times New Roman"/>
          <w:sz w:val="24"/>
          <w:szCs w:val="24"/>
        </w:rPr>
        <w:t xml:space="preserve"> or </w:t>
      </w:r>
      <w:r w:rsidRPr="00920717">
        <w:rPr>
          <w:rStyle w:val="Strong"/>
          <w:rFonts w:ascii="Times New Roman" w:hAnsi="Times New Roman" w:cs="Times New Roman"/>
          <w:b w:val="0"/>
          <w:bCs w:val="0"/>
          <w:sz w:val="24"/>
          <w:szCs w:val="24"/>
        </w:rPr>
        <w:t>Heroku</w:t>
      </w:r>
      <w:r w:rsidRPr="00920717">
        <w:rPr>
          <w:rFonts w:ascii="Times New Roman" w:hAnsi="Times New Roman" w:cs="Times New Roman"/>
          <w:sz w:val="24"/>
          <w:szCs w:val="24"/>
        </w:rPr>
        <w:t xml:space="preserve"> to ensure scalability and </w:t>
      </w:r>
      <w:proofErr w:type="spellStart"/>
      <w:r w:rsidRPr="00920717">
        <w:rPr>
          <w:rFonts w:ascii="Times New Roman" w:hAnsi="Times New Roman" w:cs="Times New Roman"/>
          <w:sz w:val="24"/>
          <w:szCs w:val="24"/>
        </w:rPr>
        <w:t>reliabil</w:t>
      </w:r>
      <w:proofErr w:type="spellEnd"/>
      <w:r w:rsidR="002A0DFA" w:rsidRPr="00920717">
        <w:rPr>
          <w:rFonts w:ascii="Times New Roman" w:hAnsi="Times New Roman" w:cs="Times New Roman"/>
          <w:sz w:val="24"/>
          <w:szCs w:val="24"/>
        </w:rPr>
        <w:tab/>
      </w:r>
      <w:r w:rsidR="002A0DFA" w:rsidRPr="00920717">
        <w:rPr>
          <w:rFonts w:ascii="Times New Roman" w:hAnsi="Times New Roman" w:cs="Times New Roman"/>
          <w:sz w:val="24"/>
          <w:szCs w:val="24"/>
        </w:rPr>
        <w:tab/>
      </w:r>
      <w:r w:rsidR="002A0DFA" w:rsidRPr="00920717">
        <w:rPr>
          <w:rFonts w:ascii="Times New Roman" w:hAnsi="Times New Roman" w:cs="Times New Roman"/>
          <w:sz w:val="24"/>
          <w:szCs w:val="24"/>
        </w:rPr>
        <w:tab/>
      </w:r>
      <w:r w:rsidR="002A0DFA" w:rsidRPr="00920717">
        <w:rPr>
          <w:rFonts w:ascii="Times New Roman" w:hAnsi="Times New Roman" w:cs="Times New Roman"/>
          <w:sz w:val="24"/>
          <w:szCs w:val="24"/>
        </w:rPr>
        <w:tab/>
      </w:r>
      <w:r w:rsidR="002A0DFA" w:rsidRPr="00920717">
        <w:rPr>
          <w:rFonts w:ascii="Times New Roman" w:hAnsi="Times New Roman" w:cs="Times New Roman"/>
          <w:sz w:val="24"/>
          <w:szCs w:val="24"/>
        </w:rPr>
        <w:tab/>
      </w:r>
      <w:r w:rsidR="002A0DFA" w:rsidRPr="00920717">
        <w:rPr>
          <w:rFonts w:ascii="Times New Roman" w:hAnsi="Times New Roman" w:cs="Times New Roman"/>
          <w:sz w:val="24"/>
          <w:szCs w:val="24"/>
        </w:rPr>
        <w:tab/>
      </w:r>
    </w:p>
    <w:p w14:paraId="75A5F127" w14:textId="49269BF3" w:rsidR="002A0DFA" w:rsidRPr="00921088"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sz w:val="28"/>
          <w:szCs w:val="28"/>
        </w:rPr>
      </w:pPr>
      <w:r w:rsidRPr="00921088">
        <w:rPr>
          <w:rFonts w:ascii="Times New Roman" w:hAnsi="Times New Roman" w:cs="Times New Roman"/>
          <w:sz w:val="28"/>
          <w:szCs w:val="28"/>
        </w:rPr>
        <w:lastRenderedPageBreak/>
        <w:t>Use case Diagram</w:t>
      </w:r>
    </w:p>
    <w:p w14:paraId="6939961D" w14:textId="77777777"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F3E105" w14:textId="420C35F0" w:rsidR="00921088" w:rsidRPr="00CB499E" w:rsidRDefault="00C00F87" w:rsidP="00166451">
      <w:pPr>
        <w:pStyle w:val="ListParagraph"/>
        <w:widowControl w:val="0"/>
        <w:overflowPunct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7E15D8" wp14:editId="79B21EEB">
            <wp:extent cx="5100638" cy="3400425"/>
            <wp:effectExtent l="0" t="0" r="5080" b="0"/>
            <wp:docPr id="4" name="Picture 4" descr="A diagram of a cyberbully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cyberbullying syste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02466" cy="3401644"/>
                    </a:xfrm>
                    <a:prstGeom prst="rect">
                      <a:avLst/>
                    </a:prstGeom>
                  </pic:spPr>
                </pic:pic>
              </a:graphicData>
            </a:graphic>
          </wp:inline>
        </w:drawing>
      </w:r>
    </w:p>
    <w:p w14:paraId="6A0D6F5E" w14:textId="72D27FD0" w:rsidR="002A0DFA" w:rsidRPr="00921088" w:rsidRDefault="002A0DFA" w:rsidP="00166451">
      <w:pPr>
        <w:widowControl w:val="0"/>
        <w:overflowPunct w:val="0"/>
        <w:autoSpaceDE w:val="0"/>
        <w:autoSpaceDN w:val="0"/>
        <w:adjustRightInd w:val="0"/>
        <w:spacing w:after="0" w:line="240" w:lineRule="auto"/>
        <w:rPr>
          <w:rFonts w:ascii="Times New Roman" w:hAnsi="Times New Roman" w:cs="Times New Roman"/>
          <w:sz w:val="24"/>
          <w:szCs w:val="24"/>
        </w:rPr>
      </w:pPr>
    </w:p>
    <w:p w14:paraId="4EBB42BD" w14:textId="4159196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22F6965" w14:textId="3FEB0249"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C38602" w14:textId="28F8CC4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C07EB3" w14:textId="52C995DB"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A86E414" w14:textId="43E88D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970C69" w14:textId="7CC3E9AA"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2E81094" w14:textId="1BD0ADF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FADEEE4" w14:textId="3EB2605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C27D12F" w14:textId="7E90EC82"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8CE41C6" w14:textId="3BBDF6DC"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B43D07" w14:textId="7A95E69E"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BD3AA1" w14:textId="6D7F0D60"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310261" w14:textId="77777777" w:rsidR="00C00F87" w:rsidRDefault="00C00F87"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2BFE0CB" w14:textId="761FB71E" w:rsidR="00C751DD" w:rsidRDefault="00C751DD" w:rsidP="00166451">
      <w:pPr>
        <w:widowControl w:val="0"/>
        <w:overflowPunct w:val="0"/>
        <w:autoSpaceDE w:val="0"/>
        <w:autoSpaceDN w:val="0"/>
        <w:adjustRightInd w:val="0"/>
        <w:spacing w:after="0" w:line="240" w:lineRule="auto"/>
        <w:rPr>
          <w:rFonts w:ascii="Times New Roman" w:hAnsi="Times New Roman" w:cs="Times New Roman"/>
          <w:sz w:val="24"/>
          <w:szCs w:val="24"/>
        </w:rPr>
      </w:pPr>
    </w:p>
    <w:p w14:paraId="39C0EA5E" w14:textId="38EBE45A"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CA4201E" w14:textId="4F710D6B"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1C98A3" w14:textId="47188C1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3C33742" w14:textId="432B9DD7"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B532A27" w14:textId="40850D5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5D56C3" w14:textId="56D64B5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615DE10" w14:textId="3FF4FD4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A480C1" w14:textId="25EC334C"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78B383" w14:textId="3E8B9EA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5336E1" w14:textId="4C6D1C05"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0D8D432" w14:textId="6951369D"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A90491" w14:textId="4E211F38"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B77A96" w14:textId="04E6C521"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E3D85F" w14:textId="77777777" w:rsidR="0026748E" w:rsidRDefault="0026748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D2BC5D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lastRenderedPageBreak/>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0D652AE" w14:textId="77777777" w:rsidR="00C57D29" w:rsidRDefault="00C57D29" w:rsidP="00C57D29">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C57D29">
        <w:rPr>
          <w:rFonts w:ascii="Times New Roman" w:hAnsi="Times New Roman" w:cs="Times New Roman"/>
          <w:sz w:val="28"/>
          <w:szCs w:val="28"/>
        </w:rPr>
        <w:t>a.</w:t>
      </w:r>
      <w:r>
        <w:rPr>
          <w:rFonts w:ascii="Times New Roman" w:hAnsi="Times New Roman" w:cs="Times New Roman"/>
          <w:sz w:val="28"/>
          <w:szCs w:val="28"/>
        </w:rPr>
        <w:t xml:space="preserve"> </w:t>
      </w:r>
      <w:r w:rsidR="00C751DD" w:rsidRPr="00C57D29">
        <w:rPr>
          <w:rFonts w:ascii="Times New Roman" w:hAnsi="Times New Roman" w:cs="Times New Roman"/>
          <w:sz w:val="28"/>
          <w:szCs w:val="28"/>
        </w:rPr>
        <w:t>Architectural Design</w:t>
      </w:r>
    </w:p>
    <w:p w14:paraId="560A583B" w14:textId="563F98D0" w:rsidR="00921088" w:rsidRPr="00C57D29" w:rsidRDefault="00C751DD" w:rsidP="00C57D29">
      <w:pPr>
        <w:widowControl w:val="0"/>
        <w:overflowPunct w:val="0"/>
        <w:autoSpaceDE w:val="0"/>
        <w:autoSpaceDN w:val="0"/>
        <w:adjustRightInd w:val="0"/>
        <w:spacing w:after="0" w:line="240" w:lineRule="auto"/>
        <w:jc w:val="both"/>
        <w:rPr>
          <w:rFonts w:ascii="Times New Roman" w:hAnsi="Times New Roman" w:cs="Times New Roman"/>
          <w:sz w:val="28"/>
          <w:szCs w:val="28"/>
        </w:rPr>
      </w:pPr>
      <w:r w:rsidRPr="00C57D29">
        <w:rPr>
          <w:rFonts w:ascii="Times New Roman" w:hAnsi="Times New Roman" w:cs="Times New Roman"/>
          <w:sz w:val="28"/>
          <w:szCs w:val="28"/>
        </w:rPr>
        <w:tab/>
      </w:r>
    </w:p>
    <w:p w14:paraId="7AEFDD1A" w14:textId="61638236" w:rsidR="00921088" w:rsidRDefault="00C57D29"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C57D29">
        <w:rPr>
          <w:sz w:val="24"/>
          <w:szCs w:val="24"/>
        </w:rPr>
        <w:t xml:space="preserve">System architecture is a conceptual model that describes the structure and </w:t>
      </w:r>
      <w:proofErr w:type="spellStart"/>
      <w:r w:rsidRPr="00C57D29">
        <w:rPr>
          <w:sz w:val="24"/>
          <w:szCs w:val="24"/>
        </w:rPr>
        <w:t>behaviour</w:t>
      </w:r>
      <w:proofErr w:type="spellEnd"/>
      <w:r w:rsidRPr="00C57D29">
        <w:rPr>
          <w:sz w:val="24"/>
          <w:szCs w:val="24"/>
        </w:rPr>
        <w:t xml:space="preserve"> of multiple components and subsystems</w:t>
      </w:r>
      <w:r>
        <w:t>.</w:t>
      </w:r>
    </w:p>
    <w:p w14:paraId="3FFE2A8A" w14:textId="144EF298"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C00F87">
        <w:rPr>
          <w:rFonts w:ascii="Times New Roman" w:hAnsi="Times New Roman" w:cs="Times New Roman"/>
          <w:noProof/>
          <w:sz w:val="24"/>
          <w:szCs w:val="24"/>
        </w:rPr>
        <w:drawing>
          <wp:inline distT="0" distB="0" distL="0" distR="0" wp14:anchorId="33BD7735" wp14:editId="4A2DB9F7">
            <wp:extent cx="5732145" cy="5732145"/>
            <wp:effectExtent l="0" t="0" r="1905" b="1905"/>
            <wp:docPr id="5" name="Picture 5"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computer pr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2145" cy="5732145"/>
                    </a:xfrm>
                    <a:prstGeom prst="rect">
                      <a:avLst/>
                    </a:prstGeom>
                  </pic:spPr>
                </pic:pic>
              </a:graphicData>
            </a:graphic>
          </wp:inline>
        </w:drawing>
      </w:r>
    </w:p>
    <w:p w14:paraId="2877189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726A1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87640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76B56B"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A4739FB"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D09FA6F"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87E1BE"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312917" w14:textId="77777777" w:rsidR="00921088" w:rsidRDefault="00921088"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FECAFC" w14:textId="77777777" w:rsidR="00920717" w:rsidRDefault="00920717"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C99F69" w14:textId="28B15B98" w:rsidR="00C751DD" w:rsidRPr="00921088" w:rsidRDefault="00C751DD" w:rsidP="00921088">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921088">
        <w:rPr>
          <w:rFonts w:ascii="Times New Roman" w:hAnsi="Times New Roman" w:cs="Times New Roman"/>
          <w:sz w:val="24"/>
          <w:szCs w:val="24"/>
        </w:rPr>
        <w:lastRenderedPageBreak/>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r w:rsidRPr="00921088">
        <w:rPr>
          <w:rFonts w:ascii="Times New Roman" w:hAnsi="Times New Roman" w:cs="Times New Roman"/>
          <w:sz w:val="24"/>
          <w:szCs w:val="24"/>
        </w:rPr>
        <w:tab/>
      </w:r>
    </w:p>
    <w:p w14:paraId="491D3A8F" w14:textId="05878CF7" w:rsidR="00C751DD" w:rsidRPr="00920717" w:rsidRDefault="004A2B3B"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sz w:val="28"/>
          <w:szCs w:val="28"/>
        </w:rPr>
      </w:pPr>
      <w:r w:rsidRPr="00920717">
        <w:rPr>
          <w:rFonts w:ascii="Times New Roman" w:hAnsi="Times New Roman" w:cs="Times New Roman"/>
          <w:sz w:val="28"/>
          <w:szCs w:val="28"/>
        </w:rPr>
        <w:t>Flow Chart</w:t>
      </w:r>
    </w:p>
    <w:p w14:paraId="3C37A2B8" w14:textId="77777777"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443176C" w14:textId="4FC2FAD5" w:rsidR="00921088" w:rsidRDefault="00921088"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r w:rsidRPr="00383196">
        <w:rPr>
          <w:rFonts w:ascii="Times New Roman" w:hAnsi="Times New Roman" w:cs="Times New Roman"/>
          <w:noProof/>
          <w:sz w:val="48"/>
          <w:szCs w:val="48"/>
        </w:rPr>
        <w:drawing>
          <wp:inline distT="0" distB="0" distL="0" distR="0" wp14:anchorId="59754E4B" wp14:editId="7C0900A6">
            <wp:extent cx="5473065" cy="7058025"/>
            <wp:effectExtent l="0" t="0" r="0" b="9525"/>
            <wp:docPr id="3" name="Picture 3"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92237" cy="7082749"/>
                    </a:xfrm>
                    <a:prstGeom prst="rect">
                      <a:avLst/>
                    </a:prstGeom>
                  </pic:spPr>
                </pic:pic>
              </a:graphicData>
            </a:graphic>
          </wp:inline>
        </w:drawing>
      </w:r>
    </w:p>
    <w:p w14:paraId="061DAEC0" w14:textId="3BC5A868"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8DA8183" w14:textId="61A74F5C"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A9C7547" w14:textId="0F4C2479"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1FFD36" w14:textId="2141F6DB"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AA7FB4F" w14:textId="1960F80B" w:rsidR="00C57D29" w:rsidRDefault="00C57D29" w:rsidP="0092108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1E164E9" w14:textId="1C79B292" w:rsidR="00C57D29" w:rsidRDefault="00C57D29" w:rsidP="00C57D29">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3C45F1D" w14:textId="1F81875F" w:rsidR="00920717" w:rsidRDefault="00920717" w:rsidP="00C57D29">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73304F4" w14:textId="77777777" w:rsidR="00920717" w:rsidRPr="00C57D29" w:rsidRDefault="00920717" w:rsidP="00C57D29">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3DC825" w14:textId="1DE86617" w:rsidR="00F82804" w:rsidRPr="00920717" w:rsidRDefault="00C751DD" w:rsidP="00F82804">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sz w:val="28"/>
          <w:szCs w:val="28"/>
        </w:rPr>
      </w:pPr>
      <w:r w:rsidRPr="00920717">
        <w:rPr>
          <w:rFonts w:ascii="Times New Roman" w:hAnsi="Times New Roman" w:cs="Times New Roman"/>
          <w:sz w:val="28"/>
          <w:szCs w:val="28"/>
        </w:rPr>
        <w:t>System Modeling</w:t>
      </w:r>
      <w:r w:rsidRPr="00920717">
        <w:rPr>
          <w:rFonts w:ascii="Times New Roman" w:hAnsi="Times New Roman" w:cs="Times New Roman"/>
          <w:sz w:val="28"/>
          <w:szCs w:val="28"/>
        </w:rPr>
        <w:tab/>
      </w:r>
    </w:p>
    <w:p w14:paraId="478F4D96" w14:textId="77777777"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A04C6E" w14:textId="77777777" w:rsidR="00F82804" w:rsidRPr="00920717" w:rsidRDefault="00F82804" w:rsidP="00F82804">
      <w:pPr>
        <w:pStyle w:val="ListParagraph"/>
        <w:widowControl w:val="0"/>
        <w:numPr>
          <w:ilvl w:val="0"/>
          <w:numId w:val="6"/>
        </w:numPr>
        <w:overflowPunct w:val="0"/>
        <w:autoSpaceDE w:val="0"/>
        <w:autoSpaceDN w:val="0"/>
        <w:adjustRightInd w:val="0"/>
        <w:spacing w:after="0" w:line="240" w:lineRule="auto"/>
        <w:jc w:val="both"/>
        <w:rPr>
          <w:rFonts w:ascii="Times New Roman" w:hAnsi="Times New Roman" w:cs="Times New Roman"/>
          <w:sz w:val="28"/>
          <w:szCs w:val="28"/>
        </w:rPr>
      </w:pPr>
      <w:r w:rsidRPr="00920717">
        <w:rPr>
          <w:rFonts w:ascii="Times New Roman" w:hAnsi="Times New Roman" w:cs="Times New Roman"/>
          <w:sz w:val="28"/>
          <w:szCs w:val="28"/>
        </w:rPr>
        <w:t>Dataflow Diagram</w:t>
      </w:r>
    </w:p>
    <w:p w14:paraId="40C97274" w14:textId="77777777"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04C1C47" w14:textId="07220FEC" w:rsidR="00C751DD" w:rsidRPr="00F82804" w:rsidRDefault="00C751DD"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r w:rsidRPr="00F82804">
        <w:rPr>
          <w:rFonts w:ascii="Times New Roman" w:hAnsi="Times New Roman" w:cs="Times New Roman"/>
          <w:sz w:val="24"/>
          <w:szCs w:val="24"/>
        </w:rPr>
        <w:tab/>
      </w:r>
    </w:p>
    <w:p w14:paraId="32EE7971" w14:textId="75EECF4F" w:rsidR="00F82804" w:rsidRDefault="00920717"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93EE1A" wp14:editId="1979AAE7">
            <wp:extent cx="5732145" cy="3821430"/>
            <wp:effectExtent l="0" t="0" r="1905" b="7620"/>
            <wp:docPr id="8" name="Picture 8" descr="A diagram of a data analysis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data analysis proces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3821430"/>
                    </a:xfrm>
                    <a:prstGeom prst="rect">
                      <a:avLst/>
                    </a:prstGeom>
                  </pic:spPr>
                </pic:pic>
              </a:graphicData>
            </a:graphic>
          </wp:inline>
        </w:drawing>
      </w:r>
    </w:p>
    <w:p w14:paraId="06AC53D0" w14:textId="1C17F82E"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E98B73A" w14:textId="23BA26F4"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7753449" w14:textId="5B0E54E1" w:rsidR="00F82804" w:rsidRDefault="00EA32C8"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DB2BAE" wp14:editId="748DD156">
            <wp:extent cx="5732145" cy="3246120"/>
            <wp:effectExtent l="0" t="0" r="1905" b="0"/>
            <wp:docPr id="6" name="Picture 6"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proces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2145" cy="3246120"/>
                    </a:xfrm>
                    <a:prstGeom prst="rect">
                      <a:avLst/>
                    </a:prstGeom>
                  </pic:spPr>
                </pic:pic>
              </a:graphicData>
            </a:graphic>
          </wp:inline>
        </w:drawing>
      </w:r>
    </w:p>
    <w:p w14:paraId="56EE8A92" w14:textId="1846E2A6" w:rsidR="00F82804" w:rsidRDefault="00F82804" w:rsidP="00F8280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8CEF6D" w14:textId="2ECA2A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39566157"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t>5. Implementation</w:t>
      </w:r>
    </w:p>
    <w:p w14:paraId="6FB476D4" w14:textId="77777777" w:rsidR="009F79A5" w:rsidRPr="00EA32C8"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8"/>
          <w:szCs w:val="28"/>
        </w:rPr>
      </w:pPr>
    </w:p>
    <w:p w14:paraId="7F29AE97" w14:textId="6A78138A" w:rsidR="00EA32C8" w:rsidRPr="002A3DB8" w:rsidRDefault="0093049F" w:rsidP="002A3DB8">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sz w:val="28"/>
          <w:szCs w:val="28"/>
        </w:rPr>
      </w:pPr>
      <w:r w:rsidRPr="00EA32C8">
        <w:rPr>
          <w:rFonts w:ascii="Times New Roman" w:hAnsi="Times New Roman" w:cs="Times New Roman"/>
          <w:sz w:val="28"/>
          <w:szCs w:val="28"/>
        </w:rPr>
        <w:t>Agile Methodologies</w:t>
      </w:r>
    </w:p>
    <w:p w14:paraId="35AA8149" w14:textId="77777777" w:rsidR="002A3DB8" w:rsidRPr="002A3DB8" w:rsidRDefault="002A3DB8" w:rsidP="002A3DB8">
      <w:p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sz w:val="24"/>
          <w:szCs w:val="24"/>
          <w:lang w:val="en-IN" w:eastAsia="en-IN"/>
        </w:rPr>
        <w:t xml:space="preserve">In this project, a research-driven adaptation of the </w:t>
      </w:r>
      <w:r w:rsidRPr="002A3DB8">
        <w:rPr>
          <w:rFonts w:ascii="Times New Roman" w:eastAsia="Times New Roman" w:hAnsi="Times New Roman" w:cs="Times New Roman"/>
          <w:b/>
          <w:bCs/>
          <w:sz w:val="24"/>
          <w:szCs w:val="24"/>
          <w:lang w:val="en-IN" w:eastAsia="en-IN"/>
        </w:rPr>
        <w:t>Agile Incremental Development Model</w:t>
      </w:r>
      <w:r w:rsidRPr="002A3DB8">
        <w:rPr>
          <w:rFonts w:ascii="Times New Roman" w:eastAsia="Times New Roman" w:hAnsi="Times New Roman" w:cs="Times New Roman"/>
          <w:sz w:val="24"/>
          <w:szCs w:val="24"/>
          <w:lang w:val="en-IN" w:eastAsia="en-IN"/>
        </w:rPr>
        <w:t xml:space="preserve"> was employed to support individual work, promote continuous improvement, and maintain flexibility throughout the system's development. The methodology was tailored specifically for solo development in a research context.</w:t>
      </w:r>
    </w:p>
    <w:p w14:paraId="692E9812"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Iterative Development:</w:t>
      </w:r>
      <w:r w:rsidRPr="002A3DB8">
        <w:rPr>
          <w:rFonts w:ascii="Times New Roman" w:eastAsia="Times New Roman" w:hAnsi="Times New Roman" w:cs="Times New Roman"/>
          <w:sz w:val="24"/>
          <w:szCs w:val="24"/>
          <w:lang w:val="en-IN" w:eastAsia="en-IN"/>
        </w:rPr>
        <w:br/>
        <w:t>The system was incrementally built by breaking down the project into smaller functional components—such as the text input interface, NLP-based cyberbullying detection module, report handling logic, and result display. Each component was researched, developed, and tested independently before integration.</w:t>
      </w:r>
    </w:p>
    <w:p w14:paraId="3B8CE07A"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Research-Driven Sprints:</w:t>
      </w:r>
      <w:r w:rsidRPr="002A3DB8">
        <w:rPr>
          <w:rFonts w:ascii="Times New Roman" w:eastAsia="Times New Roman" w:hAnsi="Times New Roman" w:cs="Times New Roman"/>
          <w:sz w:val="24"/>
          <w:szCs w:val="24"/>
          <w:lang w:val="en-IN" w:eastAsia="en-IN"/>
        </w:rPr>
        <w:br/>
        <w:t xml:space="preserve">Sprint cycles were planned around both implementation and exploration tasks. This included experimenting with different NLP models, evaluating classification techniques (like Naive Bayes), and testing various data </w:t>
      </w:r>
      <w:proofErr w:type="spellStart"/>
      <w:r w:rsidRPr="002A3DB8">
        <w:rPr>
          <w:rFonts w:ascii="Times New Roman" w:eastAsia="Times New Roman" w:hAnsi="Times New Roman" w:cs="Times New Roman"/>
          <w:sz w:val="24"/>
          <w:szCs w:val="24"/>
          <w:lang w:val="en-IN" w:eastAsia="en-IN"/>
        </w:rPr>
        <w:t>preprocessing</w:t>
      </w:r>
      <w:proofErr w:type="spellEnd"/>
      <w:r w:rsidRPr="002A3DB8">
        <w:rPr>
          <w:rFonts w:ascii="Times New Roman" w:eastAsia="Times New Roman" w:hAnsi="Times New Roman" w:cs="Times New Roman"/>
          <w:sz w:val="24"/>
          <w:szCs w:val="24"/>
          <w:lang w:val="en-IN" w:eastAsia="en-IN"/>
        </w:rPr>
        <w:t xml:space="preserve"> methods.</w:t>
      </w:r>
    </w:p>
    <w:p w14:paraId="268C7E6A"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Personal Sprint Planning:</w:t>
      </w:r>
      <w:r w:rsidRPr="002A3DB8">
        <w:rPr>
          <w:rFonts w:ascii="Times New Roman" w:eastAsia="Times New Roman" w:hAnsi="Times New Roman" w:cs="Times New Roman"/>
          <w:sz w:val="24"/>
          <w:szCs w:val="24"/>
          <w:lang w:val="en-IN" w:eastAsia="en-IN"/>
        </w:rPr>
        <w:br/>
        <w:t>Weekly goals were outlined using sprint boards and timelines. These sprints allowed for focused task execution while accommodating the trial-and-error nature of research and model fine-tuning.</w:t>
      </w:r>
    </w:p>
    <w:p w14:paraId="76DA7708"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Self-Evaluation and Reflection:</w:t>
      </w:r>
      <w:r w:rsidRPr="002A3DB8">
        <w:rPr>
          <w:rFonts w:ascii="Times New Roman" w:eastAsia="Times New Roman" w:hAnsi="Times New Roman" w:cs="Times New Roman"/>
          <w:sz w:val="24"/>
          <w:szCs w:val="24"/>
          <w:lang w:val="en-IN" w:eastAsia="en-IN"/>
        </w:rPr>
        <w:br/>
        <w:t>At the end of each sprint, completed modules were reviewed for performance and usability. Research notes and logs were maintained to capture insights and evaluate alternate strategies for improvements.</w:t>
      </w:r>
    </w:p>
    <w:p w14:paraId="36155588"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User Feedback Integration:</w:t>
      </w:r>
      <w:r w:rsidRPr="002A3DB8">
        <w:rPr>
          <w:rFonts w:ascii="Times New Roman" w:eastAsia="Times New Roman" w:hAnsi="Times New Roman" w:cs="Times New Roman"/>
          <w:sz w:val="24"/>
          <w:szCs w:val="24"/>
          <w:lang w:val="en-IN" w:eastAsia="en-IN"/>
        </w:rPr>
        <w:br/>
        <w:t xml:space="preserve">Prototype versions were shared with peers and academic mentors. The received feedback guided adjustments in both algorithmic performance and user interface design, ensuring the solution remained </w:t>
      </w:r>
      <w:proofErr w:type="gramStart"/>
      <w:r w:rsidRPr="002A3DB8">
        <w:rPr>
          <w:rFonts w:ascii="Times New Roman" w:eastAsia="Times New Roman" w:hAnsi="Times New Roman" w:cs="Times New Roman"/>
          <w:sz w:val="24"/>
          <w:szCs w:val="24"/>
          <w:lang w:val="en-IN" w:eastAsia="en-IN"/>
        </w:rPr>
        <w:t>user-</w:t>
      </w:r>
      <w:proofErr w:type="spellStart"/>
      <w:r w:rsidRPr="002A3DB8">
        <w:rPr>
          <w:rFonts w:ascii="Times New Roman" w:eastAsia="Times New Roman" w:hAnsi="Times New Roman" w:cs="Times New Roman"/>
          <w:sz w:val="24"/>
          <w:szCs w:val="24"/>
          <w:lang w:val="en-IN" w:eastAsia="en-IN"/>
        </w:rPr>
        <w:t>centered</w:t>
      </w:r>
      <w:proofErr w:type="spellEnd"/>
      <w:proofErr w:type="gramEnd"/>
      <w:r w:rsidRPr="002A3DB8">
        <w:rPr>
          <w:rFonts w:ascii="Times New Roman" w:eastAsia="Times New Roman" w:hAnsi="Times New Roman" w:cs="Times New Roman"/>
          <w:sz w:val="24"/>
          <w:szCs w:val="24"/>
          <w:lang w:val="en-IN" w:eastAsia="en-IN"/>
        </w:rPr>
        <w:t>.</w:t>
      </w:r>
    </w:p>
    <w:p w14:paraId="6B7F2456" w14:textId="77777777" w:rsidR="002A3DB8" w:rsidRPr="002A3DB8" w:rsidRDefault="002A3DB8" w:rsidP="002A3DB8">
      <w:pPr>
        <w:numPr>
          <w:ilvl w:val="0"/>
          <w:numId w:val="25"/>
        </w:num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b/>
          <w:bCs/>
          <w:sz w:val="24"/>
          <w:szCs w:val="24"/>
          <w:lang w:val="en-IN" w:eastAsia="en-IN"/>
        </w:rPr>
        <w:t>Documentation &amp; Flexibility:</w:t>
      </w:r>
      <w:r w:rsidRPr="002A3DB8">
        <w:rPr>
          <w:rFonts w:ascii="Times New Roman" w:eastAsia="Times New Roman" w:hAnsi="Times New Roman" w:cs="Times New Roman"/>
          <w:sz w:val="24"/>
          <w:szCs w:val="24"/>
          <w:lang w:val="en-IN" w:eastAsia="en-IN"/>
        </w:rPr>
        <w:br/>
        <w:t>Progress was tracked through personal journals and digital task boards. This lightweight documentation allowed flexibility to revisit earlier decisions, pivot approaches based on new research findings, and refine the system without disrupting overall flow.</w:t>
      </w:r>
    </w:p>
    <w:p w14:paraId="07A1E098" w14:textId="77777777" w:rsidR="002A3DB8" w:rsidRPr="002A3DB8" w:rsidRDefault="002A3DB8" w:rsidP="002A3DB8">
      <w:pPr>
        <w:spacing w:before="100" w:beforeAutospacing="1" w:after="100" w:afterAutospacing="1" w:line="240" w:lineRule="auto"/>
        <w:rPr>
          <w:rFonts w:ascii="Times New Roman" w:eastAsia="Times New Roman" w:hAnsi="Times New Roman" w:cs="Times New Roman"/>
          <w:sz w:val="24"/>
          <w:szCs w:val="24"/>
          <w:lang w:val="en-IN" w:eastAsia="en-IN"/>
        </w:rPr>
      </w:pPr>
      <w:r w:rsidRPr="002A3DB8">
        <w:rPr>
          <w:rFonts w:ascii="Times New Roman" w:eastAsia="Times New Roman" w:hAnsi="Times New Roman" w:cs="Times New Roman"/>
          <w:sz w:val="24"/>
          <w:szCs w:val="24"/>
          <w:lang w:val="en-IN" w:eastAsia="en-IN"/>
        </w:rPr>
        <w:t>This agile research approach ensured that the system evolved through continuous learning, experimentation, and structured personal development—key traits in both solo project execution and applied machine learning research.</w:t>
      </w:r>
    </w:p>
    <w:p w14:paraId="2EAEDC70" w14:textId="1B928587"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F195133" w14:textId="694D0477"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AB13B7F" w14:textId="0C44510E"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E6385D" w14:textId="220D1D0E"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2070AF" w14:textId="77777777" w:rsidR="002A3DB8" w:rsidRDefault="002A3DB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18E7B2C" w14:textId="121829AB"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034110" w14:textId="4BE3E8A4" w:rsidR="00EA32C8"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5A234F" w14:textId="77777777" w:rsidR="00EA32C8" w:rsidRPr="00963AF0" w:rsidRDefault="00EA32C8" w:rsidP="00EA32C8">
      <w:pPr>
        <w:pStyle w:val="ListParagraph"/>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2DF73E" w14:textId="6992C3FD" w:rsidR="009F79A5" w:rsidRPr="00920717" w:rsidRDefault="0093049F" w:rsidP="00C92EB2">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sz w:val="28"/>
          <w:szCs w:val="28"/>
        </w:rPr>
      </w:pPr>
      <w:r w:rsidRPr="00920717">
        <w:rPr>
          <w:rFonts w:ascii="Times New Roman" w:hAnsi="Times New Roman" w:cs="Times New Roman"/>
          <w:sz w:val="28"/>
          <w:szCs w:val="28"/>
        </w:rPr>
        <w:lastRenderedPageBreak/>
        <w:t>Development Model</w:t>
      </w:r>
    </w:p>
    <w:p w14:paraId="59ABCC9F" w14:textId="2ED5C6E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A3C6F46" w14:textId="566023D3" w:rsidR="009F79A5" w:rsidRDefault="00920717"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4B4958" wp14:editId="748A4463">
            <wp:extent cx="4201795" cy="3905250"/>
            <wp:effectExtent l="0" t="0" r="8255" b="0"/>
            <wp:docPr id="9" name="Picture 9"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diagram of a proces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2859" cy="3906239"/>
                    </a:xfrm>
                    <a:prstGeom prst="rect">
                      <a:avLst/>
                    </a:prstGeom>
                  </pic:spPr>
                </pic:pic>
              </a:graphicData>
            </a:graphic>
          </wp:inline>
        </w:drawing>
      </w:r>
    </w:p>
    <w:p w14:paraId="310D344F" w14:textId="776E781B"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DAF3E63" w14:textId="74E2FC08" w:rsidR="00920717" w:rsidRPr="008F2F4B" w:rsidRDefault="00920717" w:rsidP="00920717">
      <w:pPr>
        <w:spacing w:before="100" w:beforeAutospacing="1" w:after="100" w:afterAutospacing="1"/>
        <w:rPr>
          <w:rFonts w:ascii="Times New Roman" w:eastAsia="Times New Roman" w:hAnsi="Times New Roman" w:cs="Times New Roman"/>
          <w:sz w:val="24"/>
          <w:szCs w:val="24"/>
        </w:rPr>
      </w:pPr>
      <w:r w:rsidRPr="008F2F4B">
        <w:rPr>
          <w:rFonts w:ascii="Times New Roman" w:hAnsi="Times New Roman" w:cs="Times New Roman"/>
          <w:sz w:val="24"/>
          <w:szCs w:val="24"/>
        </w:rPr>
        <w:t xml:space="preserve">For this project, the </w:t>
      </w:r>
      <w:r w:rsidRPr="008F2F4B">
        <w:rPr>
          <w:rStyle w:val="Strong"/>
          <w:rFonts w:ascii="Times New Roman" w:hAnsi="Times New Roman" w:cs="Times New Roman"/>
          <w:b w:val="0"/>
          <w:bCs w:val="0"/>
          <w:sz w:val="24"/>
          <w:szCs w:val="24"/>
        </w:rPr>
        <w:t>Agile Incremental Development Model</w:t>
      </w:r>
      <w:r w:rsidRPr="008F2F4B">
        <w:rPr>
          <w:rFonts w:ascii="Times New Roman" w:hAnsi="Times New Roman" w:cs="Times New Roman"/>
          <w:sz w:val="24"/>
          <w:szCs w:val="24"/>
        </w:rPr>
        <w:t xml:space="preserve"> was adopted, as it aligns well with the solo development process while ensuring structured progress and continuous enhancement.</w:t>
      </w:r>
    </w:p>
    <w:p w14:paraId="36F9203A"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Modular Development:</w:t>
      </w:r>
      <w:r w:rsidRPr="008F2F4B">
        <w:rPr>
          <w:rFonts w:ascii="Times New Roman" w:hAnsi="Times New Roman" w:cs="Times New Roman"/>
          <w:sz w:val="24"/>
          <w:szCs w:val="24"/>
        </w:rPr>
        <w:t xml:space="preserve"> The system was divided into independent modules such as user input interface, text analysis module, result display, and reporting mechanism. This approach ensured clarity and easier debugging during development.</w:t>
      </w:r>
    </w:p>
    <w:p w14:paraId="0E5616C2"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equential and Iterative Progress:</w:t>
      </w:r>
      <w:r w:rsidRPr="008F2F4B">
        <w:rPr>
          <w:rFonts w:ascii="Times New Roman" w:hAnsi="Times New Roman" w:cs="Times New Roman"/>
          <w:sz w:val="24"/>
          <w:szCs w:val="24"/>
        </w:rPr>
        <w:t xml:space="preserve"> Each module was planned, developed, tested, and refined in a sequential yet iterative manner. Adjustments were made based on observations and test outcomes at every stage.</w:t>
      </w:r>
    </w:p>
    <w:p w14:paraId="17B3C11C"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elf-Driven Prototyping:</w:t>
      </w:r>
      <w:r w:rsidRPr="008F2F4B">
        <w:rPr>
          <w:rFonts w:ascii="Times New Roman" w:hAnsi="Times New Roman" w:cs="Times New Roman"/>
          <w:sz w:val="24"/>
          <w:szCs w:val="24"/>
        </w:rPr>
        <w:t xml:space="preserve"> Early versions of the system were created and tested by me to validate functionality. Based on the outcomes, necessary refinements were incorporated.</w:t>
      </w:r>
    </w:p>
    <w:p w14:paraId="6603FE3A" w14:textId="77777777" w:rsidR="00920717" w:rsidRPr="008F2F4B"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Reduced Risk through Continuous Testing:</w:t>
      </w:r>
      <w:r w:rsidRPr="008F2F4B">
        <w:rPr>
          <w:rFonts w:ascii="Times New Roman" w:hAnsi="Times New Roman" w:cs="Times New Roman"/>
          <w:sz w:val="24"/>
          <w:szCs w:val="24"/>
        </w:rPr>
        <w:t xml:space="preserve"> Each component was tested independently during its development phase, minimizing the chance of major errors later in the project.</w:t>
      </w:r>
    </w:p>
    <w:p w14:paraId="528B51DE" w14:textId="13E3709C" w:rsidR="00F45790" w:rsidRDefault="00920717" w:rsidP="00920717">
      <w:pPr>
        <w:numPr>
          <w:ilvl w:val="0"/>
          <w:numId w:val="21"/>
        </w:numPr>
        <w:spacing w:before="100" w:beforeAutospacing="1" w:after="100" w:afterAutospacing="1" w:line="240" w:lineRule="auto"/>
        <w:rPr>
          <w:rFonts w:ascii="Times New Roman" w:hAnsi="Times New Roman" w:cs="Times New Roman"/>
          <w:sz w:val="24"/>
          <w:szCs w:val="24"/>
        </w:rPr>
      </w:pPr>
      <w:r w:rsidRPr="008F2F4B">
        <w:rPr>
          <w:rStyle w:val="Strong"/>
          <w:rFonts w:ascii="Times New Roman" w:hAnsi="Times New Roman" w:cs="Times New Roman"/>
          <w:b w:val="0"/>
          <w:bCs w:val="0"/>
          <w:sz w:val="24"/>
          <w:szCs w:val="24"/>
        </w:rPr>
        <w:t>Scalability and Extendibility:</w:t>
      </w:r>
      <w:r w:rsidRPr="008F2F4B">
        <w:rPr>
          <w:rFonts w:ascii="Times New Roman" w:hAnsi="Times New Roman" w:cs="Times New Roman"/>
          <w:sz w:val="24"/>
          <w:szCs w:val="24"/>
        </w:rPr>
        <w:t xml:space="preserve"> The modular design allows the system to be expanded in the future. Features such as user authentication, sentiment analysis, or a dashboard for moderators can be integrated without major changes to the existing structure.</w:t>
      </w:r>
    </w:p>
    <w:p w14:paraId="1763C593" w14:textId="77777777" w:rsidR="008F2F4B" w:rsidRPr="008F2F4B" w:rsidRDefault="008F2F4B" w:rsidP="008F2F4B">
      <w:pPr>
        <w:spacing w:before="100" w:beforeAutospacing="1" w:after="100" w:afterAutospacing="1" w:line="240" w:lineRule="auto"/>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1CDD590" w14:textId="77777777" w:rsidR="00920717" w:rsidRPr="00920717" w:rsidRDefault="00920717" w:rsidP="00920717">
      <w:p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The Cyberbullying Detection System holds significant potential for future enhancement and real-world application. As technology advances and online interactions increase, this project can be extended and scaled in various meaningful ways:</w:t>
      </w:r>
    </w:p>
    <w:p w14:paraId="4086C230"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1. Integration with Social Media Platforms:</w:t>
      </w:r>
      <w:r w:rsidRPr="00920717">
        <w:rPr>
          <w:rFonts w:ascii="Times New Roman" w:eastAsia="Times New Roman" w:hAnsi="Times New Roman" w:cs="Times New Roman"/>
          <w:sz w:val="24"/>
          <w:szCs w:val="24"/>
          <w:lang w:val="en-IN" w:eastAsia="en-IN"/>
        </w:rPr>
        <w:br/>
        <w:t>The system can be integrated with platforms like Facebook, Instagram, or Twitter to automatically flag and filter bullying content in real-time.</w:t>
      </w:r>
    </w:p>
    <w:p w14:paraId="0CD49337"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2. Multilingual Support:</w:t>
      </w:r>
      <w:r w:rsidRPr="00920717">
        <w:rPr>
          <w:rFonts w:ascii="Times New Roman" w:eastAsia="Times New Roman" w:hAnsi="Times New Roman" w:cs="Times New Roman"/>
          <w:sz w:val="24"/>
          <w:szCs w:val="24"/>
          <w:lang w:val="en-IN" w:eastAsia="en-IN"/>
        </w:rPr>
        <w:br/>
        <w:t>Currently supporting English, the model can be expanded to detect cyberbullying in regional and international languages using NLP-based translation and sentiment detection techniques.</w:t>
      </w:r>
    </w:p>
    <w:p w14:paraId="52206E69"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3. Advanced Machine Learning Models:</w:t>
      </w:r>
      <w:r w:rsidRPr="00920717">
        <w:rPr>
          <w:rFonts w:ascii="Times New Roman" w:eastAsia="Times New Roman" w:hAnsi="Times New Roman" w:cs="Times New Roman"/>
          <w:sz w:val="24"/>
          <w:szCs w:val="24"/>
          <w:lang w:val="en-IN" w:eastAsia="en-IN"/>
        </w:rPr>
        <w:br/>
        <w:t>Incorporating deep learning techniques such as LSTM or BERT can improve the accuracy and contextual understanding of bullying phrases.</w:t>
      </w:r>
    </w:p>
    <w:p w14:paraId="41388C49"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4. User Authentication and Role Management:</w:t>
      </w:r>
      <w:r w:rsidRPr="00920717">
        <w:rPr>
          <w:rFonts w:ascii="Times New Roman" w:eastAsia="Times New Roman" w:hAnsi="Times New Roman" w:cs="Times New Roman"/>
          <w:sz w:val="24"/>
          <w:szCs w:val="24"/>
          <w:lang w:val="en-IN" w:eastAsia="en-IN"/>
        </w:rPr>
        <w:br/>
        <w:t>A full-fledged user system with login, roles (user/moderator), and access control can be added to make the system more secure and personalized.</w:t>
      </w:r>
    </w:p>
    <w:p w14:paraId="316A93B4"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5. Real-time Monitoring and Alerts:</w:t>
      </w:r>
      <w:r w:rsidRPr="00920717">
        <w:rPr>
          <w:rFonts w:ascii="Times New Roman" w:eastAsia="Times New Roman" w:hAnsi="Times New Roman" w:cs="Times New Roman"/>
          <w:sz w:val="24"/>
          <w:szCs w:val="24"/>
          <w:lang w:val="en-IN" w:eastAsia="en-IN"/>
        </w:rPr>
        <w:br/>
        <w:t>The system can be enhanced to monitor chat rooms, forums, and comment sections live and issue instant alerts or warnings to users or administrators.</w:t>
      </w:r>
    </w:p>
    <w:p w14:paraId="60B1294B"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6. Reporting Dashboard:</w:t>
      </w:r>
      <w:r w:rsidRPr="00920717">
        <w:rPr>
          <w:rFonts w:ascii="Times New Roman" w:eastAsia="Times New Roman" w:hAnsi="Times New Roman" w:cs="Times New Roman"/>
          <w:sz w:val="24"/>
          <w:szCs w:val="24"/>
          <w:lang w:val="en-IN" w:eastAsia="en-IN"/>
        </w:rPr>
        <w:br/>
        <w:t>A dashboard for moderators or administrators to view reported messages, track patterns, and take necessary action can be developed.</w:t>
      </w:r>
    </w:p>
    <w:p w14:paraId="078A1856" w14:textId="77777777" w:rsidR="00920717" w:rsidRPr="00920717" w:rsidRDefault="00920717" w:rsidP="00920717">
      <w:pPr>
        <w:numPr>
          <w:ilvl w:val="0"/>
          <w:numId w:val="22"/>
        </w:numPr>
        <w:spacing w:before="100" w:beforeAutospacing="1" w:after="100" w:afterAutospacing="1"/>
        <w:rPr>
          <w:rFonts w:ascii="Times New Roman" w:eastAsia="Times New Roman" w:hAnsi="Times New Roman" w:cs="Times New Roman"/>
          <w:sz w:val="24"/>
          <w:szCs w:val="24"/>
          <w:lang w:val="en-IN" w:eastAsia="en-IN"/>
        </w:rPr>
      </w:pPr>
      <w:r w:rsidRPr="00920717">
        <w:rPr>
          <w:rFonts w:ascii="Times New Roman" w:eastAsia="Times New Roman" w:hAnsi="Times New Roman" w:cs="Times New Roman"/>
          <w:sz w:val="24"/>
          <w:szCs w:val="24"/>
          <w:lang w:val="en-IN" w:eastAsia="en-IN"/>
        </w:rPr>
        <w:t>7. Mobile App Development:</w:t>
      </w:r>
      <w:r w:rsidRPr="00920717">
        <w:rPr>
          <w:rFonts w:ascii="Times New Roman" w:eastAsia="Times New Roman" w:hAnsi="Times New Roman" w:cs="Times New Roman"/>
          <w:sz w:val="24"/>
          <w:szCs w:val="24"/>
          <w:lang w:val="en-IN" w:eastAsia="en-IN"/>
        </w:rPr>
        <w:br/>
        <w:t>Creating a cross-platform mobile application will increase accessibility and allow users to report and detect cyberbullying directly from their smartphones.</w:t>
      </w:r>
    </w:p>
    <w:p w14:paraId="7BC12BF7" w14:textId="338FD82B" w:rsidR="00C8625A" w:rsidRDefault="00C8625A"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3064C75C" w14:textId="2540D0D1" w:rsidR="002A3DB8" w:rsidRDefault="002A3DB8"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4297A4D6" w14:textId="4E9B8773" w:rsidR="002A3DB8" w:rsidRDefault="002A3DB8" w:rsidP="00920717">
      <w:pPr>
        <w:widowControl w:val="0"/>
        <w:overflowPunct w:val="0"/>
        <w:autoSpaceDE w:val="0"/>
        <w:autoSpaceDN w:val="0"/>
        <w:adjustRightInd w:val="0"/>
        <w:spacing w:after="0" w:line="240" w:lineRule="auto"/>
        <w:rPr>
          <w:rFonts w:ascii="Times New Roman" w:eastAsia="Times New Roman" w:hAnsi="Times New Roman" w:cs="Times New Roman"/>
          <w:sz w:val="24"/>
          <w:szCs w:val="24"/>
          <w:lang w:val="en-IN" w:eastAsia="en-IN"/>
        </w:rPr>
      </w:pPr>
    </w:p>
    <w:p w14:paraId="3FA81B39" w14:textId="77777777" w:rsidR="002A3DB8" w:rsidRPr="008D640F" w:rsidRDefault="002A3DB8"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450C758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F76D58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518252"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159B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95449F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34BF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1DF8C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6804D6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9CD51"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AB35DA2" w14:textId="77777777" w:rsidR="00C8625A" w:rsidRPr="008D640F" w:rsidRDefault="00C8625A"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AD16CCA" w14:textId="2F475AC6" w:rsidR="008D640F" w:rsidRDefault="008D640F" w:rsidP="0092071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A95305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92CA19" w14:textId="77777777" w:rsidR="00C8625A" w:rsidRPr="008D640F" w:rsidRDefault="00C8625A" w:rsidP="009B7FD7">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777AB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238E0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ED0DE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A860C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2B0562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16507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7A4047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828D1EC"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EFC1B3"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38B787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5E6D0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53640C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A33BDF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E97E934"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82E1B5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0C8485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5AB614" w14:textId="679A2EA9" w:rsidR="00C8625A"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0FCEC14" w14:textId="21F97736"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5F1214" w14:textId="2C4583B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1DA3C61" w14:textId="2C4AFA4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36F5F1D" w14:textId="72A0C1A9"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C326057" w14:textId="53A6AB7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0CE779" w14:textId="5618CE5E"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0B1DBF2" w14:textId="124F86B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FEEFB7C" w14:textId="5E328CF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54563C5D" w14:textId="0B569FD1"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3DDB36" w14:textId="5F38B99C"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E357129" w14:textId="0343036C"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CE6EB53" w14:textId="77777777" w:rsidR="008227C5" w:rsidRDefault="008227C5"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72DC34D" w14:textId="41AA4082"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B7990DF" w14:textId="41B78617"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89FFA58" w14:textId="6C53E193"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6901BBE9" w14:textId="0292CF10" w:rsidR="008D640F" w:rsidRDefault="008D640F"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8D640F" w:rsidSect="00A43DB9">
      <w:footerReference w:type="default" r:id="rId16"/>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0D430" w14:textId="77777777" w:rsidR="00B71FDD" w:rsidRDefault="00B71FDD" w:rsidP="004D62BD">
      <w:pPr>
        <w:spacing w:after="0" w:line="240" w:lineRule="auto"/>
      </w:pPr>
      <w:r>
        <w:separator/>
      </w:r>
    </w:p>
  </w:endnote>
  <w:endnote w:type="continuationSeparator" w:id="0">
    <w:p w14:paraId="47C14CEF" w14:textId="77777777" w:rsidR="00B71FDD" w:rsidRDefault="00B71FDD"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95681" w14:textId="77777777" w:rsidR="00B71FDD" w:rsidRDefault="00B71FDD" w:rsidP="004D62BD">
      <w:pPr>
        <w:spacing w:after="0" w:line="240" w:lineRule="auto"/>
      </w:pPr>
      <w:r>
        <w:separator/>
      </w:r>
    </w:p>
  </w:footnote>
  <w:footnote w:type="continuationSeparator" w:id="0">
    <w:p w14:paraId="749AC8C2" w14:textId="77777777" w:rsidR="00B71FDD" w:rsidRDefault="00B71FDD"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14B53E1"/>
    <w:multiLevelType w:val="multilevel"/>
    <w:tmpl w:val="5EBA7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F3C34"/>
    <w:multiLevelType w:val="multilevel"/>
    <w:tmpl w:val="98AED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F623121"/>
    <w:multiLevelType w:val="multilevel"/>
    <w:tmpl w:val="EC4E1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341734"/>
    <w:multiLevelType w:val="multilevel"/>
    <w:tmpl w:val="BA7C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741149"/>
    <w:multiLevelType w:val="multilevel"/>
    <w:tmpl w:val="7CBA52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2E53D1"/>
    <w:multiLevelType w:val="multilevel"/>
    <w:tmpl w:val="64AC83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417912"/>
    <w:multiLevelType w:val="multilevel"/>
    <w:tmpl w:val="D092EB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536156"/>
    <w:multiLevelType w:val="multilevel"/>
    <w:tmpl w:val="B5E8F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E58AB"/>
    <w:multiLevelType w:val="multilevel"/>
    <w:tmpl w:val="D638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F07722"/>
    <w:multiLevelType w:val="multilevel"/>
    <w:tmpl w:val="56A0D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AD3D2C"/>
    <w:multiLevelType w:val="multilevel"/>
    <w:tmpl w:val="EBBAEF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2E0C12"/>
    <w:multiLevelType w:val="multilevel"/>
    <w:tmpl w:val="91C6C4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F6171A"/>
    <w:multiLevelType w:val="multilevel"/>
    <w:tmpl w:val="00A88D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BF4DFF"/>
    <w:multiLevelType w:val="multilevel"/>
    <w:tmpl w:val="013A6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692D1C"/>
    <w:multiLevelType w:val="multilevel"/>
    <w:tmpl w:val="7090D3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9341E9E"/>
    <w:multiLevelType w:val="multilevel"/>
    <w:tmpl w:val="8A72D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1B39B6"/>
    <w:multiLevelType w:val="multilevel"/>
    <w:tmpl w:val="85EC4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2310941">
    <w:abstractNumId w:val="0"/>
  </w:num>
  <w:num w:numId="2" w16cid:durableId="896935785">
    <w:abstractNumId w:val="22"/>
  </w:num>
  <w:num w:numId="3" w16cid:durableId="1416125518">
    <w:abstractNumId w:val="17"/>
  </w:num>
  <w:num w:numId="4" w16cid:durableId="506559833">
    <w:abstractNumId w:val="3"/>
  </w:num>
  <w:num w:numId="5" w16cid:durableId="1994408102">
    <w:abstractNumId w:val="18"/>
  </w:num>
  <w:num w:numId="6" w16cid:durableId="486828777">
    <w:abstractNumId w:val="7"/>
  </w:num>
  <w:num w:numId="7" w16cid:durableId="2113014783">
    <w:abstractNumId w:val="8"/>
  </w:num>
  <w:num w:numId="8" w16cid:durableId="2033799433">
    <w:abstractNumId w:val="4"/>
  </w:num>
  <w:num w:numId="9" w16cid:durableId="1938056213">
    <w:abstractNumId w:val="5"/>
  </w:num>
  <w:num w:numId="10" w16cid:durableId="1978296483">
    <w:abstractNumId w:val="12"/>
  </w:num>
  <w:num w:numId="11" w16cid:durableId="47842148">
    <w:abstractNumId w:val="2"/>
  </w:num>
  <w:num w:numId="12" w16cid:durableId="325476840">
    <w:abstractNumId w:val="15"/>
  </w:num>
  <w:num w:numId="13" w16cid:durableId="996230402">
    <w:abstractNumId w:val="24"/>
  </w:num>
  <w:num w:numId="14" w16cid:durableId="226457473">
    <w:abstractNumId w:val="16"/>
  </w:num>
  <w:num w:numId="15" w16cid:durableId="1897357370">
    <w:abstractNumId w:val="10"/>
  </w:num>
  <w:num w:numId="16" w16cid:durableId="607466295">
    <w:abstractNumId w:val="9"/>
  </w:num>
  <w:num w:numId="17" w16cid:durableId="160896756">
    <w:abstractNumId w:val="21"/>
  </w:num>
  <w:num w:numId="18" w16cid:durableId="864710142">
    <w:abstractNumId w:val="19"/>
  </w:num>
  <w:num w:numId="19" w16cid:durableId="1974823339">
    <w:abstractNumId w:val="11"/>
  </w:num>
  <w:num w:numId="20" w16cid:durableId="319116975">
    <w:abstractNumId w:val="1"/>
  </w:num>
  <w:num w:numId="21" w16cid:durableId="1543979271">
    <w:abstractNumId w:val="13"/>
  </w:num>
  <w:num w:numId="22" w16cid:durableId="774445173">
    <w:abstractNumId w:val="6"/>
  </w:num>
  <w:num w:numId="23" w16cid:durableId="1381711971">
    <w:abstractNumId w:val="23"/>
  </w:num>
  <w:num w:numId="24" w16cid:durableId="843780864">
    <w:abstractNumId w:val="14"/>
  </w:num>
  <w:num w:numId="25" w16cid:durableId="88941779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523BA"/>
    <w:rsid w:val="00055D91"/>
    <w:rsid w:val="0006163A"/>
    <w:rsid w:val="00063A6B"/>
    <w:rsid w:val="00066228"/>
    <w:rsid w:val="00066240"/>
    <w:rsid w:val="00073CFE"/>
    <w:rsid w:val="00081332"/>
    <w:rsid w:val="00082470"/>
    <w:rsid w:val="0008256C"/>
    <w:rsid w:val="00084DF9"/>
    <w:rsid w:val="000947D9"/>
    <w:rsid w:val="00096954"/>
    <w:rsid w:val="0009770A"/>
    <w:rsid w:val="000A00B4"/>
    <w:rsid w:val="000A30A5"/>
    <w:rsid w:val="000A7DD4"/>
    <w:rsid w:val="000B4ED2"/>
    <w:rsid w:val="000C0534"/>
    <w:rsid w:val="000C69CC"/>
    <w:rsid w:val="000D3287"/>
    <w:rsid w:val="000D3D09"/>
    <w:rsid w:val="000E014B"/>
    <w:rsid w:val="000E03C3"/>
    <w:rsid w:val="000E1EB2"/>
    <w:rsid w:val="000E3DF3"/>
    <w:rsid w:val="000E4D41"/>
    <w:rsid w:val="000E616D"/>
    <w:rsid w:val="000F1A2E"/>
    <w:rsid w:val="000F1F9D"/>
    <w:rsid w:val="000F25AF"/>
    <w:rsid w:val="000F36B4"/>
    <w:rsid w:val="000F47A7"/>
    <w:rsid w:val="00101F28"/>
    <w:rsid w:val="0010453E"/>
    <w:rsid w:val="00105E9F"/>
    <w:rsid w:val="00123CB4"/>
    <w:rsid w:val="001310B9"/>
    <w:rsid w:val="0013656F"/>
    <w:rsid w:val="00136E5F"/>
    <w:rsid w:val="001379BE"/>
    <w:rsid w:val="001403D3"/>
    <w:rsid w:val="00141EF0"/>
    <w:rsid w:val="0014220B"/>
    <w:rsid w:val="0014337C"/>
    <w:rsid w:val="001441AA"/>
    <w:rsid w:val="001461FD"/>
    <w:rsid w:val="00146201"/>
    <w:rsid w:val="0014775B"/>
    <w:rsid w:val="00150229"/>
    <w:rsid w:val="00160836"/>
    <w:rsid w:val="0016287C"/>
    <w:rsid w:val="00163E9A"/>
    <w:rsid w:val="00165231"/>
    <w:rsid w:val="00165F59"/>
    <w:rsid w:val="00166451"/>
    <w:rsid w:val="001670A4"/>
    <w:rsid w:val="00173DB8"/>
    <w:rsid w:val="001746C2"/>
    <w:rsid w:val="00181ED7"/>
    <w:rsid w:val="00183AAB"/>
    <w:rsid w:val="001912C6"/>
    <w:rsid w:val="00193CA0"/>
    <w:rsid w:val="00194ED9"/>
    <w:rsid w:val="001A2B4B"/>
    <w:rsid w:val="001B0F12"/>
    <w:rsid w:val="001B2E0A"/>
    <w:rsid w:val="001D4CEC"/>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6748E"/>
    <w:rsid w:val="00271962"/>
    <w:rsid w:val="00274CA3"/>
    <w:rsid w:val="00280C7D"/>
    <w:rsid w:val="00280DB9"/>
    <w:rsid w:val="00281A67"/>
    <w:rsid w:val="00285874"/>
    <w:rsid w:val="002867E4"/>
    <w:rsid w:val="002A0DFA"/>
    <w:rsid w:val="002A3DB8"/>
    <w:rsid w:val="002B2524"/>
    <w:rsid w:val="002C0C11"/>
    <w:rsid w:val="002C0C16"/>
    <w:rsid w:val="002C24F7"/>
    <w:rsid w:val="002C3366"/>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14D0"/>
    <w:rsid w:val="00353038"/>
    <w:rsid w:val="00361082"/>
    <w:rsid w:val="003615C1"/>
    <w:rsid w:val="003628A8"/>
    <w:rsid w:val="00364297"/>
    <w:rsid w:val="00366CE4"/>
    <w:rsid w:val="00367619"/>
    <w:rsid w:val="003755F2"/>
    <w:rsid w:val="00380EE6"/>
    <w:rsid w:val="00393028"/>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1647"/>
    <w:rsid w:val="0042381F"/>
    <w:rsid w:val="00426969"/>
    <w:rsid w:val="004325EA"/>
    <w:rsid w:val="00454F6C"/>
    <w:rsid w:val="0045558C"/>
    <w:rsid w:val="00457C59"/>
    <w:rsid w:val="00461C13"/>
    <w:rsid w:val="004730A7"/>
    <w:rsid w:val="0047398B"/>
    <w:rsid w:val="004763F3"/>
    <w:rsid w:val="00481BB8"/>
    <w:rsid w:val="004859E4"/>
    <w:rsid w:val="00486DCD"/>
    <w:rsid w:val="0048779F"/>
    <w:rsid w:val="00494848"/>
    <w:rsid w:val="004A2B3B"/>
    <w:rsid w:val="004A325B"/>
    <w:rsid w:val="004A3C99"/>
    <w:rsid w:val="004A4A31"/>
    <w:rsid w:val="004A5A42"/>
    <w:rsid w:val="004A7ED8"/>
    <w:rsid w:val="004B2503"/>
    <w:rsid w:val="004B43F7"/>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14B5E"/>
    <w:rsid w:val="006223BB"/>
    <w:rsid w:val="00624315"/>
    <w:rsid w:val="00626BFA"/>
    <w:rsid w:val="00627751"/>
    <w:rsid w:val="00627B4C"/>
    <w:rsid w:val="00631D8E"/>
    <w:rsid w:val="006332B7"/>
    <w:rsid w:val="00633FF1"/>
    <w:rsid w:val="00640E2D"/>
    <w:rsid w:val="00643348"/>
    <w:rsid w:val="00662F42"/>
    <w:rsid w:val="00664C64"/>
    <w:rsid w:val="0067477C"/>
    <w:rsid w:val="00674D2C"/>
    <w:rsid w:val="006750A1"/>
    <w:rsid w:val="0067691A"/>
    <w:rsid w:val="00681BD1"/>
    <w:rsid w:val="00682DBB"/>
    <w:rsid w:val="00686B5F"/>
    <w:rsid w:val="00690876"/>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15B26"/>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9503D"/>
    <w:rsid w:val="00796806"/>
    <w:rsid w:val="007A5D73"/>
    <w:rsid w:val="007A7332"/>
    <w:rsid w:val="007B03E3"/>
    <w:rsid w:val="007B6BE9"/>
    <w:rsid w:val="007C0515"/>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32667"/>
    <w:rsid w:val="008409D1"/>
    <w:rsid w:val="008423E6"/>
    <w:rsid w:val="008436EE"/>
    <w:rsid w:val="008459E5"/>
    <w:rsid w:val="008551AF"/>
    <w:rsid w:val="008554FE"/>
    <w:rsid w:val="0085577B"/>
    <w:rsid w:val="0085629A"/>
    <w:rsid w:val="00871428"/>
    <w:rsid w:val="00880845"/>
    <w:rsid w:val="00882EB7"/>
    <w:rsid w:val="00884BBD"/>
    <w:rsid w:val="00892245"/>
    <w:rsid w:val="008A0F63"/>
    <w:rsid w:val="008B1871"/>
    <w:rsid w:val="008B5997"/>
    <w:rsid w:val="008D0492"/>
    <w:rsid w:val="008D11F3"/>
    <w:rsid w:val="008D2F28"/>
    <w:rsid w:val="008D346C"/>
    <w:rsid w:val="008D3573"/>
    <w:rsid w:val="008D640F"/>
    <w:rsid w:val="008E0495"/>
    <w:rsid w:val="008E37D7"/>
    <w:rsid w:val="008E3C42"/>
    <w:rsid w:val="008E432F"/>
    <w:rsid w:val="008F0A4D"/>
    <w:rsid w:val="008F2F4B"/>
    <w:rsid w:val="008F49B2"/>
    <w:rsid w:val="008F4B67"/>
    <w:rsid w:val="009042AB"/>
    <w:rsid w:val="0090591C"/>
    <w:rsid w:val="00913379"/>
    <w:rsid w:val="00914012"/>
    <w:rsid w:val="009151B8"/>
    <w:rsid w:val="00920717"/>
    <w:rsid w:val="00921088"/>
    <w:rsid w:val="00927495"/>
    <w:rsid w:val="0093049F"/>
    <w:rsid w:val="00933AF2"/>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F0782"/>
    <w:rsid w:val="009F4F89"/>
    <w:rsid w:val="009F79A5"/>
    <w:rsid w:val="00A107A2"/>
    <w:rsid w:val="00A10EA3"/>
    <w:rsid w:val="00A12342"/>
    <w:rsid w:val="00A16D6C"/>
    <w:rsid w:val="00A22E58"/>
    <w:rsid w:val="00A26090"/>
    <w:rsid w:val="00A2622B"/>
    <w:rsid w:val="00A356B1"/>
    <w:rsid w:val="00A37392"/>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B02386"/>
    <w:rsid w:val="00B06E46"/>
    <w:rsid w:val="00B1156C"/>
    <w:rsid w:val="00B169B0"/>
    <w:rsid w:val="00B2252A"/>
    <w:rsid w:val="00B32C0D"/>
    <w:rsid w:val="00B37DBE"/>
    <w:rsid w:val="00B60A74"/>
    <w:rsid w:val="00B65880"/>
    <w:rsid w:val="00B66AB8"/>
    <w:rsid w:val="00B71FDD"/>
    <w:rsid w:val="00B72880"/>
    <w:rsid w:val="00B73345"/>
    <w:rsid w:val="00B8682A"/>
    <w:rsid w:val="00B8756F"/>
    <w:rsid w:val="00B87FCD"/>
    <w:rsid w:val="00B92573"/>
    <w:rsid w:val="00B94D68"/>
    <w:rsid w:val="00B95240"/>
    <w:rsid w:val="00B97A95"/>
    <w:rsid w:val="00BA23B4"/>
    <w:rsid w:val="00BA27F1"/>
    <w:rsid w:val="00BB1897"/>
    <w:rsid w:val="00BC166D"/>
    <w:rsid w:val="00BC1B29"/>
    <w:rsid w:val="00BC2A3E"/>
    <w:rsid w:val="00BD035E"/>
    <w:rsid w:val="00BD077B"/>
    <w:rsid w:val="00BE2958"/>
    <w:rsid w:val="00BE3A18"/>
    <w:rsid w:val="00BE76BF"/>
    <w:rsid w:val="00BF12F9"/>
    <w:rsid w:val="00BF1E93"/>
    <w:rsid w:val="00BF2306"/>
    <w:rsid w:val="00BF65BF"/>
    <w:rsid w:val="00C00634"/>
    <w:rsid w:val="00C00D71"/>
    <w:rsid w:val="00C00F87"/>
    <w:rsid w:val="00C0424D"/>
    <w:rsid w:val="00C06ADF"/>
    <w:rsid w:val="00C1011B"/>
    <w:rsid w:val="00C14C8E"/>
    <w:rsid w:val="00C236B0"/>
    <w:rsid w:val="00C25299"/>
    <w:rsid w:val="00C26ED3"/>
    <w:rsid w:val="00C27381"/>
    <w:rsid w:val="00C375C8"/>
    <w:rsid w:val="00C40127"/>
    <w:rsid w:val="00C450BF"/>
    <w:rsid w:val="00C50362"/>
    <w:rsid w:val="00C51BE8"/>
    <w:rsid w:val="00C55B28"/>
    <w:rsid w:val="00C55CCB"/>
    <w:rsid w:val="00C55DD4"/>
    <w:rsid w:val="00C57D29"/>
    <w:rsid w:val="00C60BE6"/>
    <w:rsid w:val="00C648C7"/>
    <w:rsid w:val="00C65F74"/>
    <w:rsid w:val="00C72F86"/>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5FF"/>
    <w:rsid w:val="00D61237"/>
    <w:rsid w:val="00D61BBB"/>
    <w:rsid w:val="00D64407"/>
    <w:rsid w:val="00D65729"/>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5F56"/>
    <w:rsid w:val="00E25291"/>
    <w:rsid w:val="00E25943"/>
    <w:rsid w:val="00E30EC8"/>
    <w:rsid w:val="00E31FCE"/>
    <w:rsid w:val="00E3572F"/>
    <w:rsid w:val="00E3759B"/>
    <w:rsid w:val="00E37F4F"/>
    <w:rsid w:val="00E41E41"/>
    <w:rsid w:val="00E45EE1"/>
    <w:rsid w:val="00E471B3"/>
    <w:rsid w:val="00E47676"/>
    <w:rsid w:val="00E5099C"/>
    <w:rsid w:val="00E649CD"/>
    <w:rsid w:val="00E740A1"/>
    <w:rsid w:val="00E7510A"/>
    <w:rsid w:val="00E86565"/>
    <w:rsid w:val="00E91666"/>
    <w:rsid w:val="00E927E1"/>
    <w:rsid w:val="00E9385B"/>
    <w:rsid w:val="00E972F2"/>
    <w:rsid w:val="00EA32C8"/>
    <w:rsid w:val="00EA6D23"/>
    <w:rsid w:val="00EB117C"/>
    <w:rsid w:val="00EB7ABF"/>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EFD"/>
    <w:rsid w:val="00F45752"/>
    <w:rsid w:val="00F45790"/>
    <w:rsid w:val="00F50234"/>
    <w:rsid w:val="00F52DA0"/>
    <w:rsid w:val="00F53C98"/>
    <w:rsid w:val="00F54302"/>
    <w:rsid w:val="00F609F2"/>
    <w:rsid w:val="00F621DF"/>
    <w:rsid w:val="00F73B33"/>
    <w:rsid w:val="00F80F6D"/>
    <w:rsid w:val="00F817B4"/>
    <w:rsid w:val="00F82804"/>
    <w:rsid w:val="00F86080"/>
    <w:rsid w:val="00F90CC6"/>
    <w:rsid w:val="00FA1512"/>
    <w:rsid w:val="00FA652D"/>
    <w:rsid w:val="00FA6833"/>
    <w:rsid w:val="00FB59B3"/>
    <w:rsid w:val="00FC27A7"/>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3">
    <w:name w:val="heading 3"/>
    <w:basedOn w:val="Normal"/>
    <w:link w:val="Heading3Char"/>
    <w:uiPriority w:val="9"/>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14B5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57C59"/>
    <w:rPr>
      <w:rFonts w:ascii="Times New Roman" w:eastAsia="Times New Roman" w:hAnsi="Times New Roman" w:cs="Times New Roman"/>
      <w:b/>
      <w:bCs/>
      <w:sz w:val="27"/>
      <w:szCs w:val="27"/>
    </w:rPr>
  </w:style>
  <w:style w:type="character" w:styleId="Strong">
    <w:name w:val="Strong"/>
    <w:basedOn w:val="DefaultParagraphFont"/>
    <w:uiPriority w:val="22"/>
    <w:qFormat/>
    <w:rsid w:val="008B5997"/>
    <w:rPr>
      <w:b/>
      <w:bCs/>
    </w:rPr>
  </w:style>
  <w:style w:type="character" w:customStyle="1" w:styleId="Heading4Char">
    <w:name w:val="Heading 4 Char"/>
    <w:basedOn w:val="DefaultParagraphFont"/>
    <w:link w:val="Heading4"/>
    <w:uiPriority w:val="9"/>
    <w:semiHidden/>
    <w:rsid w:val="00614B5E"/>
    <w:rPr>
      <w:rFonts w:asciiTheme="majorHAnsi" w:eastAsiaTheme="majorEastAsia" w:hAnsiTheme="majorHAnsi" w:cstheme="majorBidi"/>
      <w:i/>
      <w:iCs/>
      <w:color w:val="365F91" w:themeColor="accent1" w:themeShade="BF"/>
    </w:rPr>
  </w:style>
  <w:style w:type="character" w:styleId="Emphasis">
    <w:name w:val="Emphasis"/>
    <w:basedOn w:val="DefaultParagraphFont"/>
    <w:uiPriority w:val="20"/>
    <w:qFormat/>
    <w:rsid w:val="000E61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282998213">
      <w:bodyDiv w:val="1"/>
      <w:marLeft w:val="0"/>
      <w:marRight w:val="0"/>
      <w:marTop w:val="0"/>
      <w:marBottom w:val="0"/>
      <w:divBdr>
        <w:top w:val="none" w:sz="0" w:space="0" w:color="auto"/>
        <w:left w:val="none" w:sz="0" w:space="0" w:color="auto"/>
        <w:bottom w:val="none" w:sz="0" w:space="0" w:color="auto"/>
        <w:right w:val="none" w:sz="0" w:space="0" w:color="auto"/>
      </w:divBdr>
    </w:div>
    <w:div w:id="313608813">
      <w:bodyDiv w:val="1"/>
      <w:marLeft w:val="0"/>
      <w:marRight w:val="0"/>
      <w:marTop w:val="0"/>
      <w:marBottom w:val="0"/>
      <w:divBdr>
        <w:top w:val="none" w:sz="0" w:space="0" w:color="auto"/>
        <w:left w:val="none" w:sz="0" w:space="0" w:color="auto"/>
        <w:bottom w:val="none" w:sz="0" w:space="0" w:color="auto"/>
        <w:right w:val="none" w:sz="0" w:space="0" w:color="auto"/>
      </w:divBdr>
    </w:div>
    <w:div w:id="540476085">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52224472">
      <w:bodyDiv w:val="1"/>
      <w:marLeft w:val="0"/>
      <w:marRight w:val="0"/>
      <w:marTop w:val="0"/>
      <w:marBottom w:val="0"/>
      <w:divBdr>
        <w:top w:val="none" w:sz="0" w:space="0" w:color="auto"/>
        <w:left w:val="none" w:sz="0" w:space="0" w:color="auto"/>
        <w:bottom w:val="none" w:sz="0" w:space="0" w:color="auto"/>
        <w:right w:val="none" w:sz="0" w:space="0" w:color="auto"/>
      </w:divBdr>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951548583">
      <w:bodyDiv w:val="1"/>
      <w:marLeft w:val="0"/>
      <w:marRight w:val="0"/>
      <w:marTop w:val="0"/>
      <w:marBottom w:val="0"/>
      <w:divBdr>
        <w:top w:val="none" w:sz="0" w:space="0" w:color="auto"/>
        <w:left w:val="none" w:sz="0" w:space="0" w:color="auto"/>
        <w:bottom w:val="none" w:sz="0" w:space="0" w:color="auto"/>
        <w:right w:val="none" w:sz="0" w:space="0" w:color="auto"/>
      </w:divBdr>
    </w:div>
    <w:div w:id="986205815">
      <w:bodyDiv w:val="1"/>
      <w:marLeft w:val="0"/>
      <w:marRight w:val="0"/>
      <w:marTop w:val="0"/>
      <w:marBottom w:val="0"/>
      <w:divBdr>
        <w:top w:val="none" w:sz="0" w:space="0" w:color="auto"/>
        <w:left w:val="none" w:sz="0" w:space="0" w:color="auto"/>
        <w:bottom w:val="none" w:sz="0" w:space="0" w:color="auto"/>
        <w:right w:val="none" w:sz="0" w:space="0" w:color="auto"/>
      </w:divBdr>
    </w:div>
    <w:div w:id="996762171">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21292649">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87610731">
      <w:bodyDiv w:val="1"/>
      <w:marLeft w:val="0"/>
      <w:marRight w:val="0"/>
      <w:marTop w:val="0"/>
      <w:marBottom w:val="0"/>
      <w:divBdr>
        <w:top w:val="none" w:sz="0" w:space="0" w:color="auto"/>
        <w:left w:val="none" w:sz="0" w:space="0" w:color="auto"/>
        <w:bottom w:val="none" w:sz="0" w:space="0" w:color="auto"/>
        <w:right w:val="none" w:sz="0" w:space="0" w:color="auto"/>
      </w:divBdr>
    </w:div>
    <w:div w:id="1643269695">
      <w:bodyDiv w:val="1"/>
      <w:marLeft w:val="0"/>
      <w:marRight w:val="0"/>
      <w:marTop w:val="0"/>
      <w:marBottom w:val="0"/>
      <w:divBdr>
        <w:top w:val="none" w:sz="0" w:space="0" w:color="auto"/>
        <w:left w:val="none" w:sz="0" w:space="0" w:color="auto"/>
        <w:bottom w:val="none" w:sz="0" w:space="0" w:color="auto"/>
        <w:right w:val="none" w:sz="0" w:space="0" w:color="auto"/>
      </w:divBdr>
    </w:div>
    <w:div w:id="1719821442">
      <w:bodyDiv w:val="1"/>
      <w:marLeft w:val="0"/>
      <w:marRight w:val="0"/>
      <w:marTop w:val="0"/>
      <w:marBottom w:val="0"/>
      <w:divBdr>
        <w:top w:val="none" w:sz="0" w:space="0" w:color="auto"/>
        <w:left w:val="none" w:sz="0" w:space="0" w:color="auto"/>
        <w:bottom w:val="none" w:sz="0" w:space="0" w:color="auto"/>
        <w:right w:val="none" w:sz="0" w:space="0" w:color="auto"/>
      </w:divBdr>
    </w:div>
    <w:div w:id="1721246230">
      <w:bodyDiv w:val="1"/>
      <w:marLeft w:val="0"/>
      <w:marRight w:val="0"/>
      <w:marTop w:val="0"/>
      <w:marBottom w:val="0"/>
      <w:divBdr>
        <w:top w:val="none" w:sz="0" w:space="0" w:color="auto"/>
        <w:left w:val="none" w:sz="0" w:space="0" w:color="auto"/>
        <w:bottom w:val="none" w:sz="0" w:space="0" w:color="auto"/>
        <w:right w:val="none" w:sz="0" w:space="0" w:color="auto"/>
      </w:divBdr>
    </w:div>
    <w:div w:id="1854102831">
      <w:bodyDiv w:val="1"/>
      <w:marLeft w:val="0"/>
      <w:marRight w:val="0"/>
      <w:marTop w:val="0"/>
      <w:marBottom w:val="0"/>
      <w:divBdr>
        <w:top w:val="none" w:sz="0" w:space="0" w:color="auto"/>
        <w:left w:val="none" w:sz="0" w:space="0" w:color="auto"/>
        <w:bottom w:val="none" w:sz="0" w:space="0" w:color="auto"/>
        <w:right w:val="none" w:sz="0" w:space="0" w:color="auto"/>
      </w:divBdr>
    </w:div>
    <w:div w:id="1859077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1</Pages>
  <Words>3240</Words>
  <Characters>1847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2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Bharati Patil</cp:lastModifiedBy>
  <cp:revision>11</cp:revision>
  <cp:lastPrinted>2016-05-07T04:13:00Z</cp:lastPrinted>
  <dcterms:created xsi:type="dcterms:W3CDTF">2025-04-19T15:10:00Z</dcterms:created>
  <dcterms:modified xsi:type="dcterms:W3CDTF">2025-04-2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